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4128"/>
        <w:gridCol w:w="1260"/>
        <w:gridCol w:w="900"/>
        <w:gridCol w:w="179"/>
        <w:gridCol w:w="1619"/>
        <w:gridCol w:w="540"/>
        <w:gridCol w:w="2158"/>
      </w:tblGrid>
      <w:tr w:rsidR="00CB61F1" w:rsidRPr="00E7193A" w14:paraId="7DC729AB" w14:textId="77777777" w:rsidTr="005D6BC4">
        <w:trPr>
          <w:trHeight w:val="1160"/>
          <w:jc w:val="right"/>
        </w:trPr>
        <w:tc>
          <w:tcPr>
            <w:tcW w:w="1916" w:type="pct"/>
            <w:gridSpan w:val="2"/>
            <w:tcBorders>
              <w:bottom w:val="single" w:sz="4" w:space="0" w:color="auto"/>
              <w:right w:val="nil"/>
            </w:tcBorders>
            <w:shd w:val="clear" w:color="auto" w:fill="auto"/>
            <w:vAlign w:val="center"/>
          </w:tcPr>
          <w:p w14:paraId="41F09694" w14:textId="77777777" w:rsidR="00CB61F1" w:rsidRPr="00E7193A" w:rsidRDefault="00CB61F1" w:rsidP="00080D86">
            <w:pPr>
              <w:rPr>
                <w:rFonts w:ascii="Arial Bold" w:hAnsi="Arial Bold"/>
                <w:sz w:val="22"/>
                <w:szCs w:val="22"/>
              </w:rPr>
            </w:pPr>
            <w:r w:rsidRPr="00E7193A">
              <w:rPr>
                <w:noProof/>
                <w:sz w:val="22"/>
                <w:szCs w:val="22"/>
                <w:lang w:val="es"/>
              </w:rPr>
              <w:drawing>
                <wp:inline distT="0" distB="0" distL="0" distR="0" wp14:anchorId="2DA16F9D" wp14:editId="0A389657">
                  <wp:extent cx="2409825" cy="600075"/>
                  <wp:effectExtent l="0" t="0" r="0" b="0"/>
                  <wp:docPr id="1" name="Picture 1" descr="Texas Workforc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9825" cy="600075"/>
                          </a:xfrm>
                          <a:prstGeom prst="rect">
                            <a:avLst/>
                          </a:prstGeom>
                          <a:noFill/>
                          <a:ln>
                            <a:noFill/>
                          </a:ln>
                        </pic:spPr>
                      </pic:pic>
                    </a:graphicData>
                  </a:graphic>
                </wp:inline>
              </w:drawing>
            </w:r>
          </w:p>
        </w:tc>
        <w:tc>
          <w:tcPr>
            <w:tcW w:w="3084" w:type="pct"/>
            <w:gridSpan w:val="6"/>
            <w:tcBorders>
              <w:left w:val="nil"/>
              <w:bottom w:val="single" w:sz="4" w:space="0" w:color="auto"/>
            </w:tcBorders>
            <w:shd w:val="clear" w:color="auto" w:fill="auto"/>
            <w:vAlign w:val="center"/>
          </w:tcPr>
          <w:p w14:paraId="45CD9484" w14:textId="77777777" w:rsidR="00CB61F1" w:rsidRPr="00E7193A" w:rsidRDefault="00CB61F1" w:rsidP="00196BAB">
            <w:pPr>
              <w:spacing w:before="20" w:after="20"/>
              <w:jc w:val="center"/>
              <w:rPr>
                <w:rFonts w:eastAsia="Calibri" w:cs="Arial"/>
                <w:b/>
                <w:sz w:val="22"/>
                <w:szCs w:val="22"/>
              </w:rPr>
            </w:pPr>
            <w:r w:rsidRPr="00E7193A">
              <w:rPr>
                <w:rFonts w:eastAsia="Calibri" w:cs="Arial"/>
                <w:b/>
                <w:bCs/>
                <w:sz w:val="22"/>
                <w:szCs w:val="22"/>
                <w:lang w:val="es"/>
              </w:rPr>
              <w:t>Texas Workforce Commission</w:t>
            </w:r>
          </w:p>
          <w:p w14:paraId="7AC7633E" w14:textId="77777777" w:rsidR="00CB61F1" w:rsidRPr="00E7193A" w:rsidRDefault="00CB61F1" w:rsidP="00196BAB">
            <w:pPr>
              <w:spacing w:before="20" w:after="20"/>
              <w:jc w:val="center"/>
              <w:rPr>
                <w:rFonts w:eastAsia="Calibri" w:cs="Arial"/>
                <w:b/>
                <w:sz w:val="22"/>
                <w:szCs w:val="22"/>
              </w:rPr>
            </w:pPr>
            <w:r w:rsidRPr="00E7193A">
              <w:rPr>
                <w:rFonts w:eastAsia="Calibri" w:cs="Arial"/>
                <w:b/>
                <w:bCs/>
                <w:sz w:val="22"/>
                <w:szCs w:val="22"/>
                <w:lang w:val="es"/>
              </w:rPr>
              <w:t>Servicios de Rehabilitación Vocacional</w:t>
            </w:r>
            <w:bookmarkStart w:id="0" w:name="_Hlk518629275"/>
            <w:bookmarkStart w:id="1" w:name="_Hlk518407936"/>
          </w:p>
          <w:p w14:paraId="36A547FB" w14:textId="6BEAA8FE" w:rsidR="00CB61F1" w:rsidRPr="00E7193A" w:rsidRDefault="00CB61F1" w:rsidP="005D6BC4">
            <w:pPr>
              <w:spacing w:before="20" w:after="20"/>
              <w:jc w:val="center"/>
              <w:rPr>
                <w:rFonts w:cs="Arial"/>
                <w:b/>
                <w:sz w:val="28"/>
                <w:szCs w:val="28"/>
              </w:rPr>
            </w:pPr>
            <w:r w:rsidRPr="00E7193A">
              <w:rPr>
                <w:rFonts w:cs="Arial"/>
                <w:b/>
                <w:bCs/>
                <w:sz w:val="28"/>
                <w:szCs w:val="28"/>
                <w:lang w:val="es"/>
              </w:rPr>
              <w:t>Experiencia Laboral Remunerada</w:t>
            </w:r>
            <w:r w:rsidRPr="00E7193A">
              <w:rPr>
                <w:rFonts w:cs="Arial"/>
                <w:sz w:val="28"/>
                <w:szCs w:val="28"/>
                <w:lang w:val="es"/>
              </w:rPr>
              <w:br/>
            </w:r>
            <w:r w:rsidRPr="00E7193A">
              <w:rPr>
                <w:rFonts w:cs="Arial"/>
                <w:b/>
                <w:bCs/>
                <w:sz w:val="28"/>
                <w:szCs w:val="28"/>
                <w:lang w:val="es"/>
              </w:rPr>
              <w:t>A</w:t>
            </w:r>
            <w:bookmarkEnd w:id="0"/>
            <w:r w:rsidRPr="00E7193A">
              <w:rPr>
                <w:rFonts w:cs="Arial"/>
                <w:b/>
                <w:bCs/>
                <w:sz w:val="28"/>
                <w:szCs w:val="28"/>
                <w:lang w:val="es"/>
              </w:rPr>
              <w:t xml:space="preserve">cuerdo sobre el lugar de trabajo </w:t>
            </w:r>
            <w:bookmarkEnd w:id="1"/>
            <w:r w:rsidR="00E13371">
              <w:rPr>
                <w:rFonts w:cs="Arial"/>
                <w:b/>
                <w:bCs/>
                <w:sz w:val="4"/>
                <w:szCs w:val="4"/>
                <w:lang w:val="es"/>
              </w:rPr>
              <w:fldChar w:fldCharType="begin">
                <w:ffData>
                  <w:name w:val="Text1384"/>
                  <w:enabled/>
                  <w:calcOnExit w:val="0"/>
                  <w:statusText w:type="text" w:val="VR1990, TWC VR, Experiencia Laboral Remunerada  Acuerdo sobre el lugar de trabajo   . August 2021"/>
                  <w:textInput>
                    <w:maxLength w:val="1"/>
                  </w:textInput>
                </w:ffData>
              </w:fldChar>
            </w:r>
            <w:bookmarkStart w:id="2" w:name="Text1384"/>
            <w:r w:rsidR="00E13371">
              <w:rPr>
                <w:rFonts w:cs="Arial"/>
                <w:b/>
                <w:bCs/>
                <w:sz w:val="4"/>
                <w:szCs w:val="4"/>
                <w:lang w:val="es"/>
              </w:rPr>
              <w:instrText xml:space="preserve"> FORMTEXT </w:instrText>
            </w:r>
            <w:r w:rsidR="00E13371">
              <w:rPr>
                <w:rFonts w:cs="Arial"/>
                <w:b/>
                <w:bCs/>
                <w:sz w:val="4"/>
                <w:szCs w:val="4"/>
                <w:lang w:val="es"/>
              </w:rPr>
            </w:r>
            <w:r w:rsidR="00E13371">
              <w:rPr>
                <w:rFonts w:cs="Arial"/>
                <w:b/>
                <w:bCs/>
                <w:sz w:val="4"/>
                <w:szCs w:val="4"/>
                <w:lang w:val="es"/>
              </w:rPr>
              <w:fldChar w:fldCharType="separate"/>
            </w:r>
            <w:r w:rsidR="00E13371">
              <w:rPr>
                <w:rFonts w:cs="Arial"/>
                <w:b/>
                <w:bCs/>
                <w:noProof/>
                <w:sz w:val="4"/>
                <w:szCs w:val="4"/>
                <w:lang w:val="es"/>
              </w:rPr>
              <w:t> </w:t>
            </w:r>
            <w:r w:rsidR="00E13371">
              <w:rPr>
                <w:rFonts w:cs="Arial"/>
                <w:b/>
                <w:bCs/>
                <w:sz w:val="4"/>
                <w:szCs w:val="4"/>
                <w:lang w:val="es"/>
              </w:rPr>
              <w:fldChar w:fldCharType="end"/>
            </w:r>
            <w:bookmarkEnd w:id="2"/>
          </w:p>
        </w:tc>
      </w:tr>
      <w:tr w:rsidR="0078127F" w:rsidRPr="00E7193A" w14:paraId="141B6332" w14:textId="77777777" w:rsidTr="00CB61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jc w:val="right"/>
        </w:trPr>
        <w:tc>
          <w:tcPr>
            <w:tcW w:w="5000" w:type="pct"/>
            <w:gridSpan w:val="8"/>
            <w:tcBorders>
              <w:top w:val="single" w:sz="4" w:space="0" w:color="auto"/>
              <w:left w:val="single" w:sz="4" w:space="0" w:color="auto"/>
              <w:bottom w:val="single" w:sz="18" w:space="0" w:color="auto"/>
              <w:right w:val="single" w:sz="4" w:space="0" w:color="auto"/>
            </w:tcBorders>
            <w:shd w:val="clear" w:color="auto" w:fill="auto"/>
            <w:tcMar>
              <w:top w:w="29" w:type="dxa"/>
              <w:left w:w="43" w:type="dxa"/>
              <w:bottom w:w="29" w:type="dxa"/>
              <w:right w:w="43" w:type="dxa"/>
            </w:tcMar>
            <w:vAlign w:val="center"/>
          </w:tcPr>
          <w:p w14:paraId="5C967BE2" w14:textId="5F34E3FD" w:rsidR="0078127F" w:rsidRPr="00E7193A" w:rsidRDefault="00C111A3" w:rsidP="008744AF">
            <w:pPr>
              <w:rPr>
                <w:sz w:val="22"/>
                <w:szCs w:val="22"/>
                <w:highlight w:val="darkGray"/>
              </w:rPr>
            </w:pPr>
            <w:r w:rsidRPr="00E7193A">
              <w:rPr>
                <w:sz w:val="22"/>
                <w:szCs w:val="22"/>
                <w:lang w:val="es"/>
              </w:rPr>
              <w:t xml:space="preserve">Los Servicios de Experiencia Laboral Remunerada deben brindarse de acuerdo con el </w:t>
            </w:r>
            <w:hyperlink r:id="rId12" w:history="1">
              <w:r w:rsidRPr="00E7193A">
                <w:rPr>
                  <w:rStyle w:val="Hyperlink"/>
                  <w:sz w:val="22"/>
                  <w:szCs w:val="22"/>
                  <w:lang w:val="es"/>
                </w:rPr>
                <w:t>Manual de Requisitos de VR de la Junta</w:t>
              </w:r>
            </w:hyperlink>
            <w:r w:rsidRPr="00E7193A">
              <w:rPr>
                <w:sz w:val="22"/>
                <w:szCs w:val="22"/>
                <w:lang w:val="es"/>
              </w:rPr>
              <w:t xml:space="preserve">. Este Acuerdo puede ser modificado o sustituido si las condiciones cambian. El incumplimiento de las responsabilidades establecidas en este documento puede dar lugar a: la denegación de los costos y/o la exclusión de la participación futura en este programa. </w:t>
            </w:r>
            <w:r w:rsidR="00E13371">
              <w:rPr>
                <w:sz w:val="2"/>
                <w:szCs w:val="2"/>
                <w:lang w:val="es"/>
              </w:rPr>
              <w:fldChar w:fldCharType="begin">
                <w:ffData>
                  <w:name w:val="Text1428"/>
                  <w:enabled/>
                  <w:calcOnExit w:val="0"/>
                  <w:statusText w:type="text" w:val="Info. Los Servicios de Experiencia Laboral Remunerada deben brindarse de acuerdo con el Manual de Requisitos de VR de la Junta. Este "/>
                  <w:textInput>
                    <w:maxLength w:val="1"/>
                  </w:textInput>
                </w:ffData>
              </w:fldChar>
            </w:r>
            <w:bookmarkStart w:id="3" w:name="Text1428"/>
            <w:r w:rsidR="00E13371">
              <w:rPr>
                <w:sz w:val="2"/>
                <w:szCs w:val="2"/>
                <w:lang w:val="es"/>
              </w:rPr>
              <w:instrText xml:space="preserve"> FORMTEXT </w:instrText>
            </w:r>
            <w:r w:rsidR="00E13371">
              <w:rPr>
                <w:sz w:val="2"/>
                <w:szCs w:val="2"/>
                <w:lang w:val="es"/>
              </w:rPr>
            </w:r>
            <w:r w:rsidR="00E13371">
              <w:rPr>
                <w:sz w:val="2"/>
                <w:szCs w:val="2"/>
                <w:lang w:val="es"/>
              </w:rPr>
              <w:fldChar w:fldCharType="separate"/>
            </w:r>
            <w:r w:rsidR="00E13371">
              <w:rPr>
                <w:noProof/>
                <w:sz w:val="2"/>
                <w:szCs w:val="2"/>
                <w:lang w:val="es"/>
              </w:rPr>
              <w:t> </w:t>
            </w:r>
            <w:r w:rsidR="00E13371">
              <w:rPr>
                <w:sz w:val="2"/>
                <w:szCs w:val="2"/>
                <w:lang w:val="es"/>
              </w:rPr>
              <w:fldChar w:fldCharType="end"/>
            </w:r>
            <w:bookmarkEnd w:id="3"/>
            <w:r w:rsidR="00E13371">
              <w:rPr>
                <w:sz w:val="2"/>
                <w:szCs w:val="2"/>
                <w:lang w:val="es"/>
              </w:rPr>
              <w:t xml:space="preserve"> </w:t>
            </w:r>
            <w:r w:rsidR="00E13371" w:rsidRPr="00E7193A">
              <w:rPr>
                <w:sz w:val="22"/>
                <w:szCs w:val="22"/>
                <w:lang w:val="es"/>
              </w:rPr>
              <w:t xml:space="preserve"> </w:t>
            </w:r>
            <w:r w:rsidR="00E13371">
              <w:rPr>
                <w:sz w:val="2"/>
                <w:szCs w:val="2"/>
                <w:lang w:val="es"/>
              </w:rPr>
              <w:fldChar w:fldCharType="begin">
                <w:ffData>
                  <w:name w:val=""/>
                  <w:enabled/>
                  <w:calcOnExit w:val="0"/>
                  <w:helpText w:type="text" w:val="documento puede dar lugar a: la denegación de los costos y/o la exclusión de la participación futura en este programa. "/>
                  <w:statusText w:type="text" w:val="Acuerdo puede ser modificado o sustituido si las condiciones cambian. El incumplimiento de las responsabilidades establecidas en este"/>
                  <w:textInput>
                    <w:maxLength w:val="1"/>
                  </w:textInput>
                </w:ffData>
              </w:fldChar>
            </w:r>
            <w:r w:rsidR="00E13371">
              <w:rPr>
                <w:sz w:val="2"/>
                <w:szCs w:val="2"/>
                <w:lang w:val="es"/>
              </w:rPr>
              <w:instrText xml:space="preserve"> FORMTEXT </w:instrText>
            </w:r>
            <w:r w:rsidR="00E13371">
              <w:rPr>
                <w:sz w:val="2"/>
                <w:szCs w:val="2"/>
                <w:lang w:val="es"/>
              </w:rPr>
            </w:r>
            <w:r w:rsidR="00E13371">
              <w:rPr>
                <w:sz w:val="2"/>
                <w:szCs w:val="2"/>
                <w:lang w:val="es"/>
              </w:rPr>
              <w:fldChar w:fldCharType="separate"/>
            </w:r>
            <w:r w:rsidR="00E13371">
              <w:rPr>
                <w:noProof/>
                <w:sz w:val="2"/>
                <w:szCs w:val="2"/>
                <w:lang w:val="es"/>
              </w:rPr>
              <w:t> </w:t>
            </w:r>
            <w:r w:rsidR="00E13371">
              <w:rPr>
                <w:sz w:val="2"/>
                <w:szCs w:val="2"/>
                <w:lang w:val="es"/>
              </w:rPr>
              <w:fldChar w:fldCharType="end"/>
            </w:r>
          </w:p>
        </w:tc>
      </w:tr>
      <w:tr w:rsidR="00803621" w:rsidRPr="00E7193A" w14:paraId="53669E90" w14:textId="77777777" w:rsidTr="00CB61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360"/>
          <w:jc w:val="right"/>
        </w:trPr>
        <w:tc>
          <w:tcPr>
            <w:tcW w:w="5000" w:type="pct"/>
            <w:gridSpan w:val="8"/>
            <w:tcBorders>
              <w:top w:val="single" w:sz="2" w:space="0" w:color="auto"/>
              <w:left w:val="single" w:sz="4" w:space="0" w:color="auto"/>
              <w:bottom w:val="single" w:sz="2" w:space="0" w:color="auto"/>
              <w:right w:val="single" w:sz="4" w:space="0" w:color="auto"/>
            </w:tcBorders>
            <w:shd w:val="clear" w:color="auto" w:fill="000000"/>
            <w:tcMar>
              <w:top w:w="29" w:type="dxa"/>
              <w:left w:w="43" w:type="dxa"/>
              <w:bottom w:w="29" w:type="dxa"/>
              <w:right w:w="43" w:type="dxa"/>
            </w:tcMar>
            <w:vAlign w:val="center"/>
          </w:tcPr>
          <w:p w14:paraId="79B943B0" w14:textId="6D8E9088" w:rsidR="00803621" w:rsidRPr="00E7193A" w:rsidRDefault="00070DF2" w:rsidP="006F3349">
            <w:pPr>
              <w:keepNext/>
              <w:jc w:val="center"/>
              <w:rPr>
                <w:rFonts w:cs="Arial"/>
                <w:color w:val="FFFFFF"/>
              </w:rPr>
            </w:pPr>
            <w:r w:rsidRPr="00E7193A">
              <w:rPr>
                <w:rFonts w:cs="Arial"/>
                <w:b/>
                <w:bCs/>
                <w:sz w:val="22"/>
                <w:lang w:val="es"/>
              </w:rPr>
              <w:t xml:space="preserve">Información del participante </w:t>
            </w:r>
            <w:r w:rsidR="00E13371">
              <w:rPr>
                <w:rFonts w:cs="Arial"/>
                <w:b/>
                <w:bCs/>
                <w:sz w:val="2"/>
                <w:szCs w:val="2"/>
                <w:lang w:val="es"/>
              </w:rPr>
              <w:fldChar w:fldCharType="begin">
                <w:ffData>
                  <w:name w:val="Text1429"/>
                  <w:enabled/>
                  <w:calcOnExit w:val="0"/>
                  <w:statusText w:type="text" w:val="Info. Información del participante section"/>
                  <w:textInput>
                    <w:maxLength w:val="1"/>
                  </w:textInput>
                </w:ffData>
              </w:fldChar>
            </w:r>
            <w:bookmarkStart w:id="4" w:name="Text1429"/>
            <w:r w:rsidR="00E13371">
              <w:rPr>
                <w:rFonts w:cs="Arial"/>
                <w:b/>
                <w:bCs/>
                <w:sz w:val="2"/>
                <w:szCs w:val="2"/>
                <w:lang w:val="es"/>
              </w:rPr>
              <w:instrText xml:space="preserve"> FORMTEXT </w:instrText>
            </w:r>
            <w:r w:rsidR="00E13371">
              <w:rPr>
                <w:rFonts w:cs="Arial"/>
                <w:b/>
                <w:bCs/>
                <w:sz w:val="2"/>
                <w:szCs w:val="2"/>
                <w:lang w:val="es"/>
              </w:rPr>
            </w:r>
            <w:r w:rsidR="00E13371">
              <w:rPr>
                <w:rFonts w:cs="Arial"/>
                <w:b/>
                <w:bCs/>
                <w:sz w:val="2"/>
                <w:szCs w:val="2"/>
                <w:lang w:val="es"/>
              </w:rPr>
              <w:fldChar w:fldCharType="separate"/>
            </w:r>
            <w:r w:rsidR="00E13371">
              <w:rPr>
                <w:rFonts w:cs="Arial"/>
                <w:b/>
                <w:bCs/>
                <w:noProof/>
                <w:sz w:val="2"/>
                <w:szCs w:val="2"/>
                <w:lang w:val="es"/>
              </w:rPr>
              <w:t> </w:t>
            </w:r>
            <w:r w:rsidR="00E13371">
              <w:rPr>
                <w:rFonts w:cs="Arial"/>
                <w:b/>
                <w:bCs/>
                <w:sz w:val="2"/>
                <w:szCs w:val="2"/>
                <w:lang w:val="es"/>
              </w:rPr>
              <w:fldChar w:fldCharType="end"/>
            </w:r>
            <w:bookmarkEnd w:id="4"/>
          </w:p>
        </w:tc>
      </w:tr>
      <w:tr w:rsidR="00803621" w:rsidRPr="00E7193A" w14:paraId="34571FE0"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5000" w:type="pct"/>
            <w:gridSpan w:val="8"/>
            <w:tcBorders>
              <w:top w:val="single" w:sz="2" w:space="0" w:color="auto"/>
              <w:left w:val="single" w:sz="4" w:space="0" w:color="auto"/>
              <w:bottom w:val="single" w:sz="2" w:space="0" w:color="auto"/>
              <w:right w:val="single" w:sz="4" w:space="0" w:color="auto"/>
            </w:tcBorders>
            <w:shd w:val="clear" w:color="auto" w:fill="FFFFFF"/>
            <w:tcMar>
              <w:top w:w="43" w:type="dxa"/>
              <w:left w:w="43" w:type="dxa"/>
              <w:bottom w:w="43" w:type="dxa"/>
              <w:right w:w="43" w:type="dxa"/>
            </w:tcMar>
            <w:vAlign w:val="center"/>
          </w:tcPr>
          <w:p w14:paraId="22DDDC3F" w14:textId="49509AA2" w:rsidR="00803621" w:rsidRPr="00E7193A" w:rsidRDefault="006030EE" w:rsidP="005D6BC4">
            <w:pPr>
              <w:rPr>
                <w:sz w:val="22"/>
                <w:szCs w:val="22"/>
              </w:rPr>
            </w:pPr>
            <w:r w:rsidRPr="00E7193A">
              <w:rPr>
                <w:sz w:val="22"/>
                <w:szCs w:val="22"/>
                <w:lang w:val="es"/>
              </w:rPr>
              <w:t xml:space="preserve">Nombre del participante: </w:t>
            </w:r>
            <w:r w:rsidR="00E13371">
              <w:rPr>
                <w:sz w:val="22"/>
                <w:szCs w:val="22"/>
                <w:lang w:val="es"/>
              </w:rPr>
              <w:fldChar w:fldCharType="begin">
                <w:ffData>
                  <w:name w:val="Text17"/>
                  <w:enabled/>
                  <w:calcOnExit w:val="0"/>
                  <w:statusText w:type="text" w:val="Nombre del participante:       "/>
                  <w:textInput/>
                </w:ffData>
              </w:fldChar>
            </w:r>
            <w:bookmarkStart w:id="5" w:name="Text17"/>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5"/>
            <w:r w:rsidRPr="00E7193A">
              <w:rPr>
                <w:sz w:val="22"/>
                <w:szCs w:val="22"/>
                <w:lang w:val="es"/>
              </w:rPr>
              <w:t xml:space="preserve"> </w:t>
            </w:r>
          </w:p>
        </w:tc>
      </w:tr>
      <w:tr w:rsidR="00CB61F1" w:rsidRPr="00E7193A" w14:paraId="64050F63"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2500" w:type="pct"/>
            <w:gridSpan w:val="3"/>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0D6E96B1" w14:textId="2A6A5CDE" w:rsidR="00803621" w:rsidRPr="00E7193A" w:rsidRDefault="00803621" w:rsidP="005D6BC4">
            <w:pPr>
              <w:rPr>
                <w:sz w:val="22"/>
                <w:szCs w:val="22"/>
              </w:rPr>
            </w:pPr>
            <w:r w:rsidRPr="00E7193A">
              <w:rPr>
                <w:sz w:val="22"/>
                <w:szCs w:val="22"/>
                <w:lang w:val="es"/>
              </w:rPr>
              <w:t xml:space="preserve">ID del caso de VR: </w:t>
            </w:r>
            <w:r w:rsidR="00E13371">
              <w:rPr>
                <w:sz w:val="22"/>
                <w:szCs w:val="22"/>
                <w:lang w:val="es"/>
              </w:rPr>
              <w:fldChar w:fldCharType="begin">
                <w:ffData>
                  <w:name w:val="Text18"/>
                  <w:enabled/>
                  <w:calcOnExit w:val="0"/>
                  <w:statusText w:type="text" w:val="ID del caso de VR:      "/>
                  <w:textInput/>
                </w:ffData>
              </w:fldChar>
            </w:r>
            <w:bookmarkStart w:id="6" w:name="Text18"/>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6"/>
          </w:p>
        </w:tc>
        <w:tc>
          <w:tcPr>
            <w:tcW w:w="2500" w:type="pct"/>
            <w:gridSpan w:val="5"/>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tcMar>
            <w:vAlign w:val="center"/>
          </w:tcPr>
          <w:p w14:paraId="6697AE42" w14:textId="6B411453" w:rsidR="00803621" w:rsidRPr="00E7193A" w:rsidRDefault="00803621" w:rsidP="005D6BC4">
            <w:pPr>
              <w:rPr>
                <w:sz w:val="22"/>
                <w:szCs w:val="22"/>
              </w:rPr>
            </w:pPr>
            <w:r w:rsidRPr="00E7193A">
              <w:rPr>
                <w:sz w:val="22"/>
                <w:szCs w:val="22"/>
                <w:lang w:val="es"/>
              </w:rPr>
              <w:t xml:space="preserve">Fecha de nacimiento: </w:t>
            </w:r>
            <w:r w:rsidR="00E13371">
              <w:rPr>
                <w:sz w:val="22"/>
                <w:szCs w:val="22"/>
                <w:lang w:val="es"/>
              </w:rPr>
              <w:fldChar w:fldCharType="begin">
                <w:ffData>
                  <w:name w:val="Text19"/>
                  <w:enabled/>
                  <w:calcOnExit w:val="0"/>
                  <w:statusText w:type="text" w:val="Fecha de nacimiento:      "/>
                  <w:textInput/>
                </w:ffData>
              </w:fldChar>
            </w:r>
            <w:bookmarkStart w:id="7" w:name="Text19"/>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7"/>
          </w:p>
        </w:tc>
      </w:tr>
      <w:tr w:rsidR="00CB61F1" w:rsidRPr="00E7193A" w14:paraId="27B7914D"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2500" w:type="pct"/>
            <w:gridSpan w:val="3"/>
            <w:tcBorders>
              <w:top w:val="single" w:sz="2" w:space="0" w:color="auto"/>
              <w:left w:val="single" w:sz="4" w:space="0" w:color="auto"/>
              <w:bottom w:val="single" w:sz="4" w:space="0" w:color="auto"/>
              <w:right w:val="single" w:sz="4" w:space="0" w:color="auto"/>
            </w:tcBorders>
            <w:shd w:val="clear" w:color="auto" w:fill="auto"/>
            <w:tcMar>
              <w:top w:w="43" w:type="dxa"/>
              <w:left w:w="43" w:type="dxa"/>
              <w:bottom w:w="43" w:type="dxa"/>
              <w:right w:w="43" w:type="dxa"/>
            </w:tcMar>
            <w:vAlign w:val="center"/>
          </w:tcPr>
          <w:p w14:paraId="312C3B02" w14:textId="6129B193" w:rsidR="00803621" w:rsidRPr="00E7193A" w:rsidRDefault="00803621" w:rsidP="005D6BC4">
            <w:pPr>
              <w:rPr>
                <w:sz w:val="22"/>
                <w:szCs w:val="22"/>
              </w:rPr>
            </w:pPr>
            <w:r w:rsidRPr="00E7193A">
              <w:rPr>
                <w:sz w:val="22"/>
                <w:szCs w:val="22"/>
                <w:lang w:val="es"/>
              </w:rPr>
              <w:t>Número de contacto: (</w:t>
            </w:r>
            <w:r w:rsidR="00E13371">
              <w:rPr>
                <w:sz w:val="22"/>
                <w:szCs w:val="22"/>
                <w:lang w:val="es"/>
              </w:rPr>
              <w:fldChar w:fldCharType="begin">
                <w:ffData>
                  <w:name w:val="Text24"/>
                  <w:enabled/>
                  <w:calcOnExit w:val="0"/>
                  <w:statusText w:type="text" w:val="Número de contacto:  Area code:"/>
                  <w:textInput>
                    <w:maxLength w:val="3"/>
                  </w:textInput>
                </w:ffData>
              </w:fldChar>
            </w:r>
            <w:bookmarkStart w:id="8" w:name="Text24"/>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8"/>
            <w:r w:rsidRPr="00E7193A">
              <w:rPr>
                <w:sz w:val="22"/>
                <w:szCs w:val="22"/>
                <w:lang w:val="es"/>
              </w:rPr>
              <w:t xml:space="preserve">) </w:t>
            </w:r>
            <w:r w:rsidR="00E13371">
              <w:rPr>
                <w:sz w:val="22"/>
                <w:szCs w:val="22"/>
                <w:lang w:val="es"/>
              </w:rPr>
              <w:fldChar w:fldCharType="begin">
                <w:ffData>
                  <w:name w:val="Text25"/>
                  <w:enabled/>
                  <w:calcOnExit w:val="0"/>
                  <w:statusText w:type="text" w:val="Número de contacto"/>
                  <w:textInput/>
                </w:ffData>
              </w:fldChar>
            </w:r>
            <w:bookmarkStart w:id="9" w:name="Text25"/>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9"/>
          </w:p>
        </w:tc>
        <w:tc>
          <w:tcPr>
            <w:tcW w:w="2500" w:type="pct"/>
            <w:gridSpan w:val="5"/>
            <w:tcBorders>
              <w:top w:val="single" w:sz="2" w:space="0" w:color="auto"/>
              <w:left w:val="single" w:sz="4" w:space="0" w:color="auto"/>
              <w:bottom w:val="single" w:sz="4" w:space="0" w:color="auto"/>
              <w:right w:val="single" w:sz="4" w:space="0" w:color="auto"/>
            </w:tcBorders>
            <w:shd w:val="clear" w:color="auto" w:fill="auto"/>
            <w:tcMar>
              <w:top w:w="43" w:type="dxa"/>
              <w:left w:w="43" w:type="dxa"/>
              <w:bottom w:w="43" w:type="dxa"/>
            </w:tcMar>
            <w:vAlign w:val="center"/>
          </w:tcPr>
          <w:p w14:paraId="08E080BD" w14:textId="26E6211D" w:rsidR="00803621" w:rsidRPr="00E7193A" w:rsidRDefault="00803621" w:rsidP="005D6BC4">
            <w:pPr>
              <w:rPr>
                <w:sz w:val="22"/>
                <w:szCs w:val="22"/>
              </w:rPr>
            </w:pPr>
            <w:r w:rsidRPr="00E7193A">
              <w:rPr>
                <w:sz w:val="22"/>
                <w:szCs w:val="22"/>
                <w:lang w:val="es"/>
              </w:rPr>
              <w:t xml:space="preserve">Dirección de correo electrónico: </w:t>
            </w:r>
            <w:r w:rsidR="00E13371">
              <w:rPr>
                <w:sz w:val="22"/>
                <w:szCs w:val="22"/>
                <w:lang w:val="es"/>
              </w:rPr>
              <w:fldChar w:fldCharType="begin">
                <w:ffData>
                  <w:name w:val="Text28"/>
                  <w:enabled/>
                  <w:calcOnExit w:val="0"/>
                  <w:statusText w:type="text" w:val="Dirección de correo electrónico:      "/>
                  <w:textInput/>
                </w:ffData>
              </w:fldChar>
            </w:r>
            <w:bookmarkStart w:id="10" w:name="Text28"/>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0"/>
          </w:p>
        </w:tc>
      </w:tr>
      <w:tr w:rsidR="00070DF2" w:rsidRPr="00E7193A" w14:paraId="7F35E22F" w14:textId="77777777" w:rsidTr="00CB61F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360"/>
          <w:jc w:val="right"/>
        </w:trPr>
        <w:tc>
          <w:tcPr>
            <w:tcW w:w="5000" w:type="pct"/>
            <w:gridSpan w:val="8"/>
            <w:tcBorders>
              <w:top w:val="single" w:sz="4" w:space="0" w:color="auto"/>
              <w:left w:val="single" w:sz="4" w:space="0" w:color="auto"/>
              <w:bottom w:val="single" w:sz="2" w:space="0" w:color="auto"/>
              <w:right w:val="single" w:sz="4" w:space="0" w:color="auto"/>
            </w:tcBorders>
            <w:shd w:val="clear" w:color="auto" w:fill="000000"/>
            <w:tcMar>
              <w:top w:w="43" w:type="dxa"/>
              <w:left w:w="43" w:type="dxa"/>
              <w:bottom w:w="43" w:type="dxa"/>
              <w:right w:w="43" w:type="dxa"/>
            </w:tcMar>
            <w:vAlign w:val="center"/>
          </w:tcPr>
          <w:p w14:paraId="41EB695D" w14:textId="02CEBBBE" w:rsidR="00070DF2" w:rsidRPr="00E7193A" w:rsidRDefault="00070DF2" w:rsidP="006F3349">
            <w:pPr>
              <w:keepNext/>
              <w:jc w:val="center"/>
              <w:rPr>
                <w:rFonts w:cs="Arial"/>
                <w:b/>
                <w:sz w:val="22"/>
              </w:rPr>
            </w:pPr>
            <w:r w:rsidRPr="00E7193A">
              <w:rPr>
                <w:rFonts w:cs="Arial"/>
                <w:b/>
                <w:bCs/>
                <w:noProof/>
                <w:sz w:val="22"/>
                <w:lang w:val="es"/>
              </w:rPr>
              <w:t xml:space="preserve">Junta Local de Desarrollo de la Fuerza Laboral y Contratista de la Junta </w:t>
            </w:r>
            <w:r w:rsidR="00E13371">
              <w:rPr>
                <w:rFonts w:cs="Arial"/>
                <w:b/>
                <w:bCs/>
                <w:noProof/>
                <w:sz w:val="2"/>
                <w:szCs w:val="2"/>
                <w:lang w:val="es"/>
              </w:rPr>
              <w:fldChar w:fldCharType="begin">
                <w:ffData>
                  <w:name w:val="Text1431"/>
                  <w:enabled/>
                  <w:calcOnExit w:val="0"/>
                  <w:statusText w:type="text" w:val="Info. Junta Local de Desarrollo de la Fuerza Laboral y Contratista de la Junta section"/>
                  <w:textInput>
                    <w:maxLength w:val="1"/>
                  </w:textInput>
                </w:ffData>
              </w:fldChar>
            </w:r>
            <w:bookmarkStart w:id="11" w:name="Text1431"/>
            <w:r w:rsidR="00E13371">
              <w:rPr>
                <w:rFonts w:cs="Arial"/>
                <w:b/>
                <w:bCs/>
                <w:noProof/>
                <w:sz w:val="2"/>
                <w:szCs w:val="2"/>
                <w:lang w:val="es"/>
              </w:rPr>
              <w:instrText xml:space="preserve"> FORMTEXT </w:instrText>
            </w:r>
            <w:r w:rsidR="00E13371">
              <w:rPr>
                <w:rFonts w:cs="Arial"/>
                <w:b/>
                <w:bCs/>
                <w:noProof/>
                <w:sz w:val="2"/>
                <w:szCs w:val="2"/>
                <w:lang w:val="es"/>
              </w:rPr>
            </w:r>
            <w:r w:rsidR="00E13371">
              <w:rPr>
                <w:rFonts w:cs="Arial"/>
                <w:b/>
                <w:bCs/>
                <w:noProof/>
                <w:sz w:val="2"/>
                <w:szCs w:val="2"/>
                <w:lang w:val="es"/>
              </w:rPr>
              <w:fldChar w:fldCharType="separate"/>
            </w:r>
            <w:r w:rsidR="00E13371">
              <w:rPr>
                <w:rFonts w:cs="Arial"/>
                <w:b/>
                <w:bCs/>
                <w:noProof/>
                <w:sz w:val="2"/>
                <w:szCs w:val="2"/>
                <w:lang w:val="es"/>
              </w:rPr>
              <w:t> </w:t>
            </w:r>
            <w:r w:rsidR="00E13371">
              <w:rPr>
                <w:rFonts w:cs="Arial"/>
                <w:b/>
                <w:bCs/>
                <w:noProof/>
                <w:sz w:val="2"/>
                <w:szCs w:val="2"/>
                <w:lang w:val="es"/>
              </w:rPr>
              <w:fldChar w:fldCharType="end"/>
            </w:r>
            <w:bookmarkEnd w:id="11"/>
          </w:p>
        </w:tc>
      </w:tr>
      <w:tr w:rsidR="00070DF2" w:rsidRPr="00E7193A" w14:paraId="30105EA6"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5000" w:type="pct"/>
            <w:gridSpan w:val="8"/>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51331744" w14:textId="3E44FF22" w:rsidR="00070DF2" w:rsidRPr="00E7193A" w:rsidRDefault="00070DF2" w:rsidP="00644A18">
            <w:pPr>
              <w:rPr>
                <w:sz w:val="22"/>
                <w:szCs w:val="22"/>
              </w:rPr>
            </w:pPr>
            <w:r w:rsidRPr="00E7193A">
              <w:rPr>
                <w:sz w:val="22"/>
                <w:szCs w:val="22"/>
                <w:lang w:val="es"/>
              </w:rPr>
              <w:t xml:space="preserve">Nombre de la Junta: </w:t>
            </w:r>
            <w:r w:rsidR="00E13371">
              <w:rPr>
                <w:sz w:val="22"/>
                <w:szCs w:val="22"/>
                <w:lang w:val="es"/>
              </w:rPr>
              <w:fldChar w:fldCharType="begin">
                <w:ffData>
                  <w:name w:val=""/>
                  <w:enabled/>
                  <w:calcOnExit w:val="0"/>
                  <w:statusText w:type="text" w:val="Nombre de la Junta:      "/>
                  <w:textInput/>
                </w:ffData>
              </w:fldChar>
            </w:r>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p>
        </w:tc>
      </w:tr>
      <w:tr w:rsidR="00070DF2" w:rsidRPr="00E7193A" w14:paraId="0612D813"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5000" w:type="pct"/>
            <w:gridSpan w:val="8"/>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7F0BE310" w14:textId="1A11E982" w:rsidR="00070DF2" w:rsidRPr="00E7193A" w:rsidRDefault="00070DF2" w:rsidP="00644A18">
            <w:pPr>
              <w:rPr>
                <w:sz w:val="22"/>
                <w:szCs w:val="22"/>
              </w:rPr>
            </w:pPr>
            <w:r w:rsidRPr="00E7193A">
              <w:rPr>
                <w:sz w:val="22"/>
                <w:szCs w:val="22"/>
                <w:lang w:val="es"/>
              </w:rPr>
              <w:t xml:space="preserve">Nombre del contratista de la </w:t>
            </w:r>
            <w:r w:rsidR="003172FD">
              <w:rPr>
                <w:sz w:val="22"/>
                <w:szCs w:val="22"/>
                <w:lang w:val="es"/>
              </w:rPr>
              <w:t>J</w:t>
            </w:r>
            <w:r w:rsidRPr="00E7193A">
              <w:rPr>
                <w:sz w:val="22"/>
                <w:szCs w:val="22"/>
                <w:lang w:val="es"/>
              </w:rPr>
              <w:t xml:space="preserve">unta (cuando corresponda): </w:t>
            </w:r>
            <w:r w:rsidR="00E13371">
              <w:rPr>
                <w:sz w:val="22"/>
                <w:szCs w:val="22"/>
                <w:lang w:val="es"/>
              </w:rPr>
              <w:fldChar w:fldCharType="begin">
                <w:ffData>
                  <w:name w:val="Text1427"/>
                  <w:enabled/>
                  <w:calcOnExit w:val="0"/>
                  <w:statusText w:type="text" w:val="Nombre del contratista de la Junta (cuando corresponda):      "/>
                  <w:textInput/>
                </w:ffData>
              </w:fldChar>
            </w:r>
            <w:bookmarkStart w:id="12" w:name="Text1427"/>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2"/>
          </w:p>
        </w:tc>
      </w:tr>
      <w:tr w:rsidR="00CB61F1" w:rsidRPr="00E7193A" w14:paraId="701D1940"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720"/>
          <w:jc w:val="right"/>
        </w:trPr>
        <w:tc>
          <w:tcPr>
            <w:tcW w:w="2500" w:type="pct"/>
            <w:gridSpan w:val="3"/>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1BF7FCBD" w14:textId="77777777" w:rsidR="00266B49" w:rsidRPr="00E7193A" w:rsidRDefault="00070DF2" w:rsidP="00266B49">
            <w:pPr>
              <w:spacing w:before="40" w:after="40"/>
              <w:rPr>
                <w:sz w:val="22"/>
                <w:szCs w:val="22"/>
              </w:rPr>
            </w:pPr>
            <w:r w:rsidRPr="00E7193A">
              <w:rPr>
                <w:sz w:val="22"/>
                <w:szCs w:val="22"/>
                <w:lang w:val="es"/>
              </w:rPr>
              <w:t>Nombre del punto de contacto:</w:t>
            </w:r>
          </w:p>
          <w:p w14:paraId="13A79C1B" w14:textId="7A1FAD88" w:rsidR="00070DF2" w:rsidRPr="00E7193A" w:rsidRDefault="00E13371" w:rsidP="00266B49">
            <w:pPr>
              <w:spacing w:before="40" w:after="40"/>
              <w:rPr>
                <w:sz w:val="22"/>
                <w:szCs w:val="22"/>
              </w:rPr>
            </w:pPr>
            <w:r>
              <w:rPr>
                <w:sz w:val="22"/>
                <w:szCs w:val="22"/>
                <w:lang w:val="es"/>
              </w:rPr>
              <w:fldChar w:fldCharType="begin">
                <w:ffData>
                  <w:name w:val=""/>
                  <w:enabled/>
                  <w:calcOnExit w:val="0"/>
                  <w:statusText w:type="text" w:val="Nombre del punto de contacto:"/>
                  <w:textInput/>
                </w:ffData>
              </w:fldChar>
            </w:r>
            <w:r>
              <w:rPr>
                <w:sz w:val="22"/>
                <w:szCs w:val="22"/>
                <w:lang w:val="es"/>
              </w:rPr>
              <w:instrText xml:space="preserve"> FORMTEXT </w:instrText>
            </w:r>
            <w:r>
              <w:rPr>
                <w:sz w:val="22"/>
                <w:szCs w:val="22"/>
                <w:lang w:val="es"/>
              </w:rPr>
            </w:r>
            <w:r>
              <w:rPr>
                <w:sz w:val="22"/>
                <w:szCs w:val="22"/>
                <w:lang w:val="es"/>
              </w:rPr>
              <w:fldChar w:fldCharType="separate"/>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sz w:val="22"/>
                <w:szCs w:val="22"/>
                <w:lang w:val="es"/>
              </w:rPr>
              <w:fldChar w:fldCharType="end"/>
            </w:r>
          </w:p>
        </w:tc>
        <w:tc>
          <w:tcPr>
            <w:tcW w:w="2500" w:type="pct"/>
            <w:gridSpan w:val="5"/>
            <w:tcBorders>
              <w:top w:val="single" w:sz="2" w:space="0" w:color="auto"/>
              <w:left w:val="single" w:sz="4" w:space="0" w:color="auto"/>
              <w:bottom w:val="single" w:sz="2" w:space="0" w:color="auto"/>
              <w:right w:val="single" w:sz="4" w:space="0" w:color="auto"/>
            </w:tcBorders>
            <w:shd w:val="clear" w:color="auto" w:fill="auto"/>
            <w:vAlign w:val="center"/>
          </w:tcPr>
          <w:p w14:paraId="201C6930" w14:textId="77777777" w:rsidR="00266B49" w:rsidRPr="00E7193A" w:rsidRDefault="00070DF2" w:rsidP="00266B49">
            <w:pPr>
              <w:spacing w:before="40" w:after="40"/>
              <w:rPr>
                <w:sz w:val="22"/>
                <w:szCs w:val="22"/>
              </w:rPr>
            </w:pPr>
            <w:r w:rsidRPr="00E7193A">
              <w:rPr>
                <w:sz w:val="22"/>
                <w:szCs w:val="22"/>
                <w:lang w:val="es"/>
              </w:rPr>
              <w:t>Dirección de correo electrónico del punto de contacto:</w:t>
            </w:r>
          </w:p>
          <w:p w14:paraId="7CFC24CF" w14:textId="39656CFF" w:rsidR="00070DF2" w:rsidRPr="00E7193A" w:rsidRDefault="00E13371" w:rsidP="00266B49">
            <w:pPr>
              <w:spacing w:before="40" w:after="40"/>
              <w:rPr>
                <w:sz w:val="22"/>
                <w:szCs w:val="22"/>
              </w:rPr>
            </w:pPr>
            <w:r>
              <w:rPr>
                <w:sz w:val="22"/>
                <w:szCs w:val="22"/>
                <w:lang w:val="es"/>
              </w:rPr>
              <w:fldChar w:fldCharType="begin">
                <w:ffData>
                  <w:name w:val="Text66"/>
                  <w:enabled/>
                  <w:calcOnExit w:val="0"/>
                  <w:statusText w:type="text" w:val="Dirección de correo electrónico del punto de contacto:"/>
                  <w:textInput/>
                </w:ffData>
              </w:fldChar>
            </w:r>
            <w:bookmarkStart w:id="13" w:name="Text66"/>
            <w:r>
              <w:rPr>
                <w:sz w:val="22"/>
                <w:szCs w:val="22"/>
                <w:lang w:val="es"/>
              </w:rPr>
              <w:instrText xml:space="preserve"> FORMTEXT </w:instrText>
            </w:r>
            <w:r>
              <w:rPr>
                <w:sz w:val="22"/>
                <w:szCs w:val="22"/>
                <w:lang w:val="es"/>
              </w:rPr>
            </w:r>
            <w:r>
              <w:rPr>
                <w:sz w:val="22"/>
                <w:szCs w:val="22"/>
                <w:lang w:val="es"/>
              </w:rPr>
              <w:fldChar w:fldCharType="separate"/>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sz w:val="22"/>
                <w:szCs w:val="22"/>
                <w:lang w:val="es"/>
              </w:rPr>
              <w:fldChar w:fldCharType="end"/>
            </w:r>
            <w:bookmarkEnd w:id="13"/>
          </w:p>
        </w:tc>
      </w:tr>
      <w:tr w:rsidR="00CB61F1" w:rsidRPr="00E7193A" w14:paraId="6E2CDBF7"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432"/>
          <w:jc w:val="right"/>
        </w:trPr>
        <w:tc>
          <w:tcPr>
            <w:tcW w:w="2500" w:type="pct"/>
            <w:gridSpan w:val="3"/>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275E966D" w14:textId="2453A5D3" w:rsidR="00070DF2" w:rsidRPr="00E7193A" w:rsidRDefault="00070DF2" w:rsidP="00644A18">
            <w:pPr>
              <w:rPr>
                <w:sz w:val="22"/>
                <w:szCs w:val="22"/>
              </w:rPr>
            </w:pPr>
            <w:r w:rsidRPr="00E7193A">
              <w:rPr>
                <w:sz w:val="22"/>
                <w:szCs w:val="22"/>
                <w:lang w:val="es"/>
              </w:rPr>
              <w:t>Número de teléfono del punto de contacto: (</w:t>
            </w:r>
            <w:r w:rsidR="00E13371">
              <w:rPr>
                <w:sz w:val="22"/>
                <w:szCs w:val="22"/>
                <w:lang w:val="es"/>
              </w:rPr>
              <w:fldChar w:fldCharType="begin">
                <w:ffData>
                  <w:name w:val="Text67"/>
                  <w:enabled/>
                  <w:calcOnExit w:val="0"/>
                  <w:statusText w:type="text" w:val="Número de teléfono del punto de contacto:  Area code:"/>
                  <w:textInput>
                    <w:maxLength w:val="3"/>
                  </w:textInput>
                </w:ffData>
              </w:fldChar>
            </w:r>
            <w:bookmarkStart w:id="14" w:name="Text67"/>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4"/>
            <w:r w:rsidRPr="00E7193A">
              <w:rPr>
                <w:sz w:val="22"/>
                <w:szCs w:val="22"/>
                <w:lang w:val="es"/>
              </w:rPr>
              <w:t xml:space="preserve">) </w:t>
            </w:r>
            <w:r w:rsidR="00E13371">
              <w:rPr>
                <w:sz w:val="22"/>
                <w:szCs w:val="22"/>
                <w:lang w:val="es"/>
              </w:rPr>
              <w:fldChar w:fldCharType="begin">
                <w:ffData>
                  <w:name w:val="Text68"/>
                  <w:enabled/>
                  <w:calcOnExit w:val="0"/>
                  <w:statusText w:type="text" w:val="Número de teléfono del punto de contacto: "/>
                  <w:textInput/>
                </w:ffData>
              </w:fldChar>
            </w:r>
            <w:bookmarkStart w:id="15" w:name="Text68"/>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5"/>
          </w:p>
        </w:tc>
        <w:tc>
          <w:tcPr>
            <w:tcW w:w="2500" w:type="pct"/>
            <w:gridSpan w:val="5"/>
            <w:tcBorders>
              <w:top w:val="single" w:sz="2" w:space="0" w:color="auto"/>
              <w:left w:val="single" w:sz="4" w:space="0" w:color="auto"/>
              <w:bottom w:val="single" w:sz="2" w:space="0" w:color="auto"/>
              <w:right w:val="single" w:sz="4" w:space="0" w:color="auto"/>
            </w:tcBorders>
            <w:shd w:val="clear" w:color="auto" w:fill="auto"/>
            <w:tcMar>
              <w:top w:w="43" w:type="dxa"/>
              <w:left w:w="43" w:type="dxa"/>
              <w:bottom w:w="43" w:type="dxa"/>
            </w:tcMar>
            <w:vAlign w:val="center"/>
          </w:tcPr>
          <w:p w14:paraId="72BD95E8" w14:textId="1F6EEC0E" w:rsidR="00070DF2" w:rsidRPr="00E7193A" w:rsidRDefault="00070DF2" w:rsidP="00644A18">
            <w:pPr>
              <w:rPr>
                <w:sz w:val="22"/>
                <w:szCs w:val="22"/>
              </w:rPr>
            </w:pPr>
            <w:r w:rsidRPr="00E7193A">
              <w:rPr>
                <w:sz w:val="22"/>
                <w:szCs w:val="22"/>
                <w:lang w:val="es"/>
              </w:rPr>
              <w:t>Número de fax: (</w:t>
            </w:r>
            <w:r w:rsidR="00E13371">
              <w:rPr>
                <w:sz w:val="22"/>
                <w:szCs w:val="22"/>
                <w:lang w:val="es"/>
              </w:rPr>
              <w:fldChar w:fldCharType="begin">
                <w:ffData>
                  <w:name w:val="Text69"/>
                  <w:enabled/>
                  <w:calcOnExit w:val="0"/>
                  <w:statusText w:type="text" w:val="Número de fax:  Area code:"/>
                  <w:textInput>
                    <w:maxLength w:val="3"/>
                  </w:textInput>
                </w:ffData>
              </w:fldChar>
            </w:r>
            <w:bookmarkStart w:id="16" w:name="Text69"/>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6"/>
            <w:r w:rsidRPr="00E7193A">
              <w:rPr>
                <w:sz w:val="22"/>
                <w:szCs w:val="22"/>
                <w:lang w:val="es"/>
              </w:rPr>
              <w:t xml:space="preserve">) </w:t>
            </w:r>
            <w:r w:rsidR="00E13371">
              <w:rPr>
                <w:sz w:val="22"/>
                <w:szCs w:val="22"/>
                <w:lang w:val="es"/>
              </w:rPr>
              <w:fldChar w:fldCharType="begin">
                <w:ffData>
                  <w:name w:val="Text70"/>
                  <w:enabled/>
                  <w:calcOnExit w:val="0"/>
                  <w:statusText w:type="text" w:val="Número de fax: "/>
                  <w:textInput/>
                </w:ffData>
              </w:fldChar>
            </w:r>
            <w:bookmarkStart w:id="17" w:name="Text70"/>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7"/>
          </w:p>
        </w:tc>
      </w:tr>
      <w:tr w:rsidR="00E34AEB" w:rsidRPr="00E7193A" w14:paraId="6B16BF31" w14:textId="77777777" w:rsidTr="00873078">
        <w:trPr>
          <w:trHeight w:val="360"/>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000000" w:themeFill="text1"/>
          </w:tcPr>
          <w:p w14:paraId="49FF8825" w14:textId="0C4A8653" w:rsidR="00E34AEB" w:rsidRPr="00E7193A" w:rsidRDefault="00E34AEB" w:rsidP="006F3349">
            <w:pPr>
              <w:keepNext/>
              <w:tabs>
                <w:tab w:val="left" w:pos="7725"/>
              </w:tabs>
              <w:spacing w:before="60" w:after="60"/>
              <w:jc w:val="center"/>
              <w:rPr>
                <w:rFonts w:cs="Arial"/>
                <w:b/>
                <w:sz w:val="22"/>
              </w:rPr>
            </w:pPr>
            <w:r w:rsidRPr="00E7193A">
              <w:rPr>
                <w:rFonts w:cs="Arial"/>
                <w:b/>
                <w:bCs/>
                <w:sz w:val="22"/>
                <w:lang w:val="es"/>
              </w:rPr>
              <w:t xml:space="preserve">Colocación del trabajo </w:t>
            </w:r>
            <w:r w:rsidR="00E13371">
              <w:rPr>
                <w:rFonts w:cs="Arial"/>
                <w:b/>
                <w:bCs/>
                <w:sz w:val="2"/>
                <w:szCs w:val="2"/>
                <w:lang w:val="es"/>
              </w:rPr>
              <w:fldChar w:fldCharType="begin">
                <w:ffData>
                  <w:name w:val="Text1432"/>
                  <w:enabled/>
                  <w:calcOnExit w:val="0"/>
                  <w:statusText w:type="text" w:val="Info. Colocación del trabajo section"/>
                  <w:textInput>
                    <w:maxLength w:val="1"/>
                  </w:textInput>
                </w:ffData>
              </w:fldChar>
            </w:r>
            <w:bookmarkStart w:id="18" w:name="Text1432"/>
            <w:r w:rsidR="00E13371">
              <w:rPr>
                <w:rFonts w:cs="Arial"/>
                <w:b/>
                <w:bCs/>
                <w:sz w:val="2"/>
                <w:szCs w:val="2"/>
                <w:lang w:val="es"/>
              </w:rPr>
              <w:instrText xml:space="preserve"> FORMTEXT </w:instrText>
            </w:r>
            <w:r w:rsidR="00E13371">
              <w:rPr>
                <w:rFonts w:cs="Arial"/>
                <w:b/>
                <w:bCs/>
                <w:sz w:val="2"/>
                <w:szCs w:val="2"/>
                <w:lang w:val="es"/>
              </w:rPr>
            </w:r>
            <w:r w:rsidR="00E13371">
              <w:rPr>
                <w:rFonts w:cs="Arial"/>
                <w:b/>
                <w:bCs/>
                <w:sz w:val="2"/>
                <w:szCs w:val="2"/>
                <w:lang w:val="es"/>
              </w:rPr>
              <w:fldChar w:fldCharType="separate"/>
            </w:r>
            <w:r w:rsidR="00E13371">
              <w:rPr>
                <w:rFonts w:cs="Arial"/>
                <w:b/>
                <w:bCs/>
                <w:noProof/>
                <w:sz w:val="2"/>
                <w:szCs w:val="2"/>
                <w:lang w:val="es"/>
              </w:rPr>
              <w:t> </w:t>
            </w:r>
            <w:r w:rsidR="00E13371">
              <w:rPr>
                <w:rFonts w:cs="Arial"/>
                <w:b/>
                <w:bCs/>
                <w:sz w:val="2"/>
                <w:szCs w:val="2"/>
                <w:lang w:val="es"/>
              </w:rPr>
              <w:fldChar w:fldCharType="end"/>
            </w:r>
            <w:bookmarkEnd w:id="18"/>
          </w:p>
        </w:tc>
      </w:tr>
      <w:tr w:rsidR="00E34AEB" w:rsidRPr="00E7193A" w:rsidDel="00F7220B" w14:paraId="554C1F1C" w14:textId="77777777" w:rsidTr="00266B49">
        <w:trPr>
          <w:trHeight w:val="432"/>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1AD24" w14:textId="2663A978" w:rsidR="00E34AEB" w:rsidRPr="00E7193A" w:rsidDel="00F7220B" w:rsidRDefault="003B6BC8" w:rsidP="00266B49">
            <w:pPr>
              <w:spacing w:before="40" w:after="40"/>
              <w:rPr>
                <w:sz w:val="22"/>
                <w:szCs w:val="22"/>
              </w:rPr>
            </w:pPr>
            <w:r w:rsidRPr="00E7193A">
              <w:rPr>
                <w:sz w:val="22"/>
                <w:szCs w:val="22"/>
                <w:lang w:val="es"/>
              </w:rPr>
              <w:t xml:space="preserve">Lugar de trabajo: </w:t>
            </w:r>
            <w:r w:rsidR="00E13371">
              <w:rPr>
                <w:sz w:val="22"/>
                <w:szCs w:val="22"/>
                <w:lang w:val="es"/>
              </w:rPr>
              <w:fldChar w:fldCharType="begin">
                <w:ffData>
                  <w:name w:val="Text20"/>
                  <w:enabled/>
                  <w:calcOnExit w:val="0"/>
                  <w:statusText w:type="text" w:val="Lugar de trabajo:      "/>
                  <w:textInput/>
                </w:ffData>
              </w:fldChar>
            </w:r>
            <w:bookmarkStart w:id="19" w:name="Text20"/>
            <w:r w:rsidR="00E13371">
              <w:rPr>
                <w:sz w:val="22"/>
                <w:szCs w:val="22"/>
                <w:lang w:val="es"/>
              </w:rPr>
              <w:instrText xml:space="preserve"> FORMTEXT </w:instrText>
            </w:r>
            <w:r w:rsidR="00E13371">
              <w:rPr>
                <w:sz w:val="22"/>
                <w:szCs w:val="22"/>
                <w:lang w:val="es"/>
              </w:rPr>
            </w:r>
            <w:r w:rsidR="00E13371">
              <w:rPr>
                <w:sz w:val="22"/>
                <w:szCs w:val="22"/>
                <w:lang w:val="es"/>
              </w:rPr>
              <w:fldChar w:fldCharType="separate"/>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noProof/>
                <w:sz w:val="22"/>
                <w:szCs w:val="22"/>
                <w:lang w:val="es"/>
              </w:rPr>
              <w:t> </w:t>
            </w:r>
            <w:r w:rsidR="00E13371">
              <w:rPr>
                <w:sz w:val="22"/>
                <w:szCs w:val="22"/>
                <w:lang w:val="es"/>
              </w:rPr>
              <w:fldChar w:fldCharType="end"/>
            </w:r>
            <w:bookmarkEnd w:id="19"/>
          </w:p>
        </w:tc>
      </w:tr>
      <w:tr w:rsidR="00E34AEB" w:rsidRPr="00E7193A" w14:paraId="6AA85EA7" w14:textId="77777777" w:rsidTr="009B4DCD">
        <w:trPr>
          <w:trHeight w:val="720"/>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tcPr>
          <w:p w14:paraId="645257A0" w14:textId="77777777" w:rsidR="00E34AEB" w:rsidRPr="00E7193A" w:rsidRDefault="00E34AEB" w:rsidP="00266B49">
            <w:pPr>
              <w:spacing w:before="40" w:after="40"/>
              <w:rPr>
                <w:sz w:val="22"/>
                <w:szCs w:val="22"/>
              </w:rPr>
            </w:pPr>
            <w:r w:rsidRPr="00E7193A">
              <w:rPr>
                <w:sz w:val="22"/>
                <w:szCs w:val="22"/>
                <w:lang w:val="es"/>
              </w:rPr>
              <w:t>Dirección de la calle (incluya el número de suite, si lo hay):</w:t>
            </w:r>
          </w:p>
          <w:p w14:paraId="45F888E4" w14:textId="27510554" w:rsidR="00E34AEB" w:rsidRPr="00E7193A" w:rsidRDefault="00E13371" w:rsidP="00266B49">
            <w:pPr>
              <w:spacing w:before="40" w:after="40"/>
              <w:rPr>
                <w:sz w:val="22"/>
                <w:szCs w:val="22"/>
              </w:rPr>
            </w:pPr>
            <w:r>
              <w:rPr>
                <w:sz w:val="22"/>
                <w:szCs w:val="22"/>
                <w:lang w:val="es"/>
              </w:rPr>
              <w:fldChar w:fldCharType="begin">
                <w:ffData>
                  <w:name w:val="Text21"/>
                  <w:enabled/>
                  <w:calcOnExit w:val="0"/>
                  <w:statusText w:type="text" w:val="Dirección de la calle (incluya el número de suite, si lo hay):"/>
                  <w:textInput/>
                </w:ffData>
              </w:fldChar>
            </w:r>
            <w:bookmarkStart w:id="20" w:name="Text21"/>
            <w:r>
              <w:rPr>
                <w:sz w:val="22"/>
                <w:szCs w:val="22"/>
                <w:lang w:val="es"/>
              </w:rPr>
              <w:instrText xml:space="preserve"> FORMTEXT </w:instrText>
            </w:r>
            <w:r>
              <w:rPr>
                <w:sz w:val="22"/>
                <w:szCs w:val="22"/>
                <w:lang w:val="es"/>
              </w:rPr>
            </w:r>
            <w:r>
              <w:rPr>
                <w:sz w:val="22"/>
                <w:szCs w:val="22"/>
                <w:lang w:val="es"/>
              </w:rPr>
              <w:fldChar w:fldCharType="separate"/>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sz w:val="22"/>
                <w:szCs w:val="22"/>
                <w:lang w:val="es"/>
              </w:rPr>
              <w:fldChar w:fldCharType="end"/>
            </w:r>
            <w:bookmarkEnd w:id="20"/>
          </w:p>
        </w:tc>
      </w:tr>
      <w:tr w:rsidR="008C76A2" w:rsidRPr="00E7193A" w14:paraId="12F0814E" w14:textId="77777777" w:rsidTr="009B4DC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 w:type="dxa"/>
            <w:left w:w="43" w:type="dxa"/>
            <w:right w:w="14" w:type="dxa"/>
          </w:tblCellMar>
          <w:tblLook w:val="0000" w:firstRow="0" w:lastRow="0" w:firstColumn="0" w:lastColumn="0" w:noHBand="0" w:noVBand="0"/>
        </w:tblPrEx>
        <w:trPr>
          <w:trHeight w:val="432"/>
          <w:jc w:val="right"/>
        </w:trPr>
        <w:tc>
          <w:tcPr>
            <w:tcW w:w="3000" w:type="pct"/>
            <w:gridSpan w:val="5"/>
            <w:tcBorders>
              <w:top w:val="single" w:sz="2" w:space="0" w:color="auto"/>
              <w:left w:val="single" w:sz="4" w:space="0" w:color="auto"/>
              <w:bottom w:val="single" w:sz="2" w:space="0" w:color="auto"/>
              <w:right w:val="single" w:sz="4" w:space="0" w:color="auto"/>
            </w:tcBorders>
            <w:shd w:val="clear" w:color="auto" w:fill="FFFFFF" w:themeFill="background1"/>
            <w:tcMar>
              <w:top w:w="43" w:type="dxa"/>
              <w:left w:w="43" w:type="dxa"/>
              <w:bottom w:w="43" w:type="dxa"/>
              <w:right w:w="43" w:type="dxa"/>
            </w:tcMar>
            <w:vAlign w:val="center"/>
          </w:tcPr>
          <w:p w14:paraId="584425FA" w14:textId="689CABCA" w:rsidR="008C76A2" w:rsidRPr="00E7193A" w:rsidRDefault="008C76A2" w:rsidP="00266B49">
            <w:pPr>
              <w:spacing w:before="40" w:after="40"/>
              <w:rPr>
                <w:sz w:val="22"/>
                <w:szCs w:val="22"/>
              </w:rPr>
            </w:pPr>
            <w:r w:rsidRPr="00E7193A">
              <w:rPr>
                <w:sz w:val="22"/>
                <w:szCs w:val="22"/>
                <w:lang w:val="es"/>
              </w:rPr>
              <w:t xml:space="preserve">Ciudad: </w:t>
            </w:r>
            <w:r w:rsidR="00195CAC">
              <w:rPr>
                <w:sz w:val="22"/>
                <w:szCs w:val="22"/>
                <w:lang w:val="es"/>
              </w:rPr>
              <w:fldChar w:fldCharType="begin">
                <w:ffData>
                  <w:name w:val="Text22"/>
                  <w:enabled/>
                  <w:calcOnExit w:val="0"/>
                  <w:statusText w:type="text" w:val="Ciudad:       "/>
                  <w:textInput/>
                </w:ffData>
              </w:fldChar>
            </w:r>
            <w:bookmarkStart w:id="21" w:name="Text22"/>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1"/>
            <w:r w:rsidRPr="00E7193A">
              <w:rPr>
                <w:sz w:val="22"/>
                <w:szCs w:val="22"/>
                <w:lang w:val="es"/>
              </w:rPr>
              <w:t xml:space="preserve"> </w:t>
            </w:r>
          </w:p>
        </w:tc>
        <w:tc>
          <w:tcPr>
            <w:tcW w:w="1000" w:type="pct"/>
            <w:gridSpan w:val="2"/>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971C495" w14:textId="33C7A859" w:rsidR="008C76A2" w:rsidRPr="00E7193A" w:rsidRDefault="008C76A2" w:rsidP="00266B49">
            <w:pPr>
              <w:spacing w:before="40" w:after="40"/>
              <w:rPr>
                <w:sz w:val="22"/>
                <w:szCs w:val="22"/>
              </w:rPr>
            </w:pPr>
            <w:r w:rsidRPr="00E7193A">
              <w:rPr>
                <w:sz w:val="22"/>
                <w:szCs w:val="22"/>
                <w:lang w:val="es"/>
              </w:rPr>
              <w:t xml:space="preserve">Estado: </w:t>
            </w:r>
            <w:r w:rsidR="00195CAC">
              <w:rPr>
                <w:sz w:val="22"/>
                <w:szCs w:val="22"/>
                <w:lang w:val="es"/>
              </w:rPr>
              <w:fldChar w:fldCharType="begin">
                <w:ffData>
                  <w:name w:val="Text23"/>
                  <w:enabled/>
                  <w:calcOnExit w:val="0"/>
                  <w:statusText w:type="text" w:val="Estado:      "/>
                  <w:textInput/>
                </w:ffData>
              </w:fldChar>
            </w:r>
            <w:bookmarkStart w:id="22" w:name="Text23"/>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2"/>
          </w:p>
        </w:tc>
        <w:tc>
          <w:tcPr>
            <w:tcW w:w="1000"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2C8F5D06" w14:textId="2391F892" w:rsidR="008C76A2" w:rsidRPr="00E7193A" w:rsidRDefault="008C76A2" w:rsidP="00266B49">
            <w:pPr>
              <w:spacing w:before="40" w:after="40"/>
              <w:rPr>
                <w:sz w:val="22"/>
                <w:szCs w:val="22"/>
              </w:rPr>
            </w:pPr>
            <w:r w:rsidRPr="00E7193A">
              <w:rPr>
                <w:sz w:val="22"/>
                <w:szCs w:val="22"/>
                <w:lang w:val="es"/>
              </w:rPr>
              <w:t xml:space="preserve">Código postal: </w:t>
            </w:r>
            <w:r w:rsidR="00195CAC">
              <w:rPr>
                <w:sz w:val="22"/>
                <w:szCs w:val="22"/>
                <w:lang w:val="es"/>
              </w:rPr>
              <w:fldChar w:fldCharType="begin">
                <w:ffData>
                  <w:name w:val=""/>
                  <w:enabled/>
                  <w:calcOnExit w:val="0"/>
                  <w:statusText w:type="text" w:val="Código postal:      "/>
                  <w:textInput/>
                </w:ffData>
              </w:fldChar>
            </w:r>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p>
        </w:tc>
      </w:tr>
      <w:tr w:rsidR="00232EE4" w:rsidRPr="00E7193A" w14:paraId="68F8964A" w14:textId="77777777" w:rsidTr="00232EE4">
        <w:tblPrEx>
          <w:tblCellMar>
            <w:top w:w="58" w:type="dxa"/>
            <w:left w:w="58" w:type="dxa"/>
            <w:bottom w:w="58" w:type="dxa"/>
            <w:right w:w="58" w:type="dxa"/>
          </w:tblCellMar>
          <w:tblLook w:val="0000" w:firstRow="0" w:lastRow="0" w:firstColumn="0" w:lastColumn="0" w:noHBand="0" w:noVBand="0"/>
        </w:tblPrEx>
        <w:trPr>
          <w:trHeight w:val="432"/>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76E9EB" w14:textId="11FACA03" w:rsidR="00232EE4" w:rsidRPr="00E7193A" w:rsidRDefault="00232EE4" w:rsidP="00266B49">
            <w:pPr>
              <w:spacing w:before="40" w:after="40"/>
              <w:rPr>
                <w:sz w:val="22"/>
                <w:szCs w:val="22"/>
              </w:rPr>
            </w:pPr>
            <w:r w:rsidRPr="00E7193A">
              <w:rPr>
                <w:sz w:val="22"/>
                <w:szCs w:val="22"/>
                <w:lang w:val="es"/>
              </w:rPr>
              <w:t xml:space="preserve">Nombre del supervisor del lugar de trabajo o de la persona de contacto designada: </w:t>
            </w:r>
            <w:r w:rsidR="00195CAC">
              <w:rPr>
                <w:sz w:val="22"/>
                <w:szCs w:val="22"/>
                <w:lang w:val="es"/>
              </w:rPr>
              <w:fldChar w:fldCharType="begin">
                <w:ffData>
                  <w:name w:val="Text1444"/>
                  <w:enabled/>
                  <w:calcOnExit w:val="0"/>
                  <w:statusText w:type="text" w:val="Nombre del supervisor del lugar de trabajo o de la persona de contacto designada:      "/>
                  <w:textInput/>
                </w:ffData>
              </w:fldChar>
            </w:r>
            <w:bookmarkStart w:id="23" w:name="Text1444"/>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3"/>
          </w:p>
        </w:tc>
      </w:tr>
      <w:tr w:rsidR="00CB61F1" w:rsidRPr="00E7193A" w14:paraId="77568BCF" w14:textId="77777777" w:rsidTr="009B4DCD">
        <w:tblPrEx>
          <w:tblCellMar>
            <w:top w:w="58" w:type="dxa"/>
            <w:left w:w="58" w:type="dxa"/>
            <w:bottom w:w="58" w:type="dxa"/>
            <w:right w:w="58" w:type="dxa"/>
          </w:tblCellMar>
          <w:tblLook w:val="0000" w:firstRow="0" w:lastRow="0" w:firstColumn="0" w:lastColumn="0" w:noHBand="0" w:noVBand="0"/>
        </w:tblPrEx>
        <w:trPr>
          <w:trHeight w:val="432"/>
          <w:jc w:val="right"/>
        </w:trPr>
        <w:tc>
          <w:tcPr>
            <w:tcW w:w="1916"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D43CF" w14:textId="369776BC" w:rsidR="00FF50B4" w:rsidRPr="00E7193A" w:rsidRDefault="00FF50B4" w:rsidP="00266B49">
            <w:pPr>
              <w:spacing w:before="40" w:after="40"/>
              <w:rPr>
                <w:sz w:val="22"/>
                <w:szCs w:val="22"/>
              </w:rPr>
            </w:pPr>
            <w:r w:rsidRPr="00E7193A">
              <w:rPr>
                <w:sz w:val="22"/>
                <w:szCs w:val="22"/>
                <w:lang w:val="es"/>
              </w:rPr>
              <w:t>Número de teléfono: (</w:t>
            </w:r>
            <w:r w:rsidR="00195CAC">
              <w:rPr>
                <w:sz w:val="22"/>
                <w:szCs w:val="22"/>
                <w:lang w:val="es"/>
              </w:rPr>
              <w:fldChar w:fldCharType="begin">
                <w:ffData>
                  <w:name w:val="Text27"/>
                  <w:enabled/>
                  <w:calcOnExit w:val="0"/>
                  <w:statusText w:type="text" w:val="Número de teléfono: - Area code:"/>
                  <w:textInput>
                    <w:maxLength w:val="3"/>
                  </w:textInput>
                </w:ffData>
              </w:fldChar>
            </w:r>
            <w:bookmarkStart w:id="24" w:name="Text27"/>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4"/>
            <w:r w:rsidRPr="00E7193A">
              <w:rPr>
                <w:sz w:val="22"/>
                <w:szCs w:val="22"/>
                <w:lang w:val="es"/>
              </w:rPr>
              <w:t xml:space="preserve">) </w:t>
            </w:r>
            <w:r w:rsidR="00195CAC">
              <w:rPr>
                <w:sz w:val="22"/>
                <w:szCs w:val="22"/>
                <w:lang w:val="es"/>
              </w:rPr>
              <w:fldChar w:fldCharType="begin">
                <w:ffData>
                  <w:name w:val=""/>
                  <w:enabled/>
                  <w:calcOnExit w:val="0"/>
                  <w:statusText w:type="text" w:val="Número de teléfono: "/>
                  <w:textInput/>
                </w:ffData>
              </w:fldChar>
            </w:r>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p>
        </w:tc>
        <w:tc>
          <w:tcPr>
            <w:tcW w:w="3084" w:type="pct"/>
            <w:gridSpan w:val="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3F3810" w14:textId="2E2C6CEA" w:rsidR="00FF50B4" w:rsidRPr="00E7193A" w:rsidRDefault="00FF50B4" w:rsidP="00266B49">
            <w:pPr>
              <w:spacing w:before="40" w:after="40"/>
              <w:rPr>
                <w:sz w:val="22"/>
                <w:szCs w:val="22"/>
              </w:rPr>
            </w:pPr>
            <w:r w:rsidRPr="00E7193A">
              <w:rPr>
                <w:sz w:val="22"/>
                <w:szCs w:val="22"/>
                <w:lang w:val="es"/>
              </w:rPr>
              <w:t xml:space="preserve">Dirección de correo electrónico:  </w:t>
            </w:r>
            <w:r w:rsidR="00195CAC">
              <w:rPr>
                <w:sz w:val="22"/>
                <w:szCs w:val="22"/>
                <w:lang w:val="es"/>
              </w:rPr>
              <w:fldChar w:fldCharType="begin">
                <w:ffData>
                  <w:name w:val="Text31"/>
                  <w:enabled/>
                  <w:calcOnExit w:val="0"/>
                  <w:statusText w:type="text" w:val="Dirección de correo electrónico:  "/>
                  <w:textInput/>
                </w:ffData>
              </w:fldChar>
            </w:r>
            <w:bookmarkStart w:id="25" w:name="Text31"/>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5"/>
          </w:p>
        </w:tc>
      </w:tr>
      <w:tr w:rsidR="00E34AEB" w:rsidRPr="00E7193A" w14:paraId="1AE429D4" w14:textId="77777777" w:rsidTr="00546CE1">
        <w:trPr>
          <w:trHeight w:val="1439"/>
          <w:jc w:val="right"/>
        </w:trPr>
        <w:tc>
          <w:tcPr>
            <w:tcW w:w="5000" w:type="pct"/>
            <w:gridSpan w:val="8"/>
            <w:shd w:val="clear" w:color="auto" w:fill="FFFFFF" w:themeFill="background1"/>
          </w:tcPr>
          <w:p w14:paraId="4E3E87C6" w14:textId="77777777" w:rsidR="00E34AEB" w:rsidRPr="00E7193A" w:rsidRDefault="00E34AEB" w:rsidP="00266B49">
            <w:pPr>
              <w:spacing w:before="40" w:after="40"/>
              <w:rPr>
                <w:sz w:val="22"/>
                <w:szCs w:val="22"/>
              </w:rPr>
            </w:pPr>
            <w:r w:rsidRPr="00E7193A">
              <w:rPr>
                <w:sz w:val="22"/>
                <w:szCs w:val="22"/>
                <w:lang w:val="es"/>
              </w:rPr>
              <w:t>Describa las habilidades, los deberes y las responsabilidades que el participante de VR desempeñará en el lugar de la experiencia laboral.</w:t>
            </w:r>
          </w:p>
          <w:p w14:paraId="4FEB8F45" w14:textId="0626B6F4" w:rsidR="000329E3" w:rsidRPr="00E7193A" w:rsidRDefault="00195CAC" w:rsidP="00266B49">
            <w:pPr>
              <w:spacing w:before="40" w:after="40"/>
              <w:rPr>
                <w:sz w:val="22"/>
                <w:szCs w:val="22"/>
              </w:rPr>
            </w:pPr>
            <w:r>
              <w:rPr>
                <w:sz w:val="22"/>
                <w:szCs w:val="22"/>
                <w:lang w:val="es"/>
              </w:rPr>
              <w:fldChar w:fldCharType="begin">
                <w:ffData>
                  <w:name w:val=""/>
                  <w:enabled/>
                  <w:calcOnExit w:val="0"/>
                  <w:statusText w:type="text" w:val="Describa las habilidades, los deberes y las responsabilidades que el participante de VR desempeñará en el lugar de la experiencia laboral."/>
                  <w:textInput/>
                </w:ffData>
              </w:fldChar>
            </w:r>
            <w:r>
              <w:rPr>
                <w:sz w:val="22"/>
                <w:szCs w:val="22"/>
                <w:lang w:val="es"/>
              </w:rPr>
              <w:instrText xml:space="preserve"> FORMTEXT </w:instrText>
            </w:r>
            <w:r>
              <w:rPr>
                <w:sz w:val="22"/>
                <w:szCs w:val="22"/>
                <w:lang w:val="es"/>
              </w:rPr>
            </w:r>
            <w:r>
              <w:rPr>
                <w:sz w:val="22"/>
                <w:szCs w:val="22"/>
                <w:lang w:val="es"/>
              </w:rPr>
              <w:fldChar w:fldCharType="separate"/>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noProof/>
                <w:sz w:val="22"/>
                <w:szCs w:val="22"/>
                <w:lang w:val="es"/>
              </w:rPr>
              <w:t> </w:t>
            </w:r>
            <w:r>
              <w:rPr>
                <w:sz w:val="22"/>
                <w:szCs w:val="22"/>
                <w:lang w:val="es"/>
              </w:rPr>
              <w:fldChar w:fldCharType="end"/>
            </w:r>
          </w:p>
        </w:tc>
      </w:tr>
      <w:tr w:rsidR="00473D30" w:rsidRPr="00E7193A" w14:paraId="1573EF27" w14:textId="77777777" w:rsidTr="00232EE4">
        <w:trPr>
          <w:trHeight w:val="360"/>
          <w:jc w:val="right"/>
        </w:trPr>
        <w:tc>
          <w:tcPr>
            <w:tcW w:w="2917" w:type="pct"/>
            <w:gridSpan w:val="4"/>
            <w:shd w:val="clear" w:color="auto" w:fill="FFFFFF" w:themeFill="background1"/>
            <w:vAlign w:val="center"/>
          </w:tcPr>
          <w:p w14:paraId="3E2562BD" w14:textId="0AF6DC6E" w:rsidR="00473D30" w:rsidRPr="00E7193A" w:rsidRDefault="00473D30" w:rsidP="00266B49">
            <w:pPr>
              <w:spacing w:before="40" w:after="40"/>
              <w:rPr>
                <w:sz w:val="22"/>
                <w:szCs w:val="22"/>
              </w:rPr>
            </w:pPr>
            <w:r w:rsidRPr="00E7193A">
              <w:rPr>
                <w:sz w:val="22"/>
                <w:szCs w:val="22"/>
                <w:lang w:val="es"/>
              </w:rPr>
              <w:t xml:space="preserve">Duración de la experiencia laboral: </w:t>
            </w:r>
            <w:r w:rsidR="00195CAC">
              <w:rPr>
                <w:sz w:val="22"/>
                <w:szCs w:val="22"/>
                <w:lang w:val="es"/>
              </w:rPr>
              <w:fldChar w:fldCharType="begin">
                <w:ffData>
                  <w:name w:val="Text1422"/>
                  <w:enabled/>
                  <w:calcOnExit w:val="0"/>
                  <w:statusText w:type="text" w:val="Duración de la experiencia laboral:       Semana(s)"/>
                  <w:textInput/>
                </w:ffData>
              </w:fldChar>
            </w:r>
            <w:bookmarkStart w:id="26" w:name="Text1422"/>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6"/>
            <w:r w:rsidRPr="00E7193A">
              <w:rPr>
                <w:sz w:val="22"/>
                <w:szCs w:val="22"/>
                <w:lang w:val="es"/>
              </w:rPr>
              <w:t xml:space="preserve"> Semana(s)</w:t>
            </w:r>
          </w:p>
        </w:tc>
        <w:tc>
          <w:tcPr>
            <w:tcW w:w="2083" w:type="pct"/>
            <w:gridSpan w:val="4"/>
            <w:shd w:val="clear" w:color="auto" w:fill="FFFFFF" w:themeFill="background1"/>
            <w:vAlign w:val="center"/>
          </w:tcPr>
          <w:p w14:paraId="3B49B365" w14:textId="7E17F1BD" w:rsidR="00473D30" w:rsidRPr="00E7193A" w:rsidRDefault="00473D30" w:rsidP="00266B49">
            <w:pPr>
              <w:spacing w:before="40" w:after="40"/>
              <w:rPr>
                <w:sz w:val="22"/>
                <w:szCs w:val="22"/>
              </w:rPr>
            </w:pPr>
            <w:r w:rsidRPr="00E7193A">
              <w:rPr>
                <w:sz w:val="22"/>
                <w:szCs w:val="22"/>
                <w:lang w:val="es"/>
              </w:rPr>
              <w:t xml:space="preserve">Horas a trabajar por semana: </w:t>
            </w:r>
            <w:r w:rsidR="00195CAC">
              <w:rPr>
                <w:sz w:val="22"/>
                <w:szCs w:val="22"/>
                <w:lang w:val="es"/>
              </w:rPr>
              <w:fldChar w:fldCharType="begin">
                <w:ffData>
                  <w:name w:val="Text1424"/>
                  <w:enabled/>
                  <w:calcOnExit w:val="0"/>
                  <w:statusText w:type="text" w:val="Horas a trabajar por semana:      "/>
                  <w:textInput/>
                </w:ffData>
              </w:fldChar>
            </w:r>
            <w:bookmarkStart w:id="27" w:name="Text1424"/>
            <w:r w:rsidR="00195CAC">
              <w:rPr>
                <w:sz w:val="22"/>
                <w:szCs w:val="22"/>
                <w:lang w:val="es"/>
              </w:rPr>
              <w:instrText xml:space="preserve"> FORMTEXT </w:instrText>
            </w:r>
            <w:r w:rsidR="00195CAC">
              <w:rPr>
                <w:sz w:val="22"/>
                <w:szCs w:val="22"/>
                <w:lang w:val="es"/>
              </w:rPr>
            </w:r>
            <w:r w:rsidR="00195CAC">
              <w:rPr>
                <w:sz w:val="22"/>
                <w:szCs w:val="22"/>
                <w:lang w:val="es"/>
              </w:rPr>
              <w:fldChar w:fldCharType="separate"/>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noProof/>
                <w:sz w:val="22"/>
                <w:szCs w:val="22"/>
                <w:lang w:val="es"/>
              </w:rPr>
              <w:t> </w:t>
            </w:r>
            <w:r w:rsidR="00195CAC">
              <w:rPr>
                <w:sz w:val="22"/>
                <w:szCs w:val="22"/>
                <w:lang w:val="es"/>
              </w:rPr>
              <w:fldChar w:fldCharType="end"/>
            </w:r>
            <w:bookmarkEnd w:id="27"/>
          </w:p>
        </w:tc>
      </w:tr>
      <w:tr w:rsidR="00070DF2" w:rsidRPr="00E7193A" w:rsidDel="00565269" w14:paraId="742E3864" w14:textId="77777777" w:rsidTr="00873078">
        <w:trPr>
          <w:trHeight w:val="360"/>
          <w:jc w:val="right"/>
        </w:trPr>
        <w:tc>
          <w:tcPr>
            <w:tcW w:w="5000" w:type="pct"/>
            <w:gridSpan w:val="8"/>
            <w:shd w:val="solid" w:color="auto" w:fill="auto"/>
          </w:tcPr>
          <w:p w14:paraId="1BAA6D42" w14:textId="2A164DBF" w:rsidR="00070DF2" w:rsidRPr="00E7193A" w:rsidDel="00565269" w:rsidRDefault="00070DF2" w:rsidP="0036027D">
            <w:pPr>
              <w:keepNext/>
              <w:tabs>
                <w:tab w:val="left" w:pos="7725"/>
              </w:tabs>
              <w:spacing w:before="60" w:after="60"/>
              <w:jc w:val="center"/>
              <w:rPr>
                <w:rFonts w:cs="Arial"/>
                <w:b/>
                <w:color w:val="FFFFFF"/>
                <w:sz w:val="22"/>
              </w:rPr>
            </w:pPr>
            <w:r w:rsidRPr="00E7193A">
              <w:rPr>
                <w:rFonts w:cs="Arial"/>
                <w:b/>
                <w:bCs/>
                <w:color w:val="FFFFFF"/>
                <w:sz w:val="22"/>
                <w:lang w:val="es"/>
              </w:rPr>
              <w:t xml:space="preserve">Acuerdo sobre el lugar de trabajo </w:t>
            </w:r>
            <w:r w:rsidR="00195CAC">
              <w:rPr>
                <w:rFonts w:cs="Arial"/>
                <w:b/>
                <w:bCs/>
                <w:color w:val="FFFFFF"/>
                <w:sz w:val="2"/>
                <w:szCs w:val="2"/>
                <w:lang w:val="es"/>
              </w:rPr>
              <w:fldChar w:fldCharType="begin">
                <w:ffData>
                  <w:name w:val="Text1433"/>
                  <w:enabled/>
                  <w:calcOnExit w:val="0"/>
                  <w:statusText w:type="text" w:val="Info. Acuerdo sobre el lugar de trabajo section"/>
                  <w:textInput>
                    <w:maxLength w:val="1"/>
                  </w:textInput>
                </w:ffData>
              </w:fldChar>
            </w:r>
            <w:bookmarkStart w:id="28" w:name="Text1433"/>
            <w:r w:rsidR="00195CAC">
              <w:rPr>
                <w:rFonts w:cs="Arial"/>
                <w:b/>
                <w:bCs/>
                <w:color w:val="FFFFFF"/>
                <w:sz w:val="2"/>
                <w:szCs w:val="2"/>
                <w:lang w:val="es"/>
              </w:rPr>
              <w:instrText xml:space="preserve"> FORMTEXT </w:instrText>
            </w:r>
            <w:r w:rsidR="00195CAC">
              <w:rPr>
                <w:rFonts w:cs="Arial"/>
                <w:b/>
                <w:bCs/>
                <w:color w:val="FFFFFF"/>
                <w:sz w:val="2"/>
                <w:szCs w:val="2"/>
                <w:lang w:val="es"/>
              </w:rPr>
            </w:r>
            <w:r w:rsidR="00195CAC">
              <w:rPr>
                <w:rFonts w:cs="Arial"/>
                <w:b/>
                <w:bCs/>
                <w:color w:val="FFFFFF"/>
                <w:sz w:val="2"/>
                <w:szCs w:val="2"/>
                <w:lang w:val="es"/>
              </w:rPr>
              <w:fldChar w:fldCharType="separate"/>
            </w:r>
            <w:r w:rsidR="00195CAC">
              <w:rPr>
                <w:rFonts w:cs="Arial"/>
                <w:b/>
                <w:bCs/>
                <w:noProof/>
                <w:color w:val="FFFFFF"/>
                <w:sz w:val="2"/>
                <w:szCs w:val="2"/>
                <w:lang w:val="es"/>
              </w:rPr>
              <w:t> </w:t>
            </w:r>
            <w:r w:rsidR="00195CAC">
              <w:rPr>
                <w:rFonts w:cs="Arial"/>
                <w:b/>
                <w:bCs/>
                <w:color w:val="FFFFFF"/>
                <w:sz w:val="2"/>
                <w:szCs w:val="2"/>
                <w:lang w:val="es"/>
              </w:rPr>
              <w:fldChar w:fldCharType="end"/>
            </w:r>
            <w:bookmarkEnd w:id="28"/>
          </w:p>
        </w:tc>
      </w:tr>
      <w:tr w:rsidR="00070DF2" w:rsidRPr="00E7193A" w14:paraId="48AAF276" w14:textId="77777777" w:rsidTr="0036027D">
        <w:trPr>
          <w:jc w:val="right"/>
        </w:trPr>
        <w:tc>
          <w:tcPr>
            <w:tcW w:w="5000" w:type="pct"/>
            <w:gridSpan w:val="8"/>
            <w:shd w:val="clear" w:color="auto" w:fill="FFFFFF" w:themeFill="background1"/>
          </w:tcPr>
          <w:p w14:paraId="7FDAF028" w14:textId="77777777" w:rsidR="00195CAC" w:rsidRDefault="00556619" w:rsidP="00195CAC">
            <w:pPr>
              <w:tabs>
                <w:tab w:val="left" w:pos="7725"/>
              </w:tabs>
              <w:spacing w:before="40" w:after="40"/>
              <w:rPr>
                <w:rFonts w:cs="Arial"/>
                <w:sz w:val="22"/>
                <w:lang w:val="es"/>
              </w:rPr>
            </w:pPr>
            <w:r w:rsidRPr="00E7193A">
              <w:rPr>
                <w:rFonts w:cs="Arial"/>
                <w:sz w:val="22"/>
                <w:szCs w:val="22"/>
                <w:lang w:val="es"/>
              </w:rPr>
              <w:t>Como lugar de trabajo, nos comprometemos a</w:t>
            </w:r>
            <w:r w:rsidRPr="00E7193A">
              <w:rPr>
                <w:rFonts w:cs="Arial"/>
                <w:sz w:val="22"/>
                <w:lang w:val="es"/>
              </w:rPr>
              <w:t>:</w:t>
            </w:r>
          </w:p>
          <w:p w14:paraId="3B92145D" w14:textId="7BB8E94C" w:rsidR="00070DF2" w:rsidRPr="00E7193A" w:rsidRDefault="00070DF2" w:rsidP="00195CAC">
            <w:pPr>
              <w:tabs>
                <w:tab w:val="left" w:pos="7725"/>
              </w:tabs>
              <w:spacing w:before="40" w:after="40"/>
              <w:rPr>
                <w:sz w:val="22"/>
                <w:szCs w:val="22"/>
              </w:rPr>
            </w:pPr>
            <w:r w:rsidRPr="00E7193A">
              <w:rPr>
                <w:sz w:val="22"/>
                <w:szCs w:val="22"/>
                <w:lang w:val="es"/>
              </w:rPr>
              <w:t>Proporcionar un empleo significativo, bien supervisado y seguro a los participantes de VR;</w:t>
            </w:r>
          </w:p>
          <w:p w14:paraId="040377B7" w14:textId="77777777" w:rsidR="00195CAC" w:rsidRPr="00195CAC" w:rsidRDefault="00070DF2" w:rsidP="00CC61CC">
            <w:pPr>
              <w:pStyle w:val="ListParagraph"/>
              <w:numPr>
                <w:ilvl w:val="0"/>
                <w:numId w:val="44"/>
              </w:numPr>
              <w:spacing w:before="40" w:after="40"/>
              <w:ind w:left="504"/>
              <w:rPr>
                <w:sz w:val="22"/>
                <w:szCs w:val="22"/>
              </w:rPr>
            </w:pPr>
            <w:r w:rsidRPr="00195CAC">
              <w:rPr>
                <w:sz w:val="22"/>
                <w:szCs w:val="22"/>
                <w:lang w:val="es"/>
              </w:rPr>
              <w:t>Asegurar un trabajo suficiente para ocupar al participante de VR;</w:t>
            </w:r>
          </w:p>
          <w:p w14:paraId="6E2D2A47" w14:textId="292863F4" w:rsidR="00195CAC" w:rsidRPr="00195CAC" w:rsidRDefault="00070DF2" w:rsidP="00431667">
            <w:pPr>
              <w:pStyle w:val="ListParagraph"/>
              <w:numPr>
                <w:ilvl w:val="0"/>
                <w:numId w:val="44"/>
              </w:numPr>
              <w:spacing w:before="40" w:after="40"/>
              <w:ind w:left="504"/>
              <w:rPr>
                <w:sz w:val="22"/>
                <w:szCs w:val="22"/>
              </w:rPr>
            </w:pPr>
            <w:r w:rsidRPr="00195CAC">
              <w:rPr>
                <w:sz w:val="22"/>
                <w:szCs w:val="22"/>
                <w:lang w:val="es"/>
              </w:rPr>
              <w:t>Proporcionar instrucción adecuada y suficiente y equipos/materiales/herramientas, según corresponda, para que los participantes de VR realicen sus tareas laborales;</w:t>
            </w:r>
            <w:r w:rsidR="00195CAC" w:rsidRPr="00E7193A">
              <w:rPr>
                <w:sz w:val="22"/>
                <w:szCs w:val="22"/>
                <w:lang w:val="es"/>
              </w:rPr>
              <w:t xml:space="preserve"> </w:t>
            </w:r>
            <w:r w:rsidR="00195CAC">
              <w:rPr>
                <w:sz w:val="2"/>
                <w:szCs w:val="2"/>
                <w:lang w:val="es"/>
              </w:rPr>
              <w:fldChar w:fldCharType="begin">
                <w:ffData>
                  <w:name w:val=""/>
                  <w:enabled/>
                  <w:calcOnExit w:val="0"/>
                  <w:helpText w:type="text" w:val="1.Asegurar un trabajo suficiente para ocupar al participante de VR;&#10;2.Proporcionar instrucción adecuada y suficiente y equipos/materiales/herramientas, según corresponda, para que los participantes de VR realicen sus tareas laborales;  "/>
                  <w:statusText w:type="text" w:val="Como lugar de trabajo, nos comprometemos a:  Proporcionar un empleo significativo, bien supervisado y seguro a los participantes de VR;  "/>
                  <w:textInput>
                    <w:maxLength w:val="1"/>
                  </w:textInput>
                </w:ffData>
              </w:fldChar>
            </w:r>
            <w:r w:rsidR="00195CAC">
              <w:rPr>
                <w:sz w:val="2"/>
                <w:szCs w:val="2"/>
                <w:lang w:val="es"/>
              </w:rPr>
              <w:instrText xml:space="preserve"> FORMTEXT </w:instrText>
            </w:r>
            <w:r w:rsidR="00195CAC">
              <w:rPr>
                <w:sz w:val="2"/>
                <w:szCs w:val="2"/>
                <w:lang w:val="es"/>
              </w:rPr>
            </w:r>
            <w:r w:rsidR="00195CAC">
              <w:rPr>
                <w:sz w:val="2"/>
                <w:szCs w:val="2"/>
                <w:lang w:val="es"/>
              </w:rPr>
              <w:fldChar w:fldCharType="separate"/>
            </w:r>
            <w:r w:rsidR="00195CAC">
              <w:rPr>
                <w:noProof/>
                <w:sz w:val="2"/>
                <w:szCs w:val="2"/>
                <w:lang w:val="es"/>
              </w:rPr>
              <w:t> </w:t>
            </w:r>
            <w:r w:rsidR="00195CAC">
              <w:rPr>
                <w:sz w:val="2"/>
                <w:szCs w:val="2"/>
                <w:lang w:val="es"/>
              </w:rPr>
              <w:fldChar w:fldCharType="end"/>
            </w:r>
          </w:p>
          <w:p w14:paraId="7E6028C3" w14:textId="04A33F78" w:rsidR="00195CAC" w:rsidRPr="00195CAC" w:rsidRDefault="00070DF2" w:rsidP="00423A26">
            <w:pPr>
              <w:pStyle w:val="ListParagraph"/>
              <w:numPr>
                <w:ilvl w:val="0"/>
                <w:numId w:val="44"/>
              </w:numPr>
              <w:spacing w:before="40" w:after="40"/>
              <w:ind w:left="504"/>
              <w:rPr>
                <w:sz w:val="22"/>
                <w:szCs w:val="22"/>
              </w:rPr>
            </w:pPr>
            <w:r w:rsidRPr="00195CAC">
              <w:rPr>
                <w:sz w:val="22"/>
                <w:szCs w:val="22"/>
                <w:lang w:val="es"/>
              </w:rPr>
              <w:lastRenderedPageBreak/>
              <w:t>Asegurarse de que todos los participantes de VR reciben la formación en materia de seguridad que se imparte a los empleados que realizan las mismas tareas laborales;</w:t>
            </w:r>
            <w:r w:rsidR="00195CAC" w:rsidRPr="00E7193A">
              <w:rPr>
                <w:sz w:val="22"/>
                <w:szCs w:val="22"/>
                <w:lang w:val="es"/>
              </w:rPr>
              <w:t xml:space="preserve"> </w:t>
            </w:r>
            <w:r w:rsidR="00501BF9">
              <w:rPr>
                <w:sz w:val="2"/>
                <w:szCs w:val="2"/>
                <w:lang w:val="es"/>
              </w:rPr>
              <w:fldChar w:fldCharType="begin">
                <w:ffData>
                  <w:name w:val=""/>
                  <w:enabled/>
                  <w:calcOnExit w:val="0"/>
                  <w:helpText w:type="text" w:val="realizan las mismas tareas laborales;  "/>
                  <w:statusText w:type="text" w:val="3.Asegurarse de que todos los participantes de VR reciben la formación en materia de seguridad que se imparte a los empleados que "/>
                  <w:textInput>
                    <w:maxLength w:val="1"/>
                  </w:textInput>
                </w:ffData>
              </w:fldChar>
            </w:r>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p>
          <w:p w14:paraId="1E9273E5" w14:textId="08148A1E" w:rsidR="00070DF2" w:rsidRPr="00195CAC" w:rsidRDefault="00070DF2" w:rsidP="00423A26">
            <w:pPr>
              <w:pStyle w:val="ListParagraph"/>
              <w:numPr>
                <w:ilvl w:val="0"/>
                <w:numId w:val="44"/>
              </w:numPr>
              <w:spacing w:before="40" w:after="40"/>
              <w:ind w:left="504"/>
              <w:rPr>
                <w:sz w:val="22"/>
                <w:szCs w:val="22"/>
              </w:rPr>
            </w:pPr>
            <w:r w:rsidRPr="00195CAC">
              <w:rPr>
                <w:sz w:val="22"/>
                <w:szCs w:val="22"/>
                <w:lang w:val="es"/>
              </w:rPr>
              <w:t xml:space="preserve">Garantizar que todos los participantes de VR sean supervisados en todo momento por un supervisor calificado. Ningún participante de VR puede ser colocado en una actividad laboral en la que un miembro de la familia inmediata de esa persona esté directamente supervisado por ella o la supervise directamente; </w:t>
            </w:r>
            <w:r w:rsidR="00501BF9">
              <w:rPr>
                <w:sz w:val="2"/>
                <w:szCs w:val="2"/>
                <w:lang w:val="es"/>
              </w:rPr>
              <w:fldChar w:fldCharType="begin">
                <w:ffData>
                  <w:name w:val="Text1438"/>
                  <w:enabled/>
                  <w:calcOnExit w:val="0"/>
                  <w:helpText w:type="text" w:val="puede ser colocado en una actividad laboral en la que un miembro de la familia inmediata de esa persona esté directamente supervisado por ella o la supervise directamente;  "/>
                  <w:statusText w:type="text" w:val="4.Garantizar que todos los participantes de VR sean supervisados en todo momento por un supervisor calificado. Ningún participante de VR "/>
                  <w:textInput>
                    <w:maxLength w:val="1"/>
                  </w:textInput>
                </w:ffData>
              </w:fldChar>
            </w:r>
            <w:bookmarkStart w:id="29" w:name="Text1438"/>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bookmarkEnd w:id="29"/>
          </w:p>
          <w:p w14:paraId="22117037" w14:textId="77777777" w:rsidR="00195CAC" w:rsidRPr="00195CAC" w:rsidRDefault="00070DF2" w:rsidP="0076636F">
            <w:pPr>
              <w:pStyle w:val="ListParagraph"/>
              <w:numPr>
                <w:ilvl w:val="0"/>
                <w:numId w:val="44"/>
              </w:numPr>
              <w:spacing w:before="40" w:after="40"/>
              <w:ind w:left="504"/>
              <w:rPr>
                <w:sz w:val="22"/>
                <w:szCs w:val="22"/>
              </w:rPr>
            </w:pPr>
            <w:r w:rsidRPr="00195CAC">
              <w:rPr>
                <w:sz w:val="22"/>
                <w:szCs w:val="22"/>
                <w:lang w:val="es"/>
              </w:rPr>
              <w:t>Garantizar el cumplimiento de las leyes estatales y federales sobre el Derecho a Saber y el Trabajo Infantil; la Ley de Estadounidenses con Discapacidades; la Ley de Normas Laborales Justas y las leyes y reglamentos sobre la Igualdad de Oportunidades de Empleo;</w:t>
            </w:r>
          </w:p>
          <w:p w14:paraId="099CE200" w14:textId="027BCFE2" w:rsidR="00195CAC" w:rsidRPr="00195CAC" w:rsidRDefault="00070DF2" w:rsidP="0076636F">
            <w:pPr>
              <w:pStyle w:val="ListParagraph"/>
              <w:numPr>
                <w:ilvl w:val="0"/>
                <w:numId w:val="44"/>
              </w:numPr>
              <w:spacing w:before="40" w:after="40"/>
              <w:ind w:left="504"/>
              <w:rPr>
                <w:sz w:val="22"/>
                <w:szCs w:val="22"/>
              </w:rPr>
            </w:pPr>
            <w:proofErr w:type="gramStart"/>
            <w:r w:rsidRPr="00195CAC">
              <w:rPr>
                <w:sz w:val="22"/>
                <w:szCs w:val="22"/>
                <w:lang w:val="es"/>
              </w:rPr>
              <w:t>Asegurar</w:t>
            </w:r>
            <w:proofErr w:type="gramEnd"/>
            <w:r w:rsidRPr="00195CAC">
              <w:rPr>
                <w:sz w:val="22"/>
                <w:szCs w:val="22"/>
                <w:lang w:val="es"/>
              </w:rPr>
              <w:t xml:space="preserve"> que el empleo del participante de VR será suplementario y no afectará de ninguna manera el estatus de los empleados regulares o estacionales normalmente contratados;</w:t>
            </w:r>
            <w:r w:rsidR="00195CAC" w:rsidRPr="00E7193A">
              <w:rPr>
                <w:sz w:val="22"/>
                <w:szCs w:val="22"/>
                <w:lang w:val="es"/>
              </w:rPr>
              <w:t xml:space="preserve"> </w:t>
            </w:r>
            <w:r w:rsidR="00501BF9">
              <w:rPr>
                <w:sz w:val="2"/>
                <w:szCs w:val="2"/>
                <w:lang w:val="es"/>
              </w:rPr>
              <w:fldChar w:fldCharType="begin">
                <w:ffData>
                  <w:name w:val=""/>
                  <w:enabled/>
                  <w:calcOnExit w:val="0"/>
                  <w:helpText w:type="text" w:val="con Discapacidades; la Ley de Normas Laborales Justas y las leyes y reglamentos sobre la Igualdad de Oportunidades de Empleo;&#10;6.Asegurar que el empleo del participante de VR será suplementario y no afectará de ninguna manera el estatus "/>
                  <w:statusText w:type="text" w:val="5.Garantizar el cumplimiento de las leyes estatales y federales sobre el Derecho a Saber y el Trabajo Infantil; la Ley de Estadounidenses"/>
                  <w:textInput>
                    <w:maxLength w:val="1"/>
                  </w:textInput>
                </w:ffData>
              </w:fldChar>
            </w:r>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r w:rsidR="00501BF9">
              <w:rPr>
                <w:sz w:val="2"/>
                <w:szCs w:val="2"/>
                <w:lang w:val="es"/>
              </w:rPr>
              <w:t xml:space="preserve">  </w:t>
            </w:r>
            <w:r w:rsidR="00501BF9" w:rsidRPr="00E7193A">
              <w:rPr>
                <w:sz w:val="22"/>
                <w:szCs w:val="22"/>
                <w:lang w:val="es"/>
              </w:rPr>
              <w:t xml:space="preserve"> </w:t>
            </w:r>
            <w:r w:rsidR="00501BF9">
              <w:rPr>
                <w:sz w:val="2"/>
                <w:szCs w:val="2"/>
                <w:lang w:val="es"/>
              </w:rPr>
              <w:fldChar w:fldCharType="begin">
                <w:ffData>
                  <w:name w:val=""/>
                  <w:enabled/>
                  <w:calcOnExit w:val="0"/>
                  <w:statusText w:type="text" w:val="de los empleados regulares o estacionales normalmente contratados; "/>
                  <w:textInput>
                    <w:maxLength w:val="1"/>
                  </w:textInput>
                </w:ffData>
              </w:fldChar>
            </w:r>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p>
          <w:p w14:paraId="7E92A384" w14:textId="77777777" w:rsidR="00195CAC" w:rsidRPr="00195CAC" w:rsidRDefault="00070DF2" w:rsidP="00F941C2">
            <w:pPr>
              <w:pStyle w:val="ListParagraph"/>
              <w:numPr>
                <w:ilvl w:val="0"/>
                <w:numId w:val="44"/>
              </w:numPr>
              <w:spacing w:before="40" w:after="40"/>
              <w:ind w:left="504"/>
              <w:rPr>
                <w:sz w:val="22"/>
                <w:szCs w:val="22"/>
              </w:rPr>
            </w:pPr>
            <w:r w:rsidRPr="00195CAC">
              <w:rPr>
                <w:sz w:val="22"/>
                <w:szCs w:val="22"/>
                <w:lang w:val="es"/>
              </w:rPr>
              <w:t>Cooperar con el personal de TWC-VR en el seguimiento del progreso de los participantes de VR;</w:t>
            </w:r>
          </w:p>
          <w:p w14:paraId="16C01B37" w14:textId="55DAF4BF" w:rsidR="00070DF2" w:rsidRPr="00195CAC" w:rsidRDefault="00070DF2" w:rsidP="00F941C2">
            <w:pPr>
              <w:pStyle w:val="ListParagraph"/>
              <w:numPr>
                <w:ilvl w:val="0"/>
                <w:numId w:val="44"/>
              </w:numPr>
              <w:spacing w:before="40" w:after="40"/>
              <w:ind w:left="504"/>
              <w:rPr>
                <w:sz w:val="22"/>
                <w:szCs w:val="22"/>
              </w:rPr>
            </w:pPr>
            <w:r w:rsidRPr="00195CAC">
              <w:rPr>
                <w:sz w:val="22"/>
                <w:szCs w:val="22"/>
                <w:lang w:val="es"/>
              </w:rPr>
              <w:t xml:space="preserve">Adherirse a las regulaciones y condiciones como se indica en este Acuerdo y en el Manual de Requisitos de VR de la Junta; </w:t>
            </w:r>
            <w:r w:rsidR="00501BF9">
              <w:rPr>
                <w:sz w:val="2"/>
                <w:szCs w:val="2"/>
                <w:lang w:val="es"/>
              </w:rPr>
              <w:fldChar w:fldCharType="begin">
                <w:ffData>
                  <w:name w:val="Text1440"/>
                  <w:enabled/>
                  <w:calcOnExit w:val="0"/>
                  <w:helpText w:type="text" w:val="condiciones como se indica en este Acuerdo y en el Manual de Requisitos de VR de la Junta;  &#10;"/>
                  <w:statusText w:type="text" w:val="7.Cooperar con el personal de TWC-VR en el seguimiento del progreso de los participantes de VR;  8.Adherirse a las regulaciones y "/>
                  <w:textInput>
                    <w:maxLength w:val="1"/>
                  </w:textInput>
                </w:ffData>
              </w:fldChar>
            </w:r>
            <w:bookmarkStart w:id="30" w:name="Text1440"/>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bookmarkEnd w:id="30"/>
          </w:p>
          <w:p w14:paraId="62E0C8D9" w14:textId="7E799E2D"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Garantizar que todo el trabajo se realice en un entorno sanitario y libre de drogas, en condiciones de trabajo seguras y de acuerdo con las normas de la OSHA; </w:t>
            </w:r>
            <w:r w:rsidR="00501BF9">
              <w:rPr>
                <w:sz w:val="2"/>
                <w:szCs w:val="2"/>
                <w:lang w:val="es"/>
              </w:rPr>
              <w:fldChar w:fldCharType="begin">
                <w:ffData>
                  <w:name w:val="Text1441"/>
                  <w:enabled/>
                  <w:calcOnExit w:val="0"/>
                  <w:helpText w:type="text" w:val="con las normas de la OSHA;  "/>
                  <w:statusText w:type="text" w:val="9.Garantizar que todo el trabajo se realice en un entorno sanitario y libre de drogas, en condiciones de trabajo seguras y de acuerdo "/>
                  <w:textInput>
                    <w:maxLength w:val="1"/>
                  </w:textInput>
                </w:ffData>
              </w:fldChar>
            </w:r>
            <w:bookmarkStart w:id="31" w:name="Text1441"/>
            <w:r w:rsidR="00501BF9">
              <w:rPr>
                <w:sz w:val="2"/>
                <w:szCs w:val="2"/>
                <w:lang w:val="es"/>
              </w:rPr>
              <w:instrText xml:space="preserve"> FORMTEXT </w:instrText>
            </w:r>
            <w:r w:rsidR="00501BF9">
              <w:rPr>
                <w:sz w:val="2"/>
                <w:szCs w:val="2"/>
                <w:lang w:val="es"/>
              </w:rPr>
            </w:r>
            <w:r w:rsidR="00501BF9">
              <w:rPr>
                <w:sz w:val="2"/>
                <w:szCs w:val="2"/>
                <w:lang w:val="es"/>
              </w:rPr>
              <w:fldChar w:fldCharType="separate"/>
            </w:r>
            <w:r w:rsidR="00501BF9">
              <w:rPr>
                <w:noProof/>
                <w:sz w:val="2"/>
                <w:szCs w:val="2"/>
                <w:lang w:val="es"/>
              </w:rPr>
              <w:t> </w:t>
            </w:r>
            <w:r w:rsidR="00501BF9">
              <w:rPr>
                <w:sz w:val="2"/>
                <w:szCs w:val="2"/>
                <w:lang w:val="es"/>
              </w:rPr>
              <w:fldChar w:fldCharType="end"/>
            </w:r>
            <w:bookmarkEnd w:id="31"/>
          </w:p>
          <w:p w14:paraId="64860BB0" w14:textId="6443E442"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Mantener un registro exacto del tiempo y la asistencia de cada participante de VR, registro que deberá ser firmado y presentado de acuerdo con el: </w:t>
            </w:r>
            <w:r w:rsidR="00EA46AB">
              <w:rPr>
                <w:sz w:val="2"/>
                <w:szCs w:val="2"/>
                <w:lang w:val="es"/>
              </w:rPr>
              <w:fldChar w:fldCharType="begin">
                <w:ffData>
                  <w:name w:val="Text1443"/>
                  <w:enabled/>
                  <w:calcOnExit w:val="0"/>
                  <w:helpText w:type="text" w:val="acuerdo con el:  "/>
                  <w:statusText w:type="text" w:val="10.Mantener un registro exacto del tiempo y la asistencia de cada participante de VR, registro que deberá ser firmado y presentado de "/>
                  <w:textInput>
                    <w:maxLength w:val="1"/>
                  </w:textInput>
                </w:ffData>
              </w:fldChar>
            </w:r>
            <w:bookmarkStart w:id="32" w:name="Text1443"/>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bookmarkEnd w:id="32"/>
          </w:p>
          <w:p w14:paraId="057B5D7F" w14:textId="19ACB618" w:rsidR="006F4286" w:rsidRPr="00E7193A" w:rsidRDefault="00EA46AB" w:rsidP="0036027D">
            <w:pPr>
              <w:pStyle w:val="ListParagraph"/>
              <w:tabs>
                <w:tab w:val="left" w:pos="3870"/>
              </w:tabs>
              <w:spacing w:before="40" w:after="40"/>
              <w:ind w:left="504"/>
              <w:rPr>
                <w:sz w:val="22"/>
                <w:szCs w:val="22"/>
              </w:rPr>
            </w:pPr>
            <w:r>
              <w:rPr>
                <w:sz w:val="22"/>
                <w:szCs w:val="22"/>
                <w:lang w:val="es"/>
              </w:rPr>
              <w:fldChar w:fldCharType="begin">
                <w:ffData>
                  <w:name w:val="Check2"/>
                  <w:enabled/>
                  <w:calcOnExit w:val="0"/>
                  <w:statusText w:type="text" w:val="select Proceso y calendario de nóminas en el lugar de trabajo"/>
                  <w:checkBox>
                    <w:sizeAuto/>
                    <w:default w:val="0"/>
                  </w:checkBox>
                </w:ffData>
              </w:fldChar>
            </w:r>
            <w:bookmarkStart w:id="33" w:name="Check2"/>
            <w:r>
              <w:rPr>
                <w:sz w:val="22"/>
                <w:szCs w:val="22"/>
                <w:lang w:val="es"/>
              </w:rPr>
              <w:instrText xml:space="preserve"> FORMCHECKBOX </w:instrText>
            </w:r>
            <w:r w:rsidR="0019782D">
              <w:rPr>
                <w:sz w:val="22"/>
                <w:szCs w:val="22"/>
                <w:lang w:val="es"/>
              </w:rPr>
            </w:r>
            <w:r w:rsidR="0019782D">
              <w:rPr>
                <w:sz w:val="22"/>
                <w:szCs w:val="22"/>
                <w:lang w:val="es"/>
              </w:rPr>
              <w:fldChar w:fldCharType="separate"/>
            </w:r>
            <w:r>
              <w:rPr>
                <w:sz w:val="22"/>
                <w:szCs w:val="22"/>
                <w:lang w:val="es"/>
              </w:rPr>
              <w:fldChar w:fldCharType="end"/>
            </w:r>
            <w:bookmarkEnd w:id="33"/>
            <w:r w:rsidR="00DE5152" w:rsidRPr="00E7193A">
              <w:rPr>
                <w:sz w:val="22"/>
                <w:szCs w:val="22"/>
                <w:lang w:val="es"/>
              </w:rPr>
              <w:t xml:space="preserve">  Proceso y calendario de nóminas en el lugar de trabajo</w:t>
            </w:r>
          </w:p>
          <w:p w14:paraId="68BE7C98" w14:textId="636AFF18" w:rsidR="006F4286" w:rsidRPr="00E7193A" w:rsidRDefault="00EA46AB" w:rsidP="0036027D">
            <w:pPr>
              <w:pStyle w:val="ListParagraph"/>
              <w:tabs>
                <w:tab w:val="left" w:pos="3870"/>
                <w:tab w:val="center" w:pos="5539"/>
                <w:tab w:val="left" w:pos="5970"/>
              </w:tabs>
              <w:spacing w:before="40" w:after="40"/>
              <w:ind w:left="504"/>
              <w:rPr>
                <w:sz w:val="22"/>
                <w:szCs w:val="22"/>
              </w:rPr>
            </w:pPr>
            <w:r>
              <w:rPr>
                <w:sz w:val="22"/>
                <w:szCs w:val="22"/>
                <w:lang w:val="es"/>
              </w:rPr>
              <w:fldChar w:fldCharType="begin">
                <w:ffData>
                  <w:name w:val="Check1"/>
                  <w:enabled/>
                  <w:calcOnExit w:val="0"/>
                  <w:statusText w:type="text" w:val="select Proceso y calendario de nóminas de la Junta"/>
                  <w:checkBox>
                    <w:sizeAuto/>
                    <w:default w:val="0"/>
                  </w:checkBox>
                </w:ffData>
              </w:fldChar>
            </w:r>
            <w:bookmarkStart w:id="34" w:name="Check1"/>
            <w:r>
              <w:rPr>
                <w:sz w:val="22"/>
                <w:szCs w:val="22"/>
                <w:lang w:val="es"/>
              </w:rPr>
              <w:instrText xml:space="preserve"> FORMCHECKBOX </w:instrText>
            </w:r>
            <w:r w:rsidR="0019782D">
              <w:rPr>
                <w:sz w:val="22"/>
                <w:szCs w:val="22"/>
                <w:lang w:val="es"/>
              </w:rPr>
            </w:r>
            <w:r w:rsidR="0019782D">
              <w:rPr>
                <w:sz w:val="22"/>
                <w:szCs w:val="22"/>
                <w:lang w:val="es"/>
              </w:rPr>
              <w:fldChar w:fldCharType="separate"/>
            </w:r>
            <w:r>
              <w:rPr>
                <w:sz w:val="22"/>
                <w:szCs w:val="22"/>
                <w:lang w:val="es"/>
              </w:rPr>
              <w:fldChar w:fldCharType="end"/>
            </w:r>
            <w:bookmarkEnd w:id="34"/>
            <w:r w:rsidR="00DE5152" w:rsidRPr="00E7193A">
              <w:rPr>
                <w:sz w:val="22"/>
                <w:szCs w:val="22"/>
                <w:lang w:val="es"/>
              </w:rPr>
              <w:t xml:space="preserve">  Proceso y calendario de nóminas de la Junta</w:t>
            </w:r>
          </w:p>
          <w:p w14:paraId="6EBEBA8B" w14:textId="4B44847C" w:rsidR="0076036D" w:rsidRPr="00E7193A" w:rsidRDefault="0076036D" w:rsidP="0036027D">
            <w:pPr>
              <w:pStyle w:val="ListParagraph"/>
              <w:tabs>
                <w:tab w:val="left" w:pos="3870"/>
                <w:tab w:val="center" w:pos="5539"/>
                <w:tab w:val="left" w:pos="5970"/>
              </w:tabs>
              <w:spacing w:before="40" w:after="40"/>
              <w:ind w:left="504"/>
              <w:rPr>
                <w:sz w:val="22"/>
                <w:szCs w:val="22"/>
              </w:rPr>
            </w:pPr>
            <w:r w:rsidRPr="00E7193A">
              <w:rPr>
                <w:sz w:val="22"/>
                <w:szCs w:val="22"/>
                <w:lang w:val="es"/>
              </w:rPr>
              <w:t xml:space="preserve">Para evitar dudas, los participantes de VR no son empleados del centro de trabajo, y éste no será responsable de ninguna cantidad que se deba a cualquier participante de VR. </w:t>
            </w:r>
            <w:r w:rsidR="00EA46AB">
              <w:rPr>
                <w:sz w:val="2"/>
                <w:szCs w:val="2"/>
                <w:lang w:val="es"/>
              </w:rPr>
              <w:fldChar w:fldCharType="begin">
                <w:ffData>
                  <w:name w:val=""/>
                  <w:enabled/>
                  <w:calcOnExit w:val="0"/>
                  <w:helpText w:type="text" w:val="deba a cualquier participante de VR.  "/>
                  <w:statusText w:type="text" w:val="Para evitar dudas, los participantes de VR no son empleados del centro de trabajo, y éste no será responsable de ninguna cantidad que se "/>
                  <w:textInput>
                    <w:maxLength w:val="1"/>
                  </w:textInput>
                </w:ffData>
              </w:fldChar>
            </w:r>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p>
          <w:p w14:paraId="260752D8" w14:textId="6B291E4E"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Informar a los participantes de VR de las normas de empleo, incluidos los procedimientos de reclamación y la política de no discriminación; </w:t>
            </w:r>
            <w:r w:rsidR="00EA46AB">
              <w:rPr>
                <w:sz w:val="2"/>
                <w:szCs w:val="2"/>
                <w:lang w:val="es"/>
              </w:rPr>
              <w:fldChar w:fldCharType="begin">
                <w:ffData>
                  <w:name w:val=""/>
                  <w:enabled/>
                  <w:calcOnExit w:val="0"/>
                  <w:helpText w:type="text" w:val="no discriminación;  "/>
                  <w:statusText w:type="text" w:val="11.Informar a los participantes de VR de las normas de empleo, incluidos los procedimientos de reclamación y la política de"/>
                  <w:textInput>
                    <w:maxLength w:val="1"/>
                  </w:textInput>
                </w:ffData>
              </w:fldChar>
            </w:r>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p>
          <w:p w14:paraId="0201F520" w14:textId="277E3984"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Notificar al Proveedor de Servicios (Junta) cualquier despido de un participante de VR; y  </w:t>
            </w:r>
            <w:r w:rsidR="00EA46AB">
              <w:rPr>
                <w:sz w:val="2"/>
                <w:szCs w:val="2"/>
                <w:lang w:val="es"/>
              </w:rPr>
              <w:fldChar w:fldCharType="begin">
                <w:ffData>
                  <w:name w:val=""/>
                  <w:enabled/>
                  <w:calcOnExit w:val="0"/>
                  <w:statusText w:type="text" w:val="12.Notificar al Proveedor de Servicios (Junta) cualquier despido de un participante de VR; y   "/>
                  <w:textInput>
                    <w:maxLength w:val="1"/>
                  </w:textInput>
                </w:ffData>
              </w:fldChar>
            </w:r>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p>
          <w:p w14:paraId="58A4E325" w14:textId="46E8305C" w:rsidR="00070DF2" w:rsidRPr="00E7193A" w:rsidRDefault="00070DF2" w:rsidP="0036027D">
            <w:pPr>
              <w:pStyle w:val="ListParagraph"/>
              <w:numPr>
                <w:ilvl w:val="0"/>
                <w:numId w:val="44"/>
              </w:numPr>
              <w:spacing w:before="40" w:after="40"/>
              <w:ind w:left="504"/>
              <w:rPr>
                <w:sz w:val="22"/>
                <w:szCs w:val="22"/>
              </w:rPr>
            </w:pPr>
            <w:r w:rsidRPr="00E7193A">
              <w:rPr>
                <w:sz w:val="22"/>
                <w:szCs w:val="22"/>
                <w:lang w:val="es"/>
              </w:rPr>
              <w:t xml:space="preserve">Notificar al Proveedor de Servicios (Junta) en el plazo de un día laborable cualquier lesión en el lugar de trabajo de un participante de VR y presentar los formularios correspondientes. </w:t>
            </w:r>
            <w:r w:rsidR="00EA46AB">
              <w:rPr>
                <w:sz w:val="2"/>
                <w:szCs w:val="2"/>
                <w:lang w:val="es"/>
              </w:rPr>
              <w:fldChar w:fldCharType="begin">
                <w:ffData>
                  <w:name w:val=""/>
                  <w:enabled/>
                  <w:calcOnExit w:val="0"/>
                  <w:helpText w:type="text" w:val="participante de VR y presentar los formularios correspondientes.  "/>
                  <w:statusText w:type="text" w:val="13.Notificar al Proveedor de Servicios (Junta) en el plazo de un día laborable cualquier lesión en el lugar de trabajo de un "/>
                  <w:textInput>
                    <w:maxLength w:val="1"/>
                  </w:textInput>
                </w:ffData>
              </w:fldChar>
            </w:r>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p>
        </w:tc>
      </w:tr>
      <w:tr w:rsidR="00070DF2" w:rsidRPr="00E7193A" w14:paraId="4BBF190A" w14:textId="77777777" w:rsidTr="009B2452">
        <w:trPr>
          <w:trHeight w:val="432"/>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24618C" w14:textId="36EE2C3A" w:rsidR="00070DF2" w:rsidRPr="00E7193A" w:rsidRDefault="003B6BC8" w:rsidP="009B2452">
            <w:pPr>
              <w:tabs>
                <w:tab w:val="left" w:pos="7725"/>
              </w:tabs>
              <w:spacing w:before="60" w:after="60"/>
              <w:rPr>
                <w:rFonts w:cs="Arial"/>
                <w:sz w:val="22"/>
              </w:rPr>
            </w:pPr>
            <w:r w:rsidRPr="00E7193A">
              <w:rPr>
                <w:rFonts w:cs="Arial"/>
                <w:sz w:val="22"/>
                <w:lang w:val="es"/>
              </w:rPr>
              <w:lastRenderedPageBreak/>
              <w:t>Nombre del supervisor del lugar de trabajo designado:</w:t>
            </w:r>
            <w:r w:rsidRPr="00E7193A">
              <w:rPr>
                <w:rFonts w:cs="Arial"/>
                <w:sz w:val="22"/>
                <w:szCs w:val="22"/>
                <w:lang w:val="es"/>
              </w:rPr>
              <w:t xml:space="preserve"> </w:t>
            </w:r>
            <w:r w:rsidR="00EA46AB">
              <w:rPr>
                <w:rFonts w:cs="Arial"/>
                <w:sz w:val="22"/>
                <w:szCs w:val="22"/>
                <w:lang w:val="es"/>
              </w:rPr>
              <w:fldChar w:fldCharType="begin">
                <w:ffData>
                  <w:name w:val=""/>
                  <w:enabled/>
                  <w:calcOnExit w:val="0"/>
                  <w:statusText w:type="text" w:val="Nombre del supervisor del lugar de trabajo designado:       "/>
                  <w:textInput/>
                </w:ffData>
              </w:fldChar>
            </w:r>
            <w:r w:rsidR="00EA46AB">
              <w:rPr>
                <w:rFonts w:cs="Arial"/>
                <w:sz w:val="22"/>
                <w:szCs w:val="22"/>
                <w:lang w:val="es"/>
              </w:rPr>
              <w:instrText xml:space="preserve"> FORMTEXT </w:instrText>
            </w:r>
            <w:r w:rsidR="00EA46AB">
              <w:rPr>
                <w:rFonts w:cs="Arial"/>
                <w:sz w:val="22"/>
                <w:szCs w:val="22"/>
                <w:lang w:val="es"/>
              </w:rPr>
            </w:r>
            <w:r w:rsidR="00EA46AB">
              <w:rPr>
                <w:rFonts w:cs="Arial"/>
                <w:sz w:val="22"/>
                <w:szCs w:val="22"/>
                <w:lang w:val="es"/>
              </w:rPr>
              <w:fldChar w:fldCharType="separate"/>
            </w:r>
            <w:r w:rsidR="00EA46AB">
              <w:rPr>
                <w:rFonts w:cs="Arial"/>
                <w:noProof/>
                <w:sz w:val="22"/>
                <w:szCs w:val="22"/>
                <w:lang w:val="es"/>
              </w:rPr>
              <w:t> </w:t>
            </w:r>
            <w:r w:rsidR="00EA46AB">
              <w:rPr>
                <w:rFonts w:cs="Arial"/>
                <w:noProof/>
                <w:sz w:val="22"/>
                <w:szCs w:val="22"/>
                <w:lang w:val="es"/>
              </w:rPr>
              <w:t> </w:t>
            </w:r>
            <w:r w:rsidR="00EA46AB">
              <w:rPr>
                <w:rFonts w:cs="Arial"/>
                <w:noProof/>
                <w:sz w:val="22"/>
                <w:szCs w:val="22"/>
                <w:lang w:val="es"/>
              </w:rPr>
              <w:t> </w:t>
            </w:r>
            <w:r w:rsidR="00EA46AB">
              <w:rPr>
                <w:rFonts w:cs="Arial"/>
                <w:noProof/>
                <w:sz w:val="22"/>
                <w:szCs w:val="22"/>
                <w:lang w:val="es"/>
              </w:rPr>
              <w:t> </w:t>
            </w:r>
            <w:r w:rsidR="00EA46AB">
              <w:rPr>
                <w:rFonts w:cs="Arial"/>
                <w:noProof/>
                <w:sz w:val="22"/>
                <w:szCs w:val="22"/>
                <w:lang w:val="es"/>
              </w:rPr>
              <w:t> </w:t>
            </w:r>
            <w:r w:rsidR="00EA46AB">
              <w:rPr>
                <w:rFonts w:cs="Arial"/>
                <w:sz w:val="22"/>
                <w:szCs w:val="22"/>
                <w:lang w:val="es"/>
              </w:rPr>
              <w:fldChar w:fldCharType="end"/>
            </w:r>
            <w:r w:rsidRPr="00E7193A">
              <w:rPr>
                <w:rFonts w:cs="Arial"/>
                <w:sz w:val="22"/>
                <w:lang w:val="es"/>
              </w:rPr>
              <w:t xml:space="preserve"> </w:t>
            </w:r>
          </w:p>
        </w:tc>
      </w:tr>
      <w:tr w:rsidR="00873078" w:rsidRPr="00E7193A" w14:paraId="6E54D270" w14:textId="77777777" w:rsidTr="006F23AF">
        <w:trPr>
          <w:trHeight w:val="576"/>
          <w:jc w:val="right"/>
        </w:trPr>
        <w:tc>
          <w:tcPr>
            <w:tcW w:w="3750" w:type="pct"/>
            <w:gridSpan w:val="6"/>
            <w:shd w:val="clear" w:color="auto" w:fill="FFFFFF" w:themeFill="background1"/>
            <w:vAlign w:val="center"/>
          </w:tcPr>
          <w:p w14:paraId="7D308506" w14:textId="77777777" w:rsidR="00873078" w:rsidRPr="00E7193A" w:rsidRDefault="00873078" w:rsidP="0083068F">
            <w:pPr>
              <w:tabs>
                <w:tab w:val="left" w:pos="7725"/>
              </w:tabs>
              <w:spacing w:before="60" w:after="60"/>
              <w:rPr>
                <w:rFonts w:cs="Arial"/>
                <w:sz w:val="22"/>
              </w:rPr>
            </w:pPr>
            <w:r w:rsidRPr="00E7193A">
              <w:rPr>
                <w:rFonts w:cs="Arial"/>
                <w:sz w:val="22"/>
                <w:lang w:val="es"/>
              </w:rPr>
              <w:t>Firma del supervisor del lugar de trabajo designado:</w:t>
            </w:r>
          </w:p>
          <w:p w14:paraId="496C22B4" w14:textId="063ACED5" w:rsidR="00873078" w:rsidRPr="00E7193A" w:rsidRDefault="00873078" w:rsidP="0083068F">
            <w:pPr>
              <w:tabs>
                <w:tab w:val="left" w:pos="7725"/>
              </w:tabs>
              <w:spacing w:before="60" w:after="60"/>
              <w:rPr>
                <w:rFonts w:cs="Arial"/>
                <w:sz w:val="22"/>
              </w:rPr>
            </w:pPr>
            <w:r w:rsidRPr="00E7193A">
              <w:rPr>
                <w:rFonts w:cs="Arial"/>
                <w:b/>
                <w:bCs/>
                <w:sz w:val="32"/>
                <w:szCs w:val="32"/>
                <w:lang w:val="es"/>
              </w:rPr>
              <w:t xml:space="preserve">X </w:t>
            </w:r>
            <w:r w:rsidR="00EA46AB">
              <w:rPr>
                <w:rFonts w:cs="Arial"/>
                <w:sz w:val="2"/>
                <w:szCs w:val="2"/>
                <w:lang w:val="es"/>
              </w:rPr>
              <w:fldChar w:fldCharType="begin">
                <w:ffData>
                  <w:name w:val="Text1436"/>
                  <w:enabled/>
                  <w:calcOnExit w:val="0"/>
                  <w:statusText w:type="text" w:val="Firma del supervisor del lugar de trabajo designado:"/>
                  <w:textInput>
                    <w:maxLength w:val="1"/>
                  </w:textInput>
                </w:ffData>
              </w:fldChar>
            </w:r>
            <w:bookmarkStart w:id="35" w:name="Text1436"/>
            <w:r w:rsidR="00EA46AB">
              <w:rPr>
                <w:rFonts w:cs="Arial"/>
                <w:sz w:val="2"/>
                <w:szCs w:val="2"/>
                <w:lang w:val="es"/>
              </w:rPr>
              <w:instrText xml:space="preserve"> FORMTEXT </w:instrText>
            </w:r>
            <w:r w:rsidR="00EA46AB">
              <w:rPr>
                <w:rFonts w:cs="Arial"/>
                <w:sz w:val="2"/>
                <w:szCs w:val="2"/>
                <w:lang w:val="es"/>
              </w:rPr>
            </w:r>
            <w:r w:rsidR="00EA46AB">
              <w:rPr>
                <w:rFonts w:cs="Arial"/>
                <w:sz w:val="2"/>
                <w:szCs w:val="2"/>
                <w:lang w:val="es"/>
              </w:rPr>
              <w:fldChar w:fldCharType="separate"/>
            </w:r>
            <w:r w:rsidR="00EA46AB">
              <w:rPr>
                <w:rFonts w:cs="Arial"/>
                <w:noProof/>
                <w:sz w:val="2"/>
                <w:szCs w:val="2"/>
                <w:lang w:val="es"/>
              </w:rPr>
              <w:t> </w:t>
            </w:r>
            <w:r w:rsidR="00EA46AB">
              <w:rPr>
                <w:rFonts w:cs="Arial"/>
                <w:sz w:val="2"/>
                <w:szCs w:val="2"/>
                <w:lang w:val="es"/>
              </w:rPr>
              <w:fldChar w:fldCharType="end"/>
            </w:r>
            <w:bookmarkEnd w:id="35"/>
          </w:p>
        </w:tc>
        <w:tc>
          <w:tcPr>
            <w:tcW w:w="1250" w:type="pct"/>
            <w:gridSpan w:val="2"/>
            <w:shd w:val="clear" w:color="auto" w:fill="FFFFFF" w:themeFill="background1"/>
            <w:vAlign w:val="center"/>
          </w:tcPr>
          <w:p w14:paraId="547C200B" w14:textId="77777777" w:rsidR="00873078" w:rsidRPr="00E7193A" w:rsidRDefault="00873078" w:rsidP="005D6BC4">
            <w:pPr>
              <w:tabs>
                <w:tab w:val="left" w:pos="7725"/>
              </w:tabs>
              <w:spacing w:before="60" w:after="60"/>
              <w:rPr>
                <w:rFonts w:cs="Arial"/>
                <w:sz w:val="22"/>
              </w:rPr>
            </w:pPr>
            <w:r w:rsidRPr="00E7193A">
              <w:rPr>
                <w:rFonts w:cs="Arial"/>
                <w:sz w:val="22"/>
                <w:lang w:val="es"/>
              </w:rPr>
              <w:t>Fecha:</w:t>
            </w:r>
          </w:p>
          <w:p w14:paraId="38E618DE" w14:textId="6198646A" w:rsidR="00873078" w:rsidRPr="00E7193A" w:rsidRDefault="00EA46AB" w:rsidP="005D6BC4">
            <w:pPr>
              <w:tabs>
                <w:tab w:val="left" w:pos="7725"/>
              </w:tabs>
              <w:spacing w:before="60" w:after="60"/>
              <w:rPr>
                <w:rFonts w:cs="Arial"/>
                <w:sz w:val="22"/>
              </w:rPr>
            </w:pPr>
            <w:r>
              <w:rPr>
                <w:rFonts w:cs="Arial"/>
                <w:sz w:val="22"/>
                <w:szCs w:val="22"/>
                <w:lang w:val="es"/>
              </w:rPr>
              <w:fldChar w:fldCharType="begin">
                <w:ffData>
                  <w:name w:val=""/>
                  <w:enabled/>
                  <w:calcOnExit w:val="0"/>
                  <w:statusText w:type="text" w:val="Fecha:"/>
                  <w:textInput/>
                </w:ffData>
              </w:fldChar>
            </w:r>
            <w:r>
              <w:rPr>
                <w:rFonts w:cs="Arial"/>
                <w:sz w:val="22"/>
                <w:szCs w:val="22"/>
                <w:lang w:val="es"/>
              </w:rPr>
              <w:instrText xml:space="preserve"> FORMTEXT </w:instrText>
            </w:r>
            <w:r>
              <w:rPr>
                <w:rFonts w:cs="Arial"/>
                <w:sz w:val="22"/>
                <w:szCs w:val="22"/>
                <w:lang w:val="es"/>
              </w:rPr>
            </w:r>
            <w:r>
              <w:rPr>
                <w:rFonts w:cs="Arial"/>
                <w:sz w:val="22"/>
                <w:szCs w:val="22"/>
                <w:lang w:val="es"/>
              </w:rPr>
              <w:fldChar w:fldCharType="separate"/>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sz w:val="22"/>
                <w:szCs w:val="22"/>
                <w:lang w:val="es"/>
              </w:rPr>
              <w:fldChar w:fldCharType="end"/>
            </w:r>
          </w:p>
        </w:tc>
      </w:tr>
      <w:tr w:rsidR="009B4DCD" w:rsidRPr="00E7193A" w14:paraId="570CA336" w14:textId="77777777" w:rsidTr="005443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360"/>
          <w:jc w:val="right"/>
        </w:trPr>
        <w:tc>
          <w:tcPr>
            <w:tcW w:w="5000" w:type="pct"/>
            <w:gridSpan w:val="8"/>
            <w:tcBorders>
              <w:top w:val="single" w:sz="4" w:space="0" w:color="auto"/>
              <w:left w:val="single" w:sz="4" w:space="0" w:color="auto"/>
              <w:bottom w:val="single" w:sz="4" w:space="0" w:color="auto"/>
              <w:right w:val="single" w:sz="4" w:space="0" w:color="auto"/>
            </w:tcBorders>
            <w:shd w:val="clear" w:color="auto" w:fill="000000" w:themeFill="text1"/>
            <w:tcMar>
              <w:top w:w="43" w:type="dxa"/>
              <w:left w:w="43" w:type="dxa"/>
              <w:bottom w:w="43" w:type="dxa"/>
              <w:right w:w="43" w:type="dxa"/>
            </w:tcMar>
            <w:vAlign w:val="center"/>
          </w:tcPr>
          <w:p w14:paraId="40CB6C75" w14:textId="4FE1B751" w:rsidR="009B4DCD" w:rsidRPr="00E7193A" w:rsidRDefault="009B4DCD" w:rsidP="005443B8">
            <w:pPr>
              <w:keepNext/>
              <w:jc w:val="center"/>
              <w:rPr>
                <w:rFonts w:cs="Arial"/>
                <w:sz w:val="22"/>
                <w:szCs w:val="22"/>
              </w:rPr>
            </w:pPr>
            <w:r w:rsidRPr="00E7193A">
              <w:rPr>
                <w:rFonts w:cs="Arial"/>
                <w:b/>
                <w:bCs/>
                <w:sz w:val="22"/>
                <w:lang w:val="es"/>
              </w:rPr>
              <w:t xml:space="preserve">Acuerdo del participante </w:t>
            </w:r>
            <w:r w:rsidR="00EA46AB">
              <w:rPr>
                <w:rFonts w:cs="Arial"/>
                <w:b/>
                <w:bCs/>
                <w:sz w:val="2"/>
                <w:szCs w:val="2"/>
                <w:lang w:val="es"/>
              </w:rPr>
              <w:fldChar w:fldCharType="begin">
                <w:ffData>
                  <w:name w:val="Text1430"/>
                  <w:enabled/>
                  <w:calcOnExit w:val="0"/>
                  <w:statusText w:type="text" w:val="Info. Acuerdo del participante section"/>
                  <w:textInput>
                    <w:maxLength w:val="1"/>
                  </w:textInput>
                </w:ffData>
              </w:fldChar>
            </w:r>
            <w:bookmarkStart w:id="36" w:name="Text1430"/>
            <w:r w:rsidR="00EA46AB">
              <w:rPr>
                <w:rFonts w:cs="Arial"/>
                <w:b/>
                <w:bCs/>
                <w:sz w:val="2"/>
                <w:szCs w:val="2"/>
                <w:lang w:val="es"/>
              </w:rPr>
              <w:instrText xml:space="preserve"> FORMTEXT </w:instrText>
            </w:r>
            <w:r w:rsidR="00EA46AB">
              <w:rPr>
                <w:rFonts w:cs="Arial"/>
                <w:b/>
                <w:bCs/>
                <w:sz w:val="2"/>
                <w:szCs w:val="2"/>
                <w:lang w:val="es"/>
              </w:rPr>
            </w:r>
            <w:r w:rsidR="00EA46AB">
              <w:rPr>
                <w:rFonts w:cs="Arial"/>
                <w:b/>
                <w:bCs/>
                <w:sz w:val="2"/>
                <w:szCs w:val="2"/>
                <w:lang w:val="es"/>
              </w:rPr>
              <w:fldChar w:fldCharType="separate"/>
            </w:r>
            <w:r w:rsidR="00EA46AB">
              <w:rPr>
                <w:rFonts w:cs="Arial"/>
                <w:b/>
                <w:bCs/>
                <w:noProof/>
                <w:sz w:val="2"/>
                <w:szCs w:val="2"/>
                <w:lang w:val="es"/>
              </w:rPr>
              <w:t> </w:t>
            </w:r>
            <w:r w:rsidR="00EA46AB">
              <w:rPr>
                <w:rFonts w:cs="Arial"/>
                <w:b/>
                <w:bCs/>
                <w:sz w:val="2"/>
                <w:szCs w:val="2"/>
                <w:lang w:val="es"/>
              </w:rPr>
              <w:fldChar w:fldCharType="end"/>
            </w:r>
            <w:bookmarkEnd w:id="36"/>
          </w:p>
        </w:tc>
      </w:tr>
      <w:tr w:rsidR="00445F02" w:rsidRPr="00E7193A" w14:paraId="59C052D7" w14:textId="77777777" w:rsidTr="003C6D60">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wBefore w:w="3" w:type="pct"/>
          <w:trHeight w:val="432"/>
        </w:trPr>
        <w:tc>
          <w:tcPr>
            <w:tcW w:w="4997" w:type="pct"/>
            <w:gridSpan w:val="7"/>
            <w:tcBorders>
              <w:top w:val="single" w:sz="4" w:space="0" w:color="auto"/>
              <w:left w:val="single" w:sz="4" w:space="0" w:color="auto"/>
              <w:bottom w:val="single" w:sz="4" w:space="0" w:color="auto"/>
              <w:right w:val="single" w:sz="4" w:space="0" w:color="auto"/>
            </w:tcBorders>
            <w:vAlign w:val="center"/>
          </w:tcPr>
          <w:p w14:paraId="390A4330" w14:textId="2A85F0DC" w:rsidR="00445F02" w:rsidRPr="00E7193A" w:rsidRDefault="00445F02" w:rsidP="003C6D60">
            <w:pPr>
              <w:rPr>
                <w:rFonts w:eastAsia="Calibri"/>
                <w:sz w:val="22"/>
                <w:szCs w:val="20"/>
              </w:rPr>
            </w:pPr>
            <w:r w:rsidRPr="00E7193A">
              <w:rPr>
                <w:rFonts w:eastAsia="Calibri"/>
                <w:sz w:val="22"/>
                <w:szCs w:val="20"/>
                <w:lang w:val="es"/>
              </w:rPr>
              <w:t>Nota: Uno de los padres o un representante debe firmar si el estudiante es menor de edad (menor de 18 años).</w:t>
            </w:r>
            <w:r w:rsidR="00EA46AB" w:rsidRPr="00E7193A">
              <w:rPr>
                <w:sz w:val="22"/>
                <w:szCs w:val="22"/>
                <w:lang w:val="es"/>
              </w:rPr>
              <w:t xml:space="preserve"> </w:t>
            </w:r>
            <w:r w:rsidR="00EA46AB">
              <w:rPr>
                <w:sz w:val="2"/>
                <w:szCs w:val="2"/>
                <w:lang w:val="es"/>
              </w:rPr>
              <w:fldChar w:fldCharType="begin">
                <w:ffData>
                  <w:name w:val="Text1434"/>
                  <w:enabled/>
                  <w:calcOnExit w:val="0"/>
                  <w:statusText w:type="text" w:val="Nota: Uno de los padres o un representante debe firmar si el estudiante es menor de edad (menor de 18 años).  "/>
                  <w:textInput>
                    <w:maxLength w:val="1"/>
                  </w:textInput>
                </w:ffData>
              </w:fldChar>
            </w:r>
            <w:bookmarkStart w:id="37" w:name="Text1434"/>
            <w:r w:rsidR="00EA46AB">
              <w:rPr>
                <w:sz w:val="2"/>
                <w:szCs w:val="2"/>
                <w:lang w:val="es"/>
              </w:rPr>
              <w:instrText xml:space="preserve"> FORMTEXT </w:instrText>
            </w:r>
            <w:r w:rsidR="00EA46AB">
              <w:rPr>
                <w:sz w:val="2"/>
                <w:szCs w:val="2"/>
                <w:lang w:val="es"/>
              </w:rPr>
            </w:r>
            <w:r w:rsidR="00EA46AB">
              <w:rPr>
                <w:sz w:val="2"/>
                <w:szCs w:val="2"/>
                <w:lang w:val="es"/>
              </w:rPr>
              <w:fldChar w:fldCharType="separate"/>
            </w:r>
            <w:r w:rsidR="00EA46AB">
              <w:rPr>
                <w:noProof/>
                <w:sz w:val="2"/>
                <w:szCs w:val="2"/>
                <w:lang w:val="es"/>
              </w:rPr>
              <w:t> </w:t>
            </w:r>
            <w:r w:rsidR="00EA46AB">
              <w:rPr>
                <w:sz w:val="2"/>
                <w:szCs w:val="2"/>
                <w:lang w:val="es"/>
              </w:rPr>
              <w:fldChar w:fldCharType="end"/>
            </w:r>
            <w:bookmarkEnd w:id="37"/>
          </w:p>
        </w:tc>
      </w:tr>
      <w:tr w:rsidR="009B4DCD" w:rsidRPr="00E7193A" w14:paraId="121A2965" w14:textId="77777777" w:rsidTr="005443B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000" w:firstRow="0" w:lastRow="0" w:firstColumn="0" w:lastColumn="0" w:noHBand="0" w:noVBand="0"/>
        </w:tblPrEx>
        <w:trPr>
          <w:trHeight w:val="360"/>
          <w:jc w:val="right"/>
        </w:trPr>
        <w:tc>
          <w:tcPr>
            <w:tcW w:w="5000" w:type="pct"/>
            <w:gridSpan w:val="8"/>
            <w:tcBorders>
              <w:top w:val="single" w:sz="4" w:space="0" w:color="auto"/>
              <w:left w:val="single" w:sz="4" w:space="0" w:color="auto"/>
              <w:bottom w:val="single" w:sz="2" w:space="0" w:color="auto"/>
              <w:right w:val="single" w:sz="4" w:space="0" w:color="auto"/>
            </w:tcBorders>
            <w:shd w:val="clear" w:color="auto" w:fill="auto"/>
            <w:tcMar>
              <w:top w:w="43" w:type="dxa"/>
              <w:left w:w="43" w:type="dxa"/>
              <w:bottom w:w="43" w:type="dxa"/>
              <w:right w:w="43" w:type="dxa"/>
            </w:tcMar>
            <w:vAlign w:val="center"/>
          </w:tcPr>
          <w:p w14:paraId="1ADE3F3D" w14:textId="77777777" w:rsidR="009B4DCD" w:rsidRPr="00E7193A" w:rsidRDefault="009B4DCD" w:rsidP="005443B8">
            <w:pPr>
              <w:spacing w:before="40" w:after="40"/>
              <w:rPr>
                <w:rFonts w:cs="Arial"/>
                <w:sz w:val="22"/>
                <w:szCs w:val="22"/>
              </w:rPr>
            </w:pPr>
            <w:r w:rsidRPr="00E7193A">
              <w:rPr>
                <w:rFonts w:cs="Arial"/>
                <w:sz w:val="22"/>
                <w:szCs w:val="22"/>
                <w:lang w:val="es"/>
              </w:rPr>
              <w:t xml:space="preserve">Como participante, acepto que: </w:t>
            </w:r>
          </w:p>
          <w:p w14:paraId="5B2CBADC" w14:textId="77FC99E9" w:rsidR="009B4DCD" w:rsidRPr="00E7193A" w:rsidRDefault="009B4DCD" w:rsidP="006F23AF">
            <w:pPr>
              <w:pStyle w:val="ListParagraph"/>
              <w:numPr>
                <w:ilvl w:val="0"/>
                <w:numId w:val="48"/>
              </w:numPr>
              <w:spacing w:before="40" w:after="40"/>
              <w:ind w:left="504"/>
              <w:rPr>
                <w:sz w:val="22"/>
                <w:szCs w:val="22"/>
              </w:rPr>
            </w:pPr>
            <w:r w:rsidRPr="00E7193A">
              <w:rPr>
                <w:sz w:val="22"/>
                <w:szCs w:val="22"/>
                <w:lang w:val="es"/>
              </w:rPr>
              <w:t>Las asignaciones de experiencia laboral remunerada no excederán de veinte (20) horas por semana y doce (12) semanas por asignación de trabajo;</w:t>
            </w:r>
            <w:r w:rsidR="00EA46AB" w:rsidRPr="00E7193A">
              <w:rPr>
                <w:sz w:val="22"/>
                <w:szCs w:val="22"/>
                <w:lang w:val="es"/>
              </w:rPr>
              <w:t xml:space="preserve"> </w:t>
            </w:r>
            <w:r w:rsidR="00E24A93">
              <w:rPr>
                <w:sz w:val="2"/>
                <w:szCs w:val="2"/>
                <w:lang w:val="es"/>
              </w:rPr>
              <w:fldChar w:fldCharType="begin">
                <w:ffData>
                  <w:name w:val=""/>
                  <w:enabled/>
                  <w:calcOnExit w:val="0"/>
                  <w:helpText w:type="text" w:val="doce (12) semanas por asignación de trabajo;  &#10;"/>
                  <w:statusText w:type="text" w:val="Como participante, acepto que:   1. Las asignaciones de experiencia laboral remunerada no excederán de veinte (20) horas por semana y"/>
                  <w:textInput>
                    <w:maxLength w:val="1"/>
                  </w:textInput>
                </w:ffData>
              </w:fldChar>
            </w:r>
            <w:r w:rsidR="00E24A93">
              <w:rPr>
                <w:sz w:val="2"/>
                <w:szCs w:val="2"/>
                <w:lang w:val="es"/>
              </w:rPr>
              <w:instrText xml:space="preserve"> FORMTEXT </w:instrText>
            </w:r>
            <w:r w:rsidR="00E24A93">
              <w:rPr>
                <w:sz w:val="2"/>
                <w:szCs w:val="2"/>
                <w:lang w:val="es"/>
              </w:rPr>
            </w:r>
            <w:r w:rsidR="00E24A93">
              <w:rPr>
                <w:sz w:val="2"/>
                <w:szCs w:val="2"/>
                <w:lang w:val="es"/>
              </w:rPr>
              <w:fldChar w:fldCharType="separate"/>
            </w:r>
            <w:r w:rsidR="00E24A93">
              <w:rPr>
                <w:noProof/>
                <w:sz w:val="2"/>
                <w:szCs w:val="2"/>
                <w:lang w:val="es"/>
              </w:rPr>
              <w:t> </w:t>
            </w:r>
            <w:r w:rsidR="00E24A93">
              <w:rPr>
                <w:sz w:val="2"/>
                <w:szCs w:val="2"/>
                <w:lang w:val="es"/>
              </w:rPr>
              <w:fldChar w:fldCharType="end"/>
            </w:r>
          </w:p>
          <w:p w14:paraId="5E09707F" w14:textId="77777777" w:rsidR="009B4DCD" w:rsidRPr="00E7193A" w:rsidRDefault="009B4DCD" w:rsidP="009B4DCD">
            <w:pPr>
              <w:pStyle w:val="ListParagraph"/>
              <w:numPr>
                <w:ilvl w:val="0"/>
                <w:numId w:val="48"/>
              </w:numPr>
              <w:spacing w:before="40" w:after="40"/>
              <w:ind w:left="504"/>
              <w:rPr>
                <w:sz w:val="22"/>
                <w:szCs w:val="22"/>
              </w:rPr>
            </w:pPr>
            <w:r w:rsidRPr="00E7193A">
              <w:rPr>
                <w:sz w:val="22"/>
                <w:szCs w:val="22"/>
                <w:lang w:val="es"/>
              </w:rPr>
              <w:t>Soy responsable de informar de mis ganancias a cualquier agencia de la que reciba ayuda económica; y</w:t>
            </w:r>
          </w:p>
          <w:p w14:paraId="2B2DAB87" w14:textId="706458F9" w:rsidR="009B4DCD" w:rsidRPr="00E7193A" w:rsidRDefault="009B4DCD" w:rsidP="009B4DCD">
            <w:pPr>
              <w:pStyle w:val="ListParagraph"/>
              <w:numPr>
                <w:ilvl w:val="0"/>
                <w:numId w:val="48"/>
              </w:numPr>
              <w:spacing w:before="40" w:after="40"/>
              <w:ind w:left="504"/>
              <w:rPr>
                <w:sz w:val="22"/>
                <w:szCs w:val="22"/>
              </w:rPr>
            </w:pPr>
            <w:r w:rsidRPr="00E7193A">
              <w:rPr>
                <w:sz w:val="22"/>
                <w:szCs w:val="22"/>
                <w:lang w:val="es"/>
              </w:rPr>
              <w:t xml:space="preserve">Este no es un puesto permanente y puede ser terminado por cualquier parte en cualquier momento. </w:t>
            </w:r>
            <w:r w:rsidR="00E24A93">
              <w:rPr>
                <w:sz w:val="2"/>
                <w:szCs w:val="2"/>
                <w:lang w:val="es"/>
              </w:rPr>
              <w:fldChar w:fldCharType="begin">
                <w:ffData>
                  <w:name w:val=""/>
                  <w:enabled/>
                  <w:calcOnExit w:val="0"/>
                  <w:helpText w:type="text" w:val="y puede ser terminado por cualquier parte en cualquier momento.  &#10;"/>
                  <w:statusText w:type="text" w:val="2.Soy responsable de informar de mis ganancias a cualquier agencia de la que reciba ayuda económica; y  3.Este no es un puesto permanente "/>
                  <w:textInput>
                    <w:maxLength w:val="1"/>
                  </w:textInput>
                </w:ffData>
              </w:fldChar>
            </w:r>
            <w:r w:rsidR="00E24A93">
              <w:rPr>
                <w:sz w:val="2"/>
                <w:szCs w:val="2"/>
                <w:lang w:val="es"/>
              </w:rPr>
              <w:instrText xml:space="preserve"> FORMTEXT </w:instrText>
            </w:r>
            <w:r w:rsidR="00E24A93">
              <w:rPr>
                <w:sz w:val="2"/>
                <w:szCs w:val="2"/>
                <w:lang w:val="es"/>
              </w:rPr>
            </w:r>
            <w:r w:rsidR="00E24A93">
              <w:rPr>
                <w:sz w:val="2"/>
                <w:szCs w:val="2"/>
                <w:lang w:val="es"/>
              </w:rPr>
              <w:fldChar w:fldCharType="separate"/>
            </w:r>
            <w:r w:rsidR="00E24A93">
              <w:rPr>
                <w:noProof/>
                <w:sz w:val="2"/>
                <w:szCs w:val="2"/>
                <w:lang w:val="es"/>
              </w:rPr>
              <w:t> </w:t>
            </w:r>
            <w:r w:rsidR="00E24A93">
              <w:rPr>
                <w:sz w:val="2"/>
                <w:szCs w:val="2"/>
                <w:lang w:val="es"/>
              </w:rPr>
              <w:fldChar w:fldCharType="end"/>
            </w:r>
          </w:p>
        </w:tc>
      </w:tr>
      <w:tr w:rsidR="00722322" w:rsidRPr="00E7193A" w14:paraId="35EEB05C" w14:textId="77777777" w:rsidTr="006F23AF">
        <w:trPr>
          <w:trHeight w:val="576"/>
          <w:jc w:val="right"/>
        </w:trPr>
        <w:tc>
          <w:tcPr>
            <w:tcW w:w="3750" w:type="pct"/>
            <w:gridSpan w:val="6"/>
            <w:shd w:val="clear" w:color="auto" w:fill="FFFFFF" w:themeFill="background1"/>
            <w:vAlign w:val="center"/>
          </w:tcPr>
          <w:p w14:paraId="0E6F8EDD" w14:textId="77777777" w:rsidR="00722322" w:rsidRPr="00E7193A" w:rsidRDefault="00722322" w:rsidP="0083068F">
            <w:pPr>
              <w:tabs>
                <w:tab w:val="left" w:pos="7725"/>
              </w:tabs>
              <w:spacing w:before="60" w:after="60"/>
              <w:rPr>
                <w:rFonts w:cs="Arial"/>
                <w:sz w:val="22"/>
              </w:rPr>
            </w:pPr>
            <w:r w:rsidRPr="00E7193A">
              <w:rPr>
                <w:rFonts w:cs="Arial"/>
                <w:sz w:val="22"/>
                <w:lang w:val="es"/>
              </w:rPr>
              <w:t>Firma del participante de VR:</w:t>
            </w:r>
          </w:p>
          <w:p w14:paraId="0BE12D64" w14:textId="1853FE17" w:rsidR="00722322" w:rsidRPr="00E7193A" w:rsidRDefault="00722322" w:rsidP="0083068F">
            <w:pPr>
              <w:tabs>
                <w:tab w:val="left" w:pos="7725"/>
              </w:tabs>
              <w:spacing w:before="60" w:after="60"/>
              <w:rPr>
                <w:rFonts w:cs="Arial"/>
                <w:b/>
                <w:sz w:val="22"/>
              </w:rPr>
            </w:pPr>
            <w:r w:rsidRPr="00E7193A">
              <w:rPr>
                <w:rFonts w:cs="Arial"/>
                <w:b/>
                <w:bCs/>
                <w:sz w:val="32"/>
                <w:szCs w:val="32"/>
                <w:lang w:val="es"/>
              </w:rPr>
              <w:t xml:space="preserve">X </w:t>
            </w:r>
            <w:r w:rsidR="00E24A93">
              <w:rPr>
                <w:rFonts w:cs="Arial"/>
                <w:sz w:val="2"/>
                <w:szCs w:val="2"/>
                <w:lang w:val="es"/>
              </w:rPr>
              <w:fldChar w:fldCharType="begin">
                <w:ffData>
                  <w:name w:val=""/>
                  <w:enabled/>
                  <w:calcOnExit w:val="0"/>
                  <w:statusText w:type="text" w:val="Firma del participante de VR:"/>
                  <w:textInput>
                    <w:maxLength w:val="1"/>
                  </w:textInput>
                </w:ffData>
              </w:fldChar>
            </w:r>
            <w:r w:rsidR="00E24A93">
              <w:rPr>
                <w:rFonts w:cs="Arial"/>
                <w:sz w:val="2"/>
                <w:szCs w:val="2"/>
                <w:lang w:val="es"/>
              </w:rPr>
              <w:instrText xml:space="preserve"> FORMTEXT </w:instrText>
            </w:r>
            <w:r w:rsidR="00E24A93">
              <w:rPr>
                <w:rFonts w:cs="Arial"/>
                <w:sz w:val="2"/>
                <w:szCs w:val="2"/>
                <w:lang w:val="es"/>
              </w:rPr>
            </w:r>
            <w:r w:rsidR="00E24A93">
              <w:rPr>
                <w:rFonts w:cs="Arial"/>
                <w:sz w:val="2"/>
                <w:szCs w:val="2"/>
                <w:lang w:val="es"/>
              </w:rPr>
              <w:fldChar w:fldCharType="separate"/>
            </w:r>
            <w:r w:rsidR="00E24A93">
              <w:rPr>
                <w:rFonts w:cs="Arial"/>
                <w:noProof/>
                <w:sz w:val="2"/>
                <w:szCs w:val="2"/>
                <w:lang w:val="es"/>
              </w:rPr>
              <w:t> </w:t>
            </w:r>
            <w:r w:rsidR="00E24A93">
              <w:rPr>
                <w:rFonts w:cs="Arial"/>
                <w:sz w:val="2"/>
                <w:szCs w:val="2"/>
                <w:lang w:val="es"/>
              </w:rPr>
              <w:fldChar w:fldCharType="end"/>
            </w:r>
          </w:p>
        </w:tc>
        <w:tc>
          <w:tcPr>
            <w:tcW w:w="1250" w:type="pct"/>
            <w:gridSpan w:val="2"/>
            <w:shd w:val="clear" w:color="auto" w:fill="FFFFFF" w:themeFill="background1"/>
            <w:vAlign w:val="center"/>
          </w:tcPr>
          <w:p w14:paraId="08CBFCD8" w14:textId="77777777" w:rsidR="00722322" w:rsidRPr="00E7193A" w:rsidRDefault="00722322" w:rsidP="005D6BC4">
            <w:pPr>
              <w:tabs>
                <w:tab w:val="left" w:pos="7725"/>
              </w:tabs>
              <w:spacing w:before="60" w:after="60"/>
              <w:rPr>
                <w:rFonts w:cs="Arial"/>
                <w:sz w:val="22"/>
              </w:rPr>
            </w:pPr>
            <w:r w:rsidRPr="00E7193A">
              <w:rPr>
                <w:rFonts w:cs="Arial"/>
                <w:sz w:val="22"/>
                <w:lang w:val="es"/>
              </w:rPr>
              <w:t>Fecha:</w:t>
            </w:r>
          </w:p>
          <w:p w14:paraId="58970D86" w14:textId="266799BE" w:rsidR="00722322" w:rsidRPr="00E7193A" w:rsidRDefault="00E24A93" w:rsidP="005D6BC4">
            <w:pPr>
              <w:tabs>
                <w:tab w:val="left" w:pos="7725"/>
              </w:tabs>
              <w:spacing w:before="60" w:after="60"/>
              <w:rPr>
                <w:rFonts w:cs="Arial"/>
                <w:sz w:val="22"/>
              </w:rPr>
            </w:pPr>
            <w:r>
              <w:rPr>
                <w:rFonts w:cs="Arial"/>
                <w:sz w:val="22"/>
                <w:szCs w:val="22"/>
                <w:lang w:val="es"/>
              </w:rPr>
              <w:fldChar w:fldCharType="begin">
                <w:ffData>
                  <w:name w:val=""/>
                  <w:enabled/>
                  <w:calcOnExit w:val="0"/>
                  <w:statusText w:type="text" w:val="Fecha:"/>
                  <w:textInput/>
                </w:ffData>
              </w:fldChar>
            </w:r>
            <w:r>
              <w:rPr>
                <w:rFonts w:cs="Arial"/>
                <w:sz w:val="22"/>
                <w:szCs w:val="22"/>
                <w:lang w:val="es"/>
              </w:rPr>
              <w:instrText xml:space="preserve"> FORMTEXT </w:instrText>
            </w:r>
            <w:r>
              <w:rPr>
                <w:rFonts w:cs="Arial"/>
                <w:sz w:val="22"/>
                <w:szCs w:val="22"/>
                <w:lang w:val="es"/>
              </w:rPr>
            </w:r>
            <w:r>
              <w:rPr>
                <w:rFonts w:cs="Arial"/>
                <w:sz w:val="22"/>
                <w:szCs w:val="22"/>
                <w:lang w:val="es"/>
              </w:rPr>
              <w:fldChar w:fldCharType="separate"/>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sz w:val="22"/>
                <w:szCs w:val="22"/>
                <w:lang w:val="es"/>
              </w:rPr>
              <w:fldChar w:fldCharType="end"/>
            </w:r>
          </w:p>
        </w:tc>
      </w:tr>
      <w:tr w:rsidR="00E278F0" w:rsidRPr="00E7193A" w14:paraId="5293B0FA" w14:textId="77777777" w:rsidTr="00546CE1">
        <w:trPr>
          <w:trHeight w:val="728"/>
          <w:jc w:val="right"/>
        </w:trPr>
        <w:tc>
          <w:tcPr>
            <w:tcW w:w="3750" w:type="pct"/>
            <w:gridSpan w:val="6"/>
            <w:shd w:val="clear" w:color="auto" w:fill="FFFFFF" w:themeFill="background1"/>
            <w:vAlign w:val="center"/>
          </w:tcPr>
          <w:p w14:paraId="75015532" w14:textId="37BCD6B5" w:rsidR="00E278F0" w:rsidRPr="00E7193A" w:rsidRDefault="00E278F0" w:rsidP="0083068F">
            <w:pPr>
              <w:tabs>
                <w:tab w:val="left" w:pos="7725"/>
              </w:tabs>
              <w:spacing w:before="60" w:after="60"/>
              <w:rPr>
                <w:rFonts w:cs="Arial"/>
                <w:sz w:val="22"/>
              </w:rPr>
            </w:pPr>
            <w:r w:rsidRPr="00E7193A">
              <w:rPr>
                <w:rFonts w:cs="Arial"/>
                <w:sz w:val="22"/>
                <w:lang w:val="es"/>
              </w:rPr>
              <w:t>Firma del padre o madre/tutor legal/representante:</w:t>
            </w:r>
          </w:p>
          <w:p w14:paraId="74604AEC" w14:textId="7A13BD75" w:rsidR="00E278F0" w:rsidRPr="00E7193A" w:rsidRDefault="00E278F0" w:rsidP="0083068F">
            <w:pPr>
              <w:tabs>
                <w:tab w:val="left" w:pos="7725"/>
              </w:tabs>
              <w:spacing w:before="60" w:after="60"/>
              <w:rPr>
                <w:rFonts w:cs="Arial"/>
                <w:b/>
                <w:sz w:val="28"/>
                <w:szCs w:val="28"/>
              </w:rPr>
            </w:pPr>
            <w:r w:rsidRPr="00E7193A">
              <w:rPr>
                <w:rFonts w:cs="Arial"/>
                <w:b/>
                <w:bCs/>
                <w:sz w:val="32"/>
                <w:szCs w:val="32"/>
                <w:lang w:val="es"/>
              </w:rPr>
              <w:t xml:space="preserve">X </w:t>
            </w:r>
            <w:r w:rsidR="00E24A93">
              <w:rPr>
                <w:rFonts w:cs="Arial"/>
                <w:sz w:val="2"/>
                <w:szCs w:val="2"/>
                <w:lang w:val="es"/>
              </w:rPr>
              <w:fldChar w:fldCharType="begin">
                <w:ffData>
                  <w:name w:val=""/>
                  <w:enabled/>
                  <w:calcOnExit w:val="0"/>
                  <w:statusText w:type="text" w:val="Firma del padre o madre/tutor legal/representante:"/>
                  <w:textInput>
                    <w:maxLength w:val="1"/>
                  </w:textInput>
                </w:ffData>
              </w:fldChar>
            </w:r>
            <w:r w:rsidR="00E24A93">
              <w:rPr>
                <w:rFonts w:cs="Arial"/>
                <w:sz w:val="2"/>
                <w:szCs w:val="2"/>
                <w:lang w:val="es"/>
              </w:rPr>
              <w:instrText xml:space="preserve"> FORMTEXT </w:instrText>
            </w:r>
            <w:r w:rsidR="00E24A93">
              <w:rPr>
                <w:rFonts w:cs="Arial"/>
                <w:sz w:val="2"/>
                <w:szCs w:val="2"/>
                <w:lang w:val="es"/>
              </w:rPr>
            </w:r>
            <w:r w:rsidR="00E24A93">
              <w:rPr>
                <w:rFonts w:cs="Arial"/>
                <w:sz w:val="2"/>
                <w:szCs w:val="2"/>
                <w:lang w:val="es"/>
              </w:rPr>
              <w:fldChar w:fldCharType="separate"/>
            </w:r>
            <w:r w:rsidR="00E24A93">
              <w:rPr>
                <w:rFonts w:cs="Arial"/>
                <w:noProof/>
                <w:sz w:val="2"/>
                <w:szCs w:val="2"/>
                <w:lang w:val="es"/>
              </w:rPr>
              <w:t> </w:t>
            </w:r>
            <w:r w:rsidR="00E24A93">
              <w:rPr>
                <w:rFonts w:cs="Arial"/>
                <w:sz w:val="2"/>
                <w:szCs w:val="2"/>
                <w:lang w:val="es"/>
              </w:rPr>
              <w:fldChar w:fldCharType="end"/>
            </w:r>
          </w:p>
        </w:tc>
        <w:tc>
          <w:tcPr>
            <w:tcW w:w="1250" w:type="pct"/>
            <w:gridSpan w:val="2"/>
            <w:shd w:val="clear" w:color="auto" w:fill="FFFFFF" w:themeFill="background1"/>
            <w:vAlign w:val="center"/>
          </w:tcPr>
          <w:p w14:paraId="1164B5F5" w14:textId="77777777" w:rsidR="00E278F0" w:rsidRPr="00E7193A" w:rsidRDefault="00E278F0" w:rsidP="005D6BC4">
            <w:pPr>
              <w:tabs>
                <w:tab w:val="left" w:pos="7725"/>
              </w:tabs>
              <w:spacing w:before="60" w:after="60"/>
              <w:rPr>
                <w:rFonts w:cs="Arial"/>
                <w:sz w:val="22"/>
              </w:rPr>
            </w:pPr>
            <w:r w:rsidRPr="00E7193A">
              <w:rPr>
                <w:rFonts w:cs="Arial"/>
                <w:sz w:val="22"/>
                <w:lang w:val="es"/>
              </w:rPr>
              <w:t>Fecha:</w:t>
            </w:r>
          </w:p>
          <w:p w14:paraId="2D272A6F" w14:textId="0483FD5B" w:rsidR="00E278F0" w:rsidRPr="00E7193A" w:rsidRDefault="00E24A93" w:rsidP="005D6BC4">
            <w:pPr>
              <w:tabs>
                <w:tab w:val="left" w:pos="7725"/>
              </w:tabs>
              <w:spacing w:before="60" w:after="60"/>
              <w:rPr>
                <w:rFonts w:cs="Arial"/>
                <w:sz w:val="22"/>
              </w:rPr>
            </w:pPr>
            <w:r>
              <w:rPr>
                <w:rFonts w:cs="Arial"/>
                <w:sz w:val="22"/>
                <w:szCs w:val="22"/>
                <w:lang w:val="es"/>
              </w:rPr>
              <w:fldChar w:fldCharType="begin">
                <w:ffData>
                  <w:name w:val=""/>
                  <w:enabled/>
                  <w:calcOnExit w:val="0"/>
                  <w:statusText w:type="text" w:val="Fecha:"/>
                  <w:textInput/>
                </w:ffData>
              </w:fldChar>
            </w:r>
            <w:r>
              <w:rPr>
                <w:rFonts w:cs="Arial"/>
                <w:sz w:val="22"/>
                <w:szCs w:val="22"/>
                <w:lang w:val="es"/>
              </w:rPr>
              <w:instrText xml:space="preserve"> FORMTEXT </w:instrText>
            </w:r>
            <w:r>
              <w:rPr>
                <w:rFonts w:cs="Arial"/>
                <w:sz w:val="22"/>
                <w:szCs w:val="22"/>
                <w:lang w:val="es"/>
              </w:rPr>
            </w:r>
            <w:r>
              <w:rPr>
                <w:rFonts w:cs="Arial"/>
                <w:sz w:val="22"/>
                <w:szCs w:val="22"/>
                <w:lang w:val="es"/>
              </w:rPr>
              <w:fldChar w:fldCharType="separate"/>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noProof/>
                <w:sz w:val="22"/>
                <w:szCs w:val="22"/>
                <w:lang w:val="es"/>
              </w:rPr>
              <w:t> </w:t>
            </w:r>
            <w:r>
              <w:rPr>
                <w:rFonts w:cs="Arial"/>
                <w:sz w:val="22"/>
                <w:szCs w:val="22"/>
                <w:lang w:val="es"/>
              </w:rPr>
              <w:fldChar w:fldCharType="end"/>
            </w:r>
          </w:p>
        </w:tc>
      </w:tr>
    </w:tbl>
    <w:p w14:paraId="471A1211" w14:textId="77777777" w:rsidR="00AA3783" w:rsidRPr="00374F2F" w:rsidRDefault="00AA3783" w:rsidP="00546CE1">
      <w:pPr>
        <w:rPr>
          <w:rFonts w:cs="Arial"/>
          <w:sz w:val="2"/>
          <w:szCs w:val="2"/>
        </w:rPr>
      </w:pPr>
    </w:p>
    <w:sectPr w:rsidR="00AA3783" w:rsidRPr="00374F2F" w:rsidSect="00CB61F1">
      <w:footerReference w:type="default" r:id="rId13"/>
      <w:pgSz w:w="12240" w:h="15840" w:code="1"/>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249D1" w14:textId="77777777" w:rsidR="00770B27" w:rsidRDefault="00770B27">
      <w:r>
        <w:separator/>
      </w:r>
    </w:p>
  </w:endnote>
  <w:endnote w:type="continuationSeparator" w:id="0">
    <w:p w14:paraId="1C91623A" w14:textId="77777777" w:rsidR="00770B27" w:rsidRDefault="00770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halkboard">
    <w:altName w:val="Calibri"/>
    <w:panose1 w:val="00000000000000000000"/>
    <w:charset w:val="00"/>
    <w:family w:val="swiss"/>
    <w:notTrueType/>
    <w:pitch w:val="default"/>
    <w:sig w:usb0="00000003" w:usb1="00000000" w:usb2="00000000" w:usb3="00000000" w:csb0="00000001" w:csb1="00000000"/>
  </w:font>
  <w:font w:name="Arial Bold">
    <w:panose1 w:val="020B0704020202020204"/>
    <w:charset w:val="00"/>
    <w:family w:val="swiss"/>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BA81A" w14:textId="4B4D3FDA" w:rsidR="00B36D86" w:rsidRPr="008575A3" w:rsidRDefault="00B36D86" w:rsidP="00FE6F15">
    <w:pPr>
      <w:tabs>
        <w:tab w:val="center" w:pos="5400"/>
        <w:tab w:val="right" w:pos="10800"/>
      </w:tabs>
      <w:jc w:val="both"/>
      <w:rPr>
        <w:sz w:val="20"/>
        <w:szCs w:val="20"/>
      </w:rPr>
    </w:pPr>
    <w:r>
      <w:rPr>
        <w:sz w:val="20"/>
        <w:szCs w:val="20"/>
        <w:lang w:val="es"/>
      </w:rPr>
      <w:t>VR1990 (</w:t>
    </w:r>
    <w:r w:rsidR="00E24A93">
      <w:rPr>
        <w:sz w:val="20"/>
        <w:szCs w:val="20"/>
        <w:lang w:val="es"/>
      </w:rPr>
      <w:t>08/21</w:t>
    </w:r>
    <w:r>
      <w:rPr>
        <w:sz w:val="20"/>
        <w:szCs w:val="20"/>
        <w:lang w:val="es"/>
      </w:rPr>
      <w:t>)</w:t>
    </w:r>
    <w:r>
      <w:rPr>
        <w:sz w:val="20"/>
        <w:szCs w:val="20"/>
        <w:lang w:val="es"/>
      </w:rPr>
      <w:tab/>
      <w:t>Experiencia laboral remunerada - Acuerdo sobre el lugar de trabajo</w:t>
    </w:r>
    <w:r>
      <w:rPr>
        <w:sz w:val="20"/>
        <w:szCs w:val="20"/>
        <w:lang w:val="es"/>
      </w:rPr>
      <w:tab/>
      <w:t xml:space="preserve">Página </w:t>
    </w:r>
    <w:r>
      <w:rPr>
        <w:sz w:val="20"/>
        <w:szCs w:val="20"/>
        <w:lang w:val="es"/>
      </w:rPr>
      <w:fldChar w:fldCharType="begin"/>
    </w:r>
    <w:r>
      <w:rPr>
        <w:sz w:val="20"/>
        <w:szCs w:val="20"/>
        <w:lang w:val="es"/>
      </w:rPr>
      <w:instrText xml:space="preserve"> PAGE   \* MERGEFORMAT </w:instrText>
    </w:r>
    <w:r>
      <w:rPr>
        <w:sz w:val="20"/>
        <w:szCs w:val="20"/>
        <w:lang w:val="es"/>
      </w:rPr>
      <w:fldChar w:fldCharType="separate"/>
    </w:r>
    <w:r>
      <w:rPr>
        <w:noProof/>
        <w:sz w:val="20"/>
        <w:szCs w:val="20"/>
        <w:lang w:val="es"/>
      </w:rPr>
      <w:t>2</w:t>
    </w:r>
    <w:r>
      <w:rPr>
        <w:sz w:val="20"/>
        <w:szCs w:val="20"/>
        <w:lang w:val="es"/>
      </w:rPr>
      <w:fldChar w:fldCharType="end"/>
    </w:r>
    <w:r>
      <w:rPr>
        <w:sz w:val="20"/>
        <w:szCs w:val="20"/>
        <w:lang w:val="es"/>
      </w:rPr>
      <w:t xml:space="preserve"> of </w:t>
    </w:r>
    <w:r>
      <w:rPr>
        <w:sz w:val="20"/>
        <w:szCs w:val="20"/>
        <w:lang w:val="es"/>
      </w:rPr>
      <w:fldChar w:fldCharType="begin"/>
    </w:r>
    <w:r>
      <w:rPr>
        <w:sz w:val="20"/>
        <w:szCs w:val="20"/>
        <w:lang w:val="es"/>
      </w:rPr>
      <w:instrText xml:space="preserve"> NUMPAGES  \* Arabic  \* MERGEFORMAT </w:instrText>
    </w:r>
    <w:r>
      <w:rPr>
        <w:sz w:val="20"/>
        <w:szCs w:val="20"/>
        <w:lang w:val="es"/>
      </w:rPr>
      <w:fldChar w:fldCharType="separate"/>
    </w:r>
    <w:r>
      <w:rPr>
        <w:noProof/>
        <w:sz w:val="20"/>
        <w:szCs w:val="20"/>
        <w:lang w:val="es"/>
      </w:rPr>
      <w:t>2</w:t>
    </w:r>
    <w:r>
      <w:rPr>
        <w:sz w:val="20"/>
        <w:szCs w:val="20"/>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14AAA" w14:textId="77777777" w:rsidR="00770B27" w:rsidRDefault="00770B27">
      <w:r>
        <w:separator/>
      </w:r>
    </w:p>
  </w:footnote>
  <w:footnote w:type="continuationSeparator" w:id="0">
    <w:p w14:paraId="205716F6" w14:textId="77777777" w:rsidR="00770B27" w:rsidRDefault="00770B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49E0"/>
    <w:multiLevelType w:val="hybridMultilevel"/>
    <w:tmpl w:val="D3DAE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A0B5F"/>
    <w:multiLevelType w:val="hybridMultilevel"/>
    <w:tmpl w:val="D520A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C11E2"/>
    <w:multiLevelType w:val="hybridMultilevel"/>
    <w:tmpl w:val="9802F28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CDF7C38"/>
    <w:multiLevelType w:val="hybridMultilevel"/>
    <w:tmpl w:val="44EA2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95FE5"/>
    <w:multiLevelType w:val="hybridMultilevel"/>
    <w:tmpl w:val="3DE85A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D5EAF"/>
    <w:multiLevelType w:val="hybridMultilevel"/>
    <w:tmpl w:val="5F72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229CD"/>
    <w:multiLevelType w:val="hybridMultilevel"/>
    <w:tmpl w:val="D6842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164C3E"/>
    <w:multiLevelType w:val="hybridMultilevel"/>
    <w:tmpl w:val="5D2262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7D38EE"/>
    <w:multiLevelType w:val="hybridMultilevel"/>
    <w:tmpl w:val="1BE8E25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15:restartNumberingAfterBreak="0">
    <w:nsid w:val="14CB6B09"/>
    <w:multiLevelType w:val="multilevel"/>
    <w:tmpl w:val="CE34493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18134F71"/>
    <w:multiLevelType w:val="hybridMultilevel"/>
    <w:tmpl w:val="2A542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ED243C"/>
    <w:multiLevelType w:val="multilevel"/>
    <w:tmpl w:val="C4DE26F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1B815C31"/>
    <w:multiLevelType w:val="hybridMultilevel"/>
    <w:tmpl w:val="0CB4B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5D1601"/>
    <w:multiLevelType w:val="hybridMultilevel"/>
    <w:tmpl w:val="CE34493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1F262538"/>
    <w:multiLevelType w:val="hybridMultilevel"/>
    <w:tmpl w:val="3552F04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264D0479"/>
    <w:multiLevelType w:val="hybridMultilevel"/>
    <w:tmpl w:val="E8A0E81C"/>
    <w:lvl w:ilvl="0" w:tplc="4DBCB4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86A8F"/>
    <w:multiLevelType w:val="hybridMultilevel"/>
    <w:tmpl w:val="466C2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B34B0"/>
    <w:multiLevelType w:val="hybridMultilevel"/>
    <w:tmpl w:val="D75A560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5879C5"/>
    <w:multiLevelType w:val="hybridMultilevel"/>
    <w:tmpl w:val="96E8C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6E3655"/>
    <w:multiLevelType w:val="multilevel"/>
    <w:tmpl w:val="81E4689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2E843AA9"/>
    <w:multiLevelType w:val="hybridMultilevel"/>
    <w:tmpl w:val="7F36C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A84EB7"/>
    <w:multiLevelType w:val="hybridMultilevel"/>
    <w:tmpl w:val="173A71F0"/>
    <w:lvl w:ilvl="0" w:tplc="0409000F">
      <w:start w:val="1"/>
      <w:numFmt w:val="decimal"/>
      <w:lvlText w:val="%1."/>
      <w:lvlJc w:val="left"/>
      <w:pPr>
        <w:tabs>
          <w:tab w:val="num" w:pos="360"/>
        </w:tabs>
        <w:ind w:left="360" w:hanging="360"/>
      </w:pPr>
      <w:rPr>
        <w:rFonts w:hint="default"/>
        <w:sz w:val="20"/>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2" w15:restartNumberingAfterBreak="0">
    <w:nsid w:val="35000CB1"/>
    <w:multiLevelType w:val="hybridMultilevel"/>
    <w:tmpl w:val="44C46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A1133D"/>
    <w:multiLevelType w:val="hybridMultilevel"/>
    <w:tmpl w:val="7018B63C"/>
    <w:lvl w:ilvl="0" w:tplc="04090001">
      <w:start w:val="1"/>
      <w:numFmt w:val="bullet"/>
      <w:lvlText w:val=""/>
      <w:lvlJc w:val="left"/>
      <w:pPr>
        <w:ind w:left="45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3A18AD"/>
    <w:multiLevelType w:val="hybridMultilevel"/>
    <w:tmpl w:val="B7863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685B7D"/>
    <w:multiLevelType w:val="hybridMultilevel"/>
    <w:tmpl w:val="11043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636A5C"/>
    <w:multiLevelType w:val="hybridMultilevel"/>
    <w:tmpl w:val="47A61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C664B3"/>
    <w:multiLevelType w:val="hybridMultilevel"/>
    <w:tmpl w:val="C7047B3E"/>
    <w:lvl w:ilvl="0" w:tplc="D63A09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007C9E"/>
    <w:multiLevelType w:val="hybridMultilevel"/>
    <w:tmpl w:val="1E3EA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6B7B6F"/>
    <w:multiLevelType w:val="multilevel"/>
    <w:tmpl w:val="32288E2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48294D"/>
    <w:multiLevelType w:val="hybridMultilevel"/>
    <w:tmpl w:val="43A47152"/>
    <w:lvl w:ilvl="0" w:tplc="8DAA4C64">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1" w15:restartNumberingAfterBreak="0">
    <w:nsid w:val="4FB52602"/>
    <w:multiLevelType w:val="hybridMultilevel"/>
    <w:tmpl w:val="A7365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864A28"/>
    <w:multiLevelType w:val="hybridMultilevel"/>
    <w:tmpl w:val="39AC0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9F629B"/>
    <w:multiLevelType w:val="hybridMultilevel"/>
    <w:tmpl w:val="AA0E8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43C87"/>
    <w:multiLevelType w:val="hybridMultilevel"/>
    <w:tmpl w:val="AFF49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364306"/>
    <w:multiLevelType w:val="hybridMultilevel"/>
    <w:tmpl w:val="1E667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E2F37"/>
    <w:multiLevelType w:val="hybridMultilevel"/>
    <w:tmpl w:val="8AEAD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7B5007"/>
    <w:multiLevelType w:val="hybridMultilevel"/>
    <w:tmpl w:val="AA0E8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C225DD"/>
    <w:multiLevelType w:val="multilevel"/>
    <w:tmpl w:val="32288E2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FA4F02"/>
    <w:multiLevelType w:val="hybridMultilevel"/>
    <w:tmpl w:val="E6284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0516C"/>
    <w:multiLevelType w:val="hybridMultilevel"/>
    <w:tmpl w:val="C2364B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415521"/>
    <w:multiLevelType w:val="hybridMultilevel"/>
    <w:tmpl w:val="38DCB25E"/>
    <w:lvl w:ilvl="0" w:tplc="3EBC3D62">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BE0A62"/>
    <w:multiLevelType w:val="hybridMultilevel"/>
    <w:tmpl w:val="1D165230"/>
    <w:lvl w:ilvl="0" w:tplc="8DAA4C64">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43" w15:restartNumberingAfterBreak="0">
    <w:nsid w:val="785C36B1"/>
    <w:multiLevelType w:val="hybridMultilevel"/>
    <w:tmpl w:val="BDEECCE8"/>
    <w:lvl w:ilvl="0" w:tplc="04090001">
      <w:start w:val="1"/>
      <w:numFmt w:val="bullet"/>
      <w:lvlText w:val=""/>
      <w:lvlJc w:val="left"/>
      <w:pPr>
        <w:ind w:left="720" w:hanging="360"/>
      </w:pPr>
      <w:rPr>
        <w:rFonts w:ascii="Symbol" w:hAnsi="Symbol" w:hint="default"/>
      </w:rPr>
    </w:lvl>
    <w:lvl w:ilvl="1" w:tplc="AB185062">
      <w:start w:val="1"/>
      <w:numFmt w:val="bullet"/>
      <w:lvlText w:val=""/>
      <w:lvlJc w:val="left"/>
      <w:pPr>
        <w:ind w:left="1440" w:hanging="360"/>
      </w:pPr>
      <w:rPr>
        <w:rFonts w:ascii="Symbol" w:hAnsi="Symbol" w:hint="default"/>
        <w:color w:val="auto"/>
      </w:rPr>
    </w:lvl>
    <w:lvl w:ilvl="2" w:tplc="AB185062">
      <w:start w:val="1"/>
      <w:numFmt w:val="bullet"/>
      <w:lvlText w:val=""/>
      <w:lvlJc w:val="left"/>
      <w:pPr>
        <w:ind w:left="2160" w:hanging="36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624A0C"/>
    <w:multiLevelType w:val="hybridMultilevel"/>
    <w:tmpl w:val="65481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524DC6"/>
    <w:multiLevelType w:val="hybridMultilevel"/>
    <w:tmpl w:val="BBE48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8F2A35"/>
    <w:multiLevelType w:val="hybridMultilevel"/>
    <w:tmpl w:val="62FCC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42"/>
  </w:num>
  <w:num w:numId="3">
    <w:abstractNumId w:val="21"/>
  </w:num>
  <w:num w:numId="4">
    <w:abstractNumId w:val="2"/>
  </w:num>
  <w:num w:numId="5">
    <w:abstractNumId w:val="41"/>
  </w:num>
  <w:num w:numId="6">
    <w:abstractNumId w:val="19"/>
  </w:num>
  <w:num w:numId="7">
    <w:abstractNumId w:val="13"/>
  </w:num>
  <w:num w:numId="8">
    <w:abstractNumId w:val="11"/>
  </w:num>
  <w:num w:numId="9">
    <w:abstractNumId w:val="9"/>
  </w:num>
  <w:num w:numId="10">
    <w:abstractNumId w:val="27"/>
  </w:num>
  <w:num w:numId="11">
    <w:abstractNumId w:val="32"/>
  </w:num>
  <w:num w:numId="12">
    <w:abstractNumId w:val="17"/>
  </w:num>
  <w:num w:numId="13">
    <w:abstractNumId w:val="20"/>
  </w:num>
  <w:num w:numId="14">
    <w:abstractNumId w:val="12"/>
  </w:num>
  <w:num w:numId="15">
    <w:abstractNumId w:val="16"/>
  </w:num>
  <w:num w:numId="16">
    <w:abstractNumId w:val="5"/>
  </w:num>
  <w:num w:numId="17">
    <w:abstractNumId w:val="46"/>
  </w:num>
  <w:num w:numId="18">
    <w:abstractNumId w:val="25"/>
  </w:num>
  <w:num w:numId="19">
    <w:abstractNumId w:val="18"/>
  </w:num>
  <w:num w:numId="20">
    <w:abstractNumId w:val="28"/>
  </w:num>
  <w:num w:numId="21">
    <w:abstractNumId w:val="10"/>
  </w:num>
  <w:num w:numId="22">
    <w:abstractNumId w:val="14"/>
  </w:num>
  <w:num w:numId="23">
    <w:abstractNumId w:val="12"/>
  </w:num>
  <w:num w:numId="24">
    <w:abstractNumId w:val="6"/>
  </w:num>
  <w:num w:numId="25">
    <w:abstractNumId w:val="3"/>
  </w:num>
  <w:num w:numId="26">
    <w:abstractNumId w:val="24"/>
  </w:num>
  <w:num w:numId="27">
    <w:abstractNumId w:val="45"/>
  </w:num>
  <w:num w:numId="28">
    <w:abstractNumId w:val="4"/>
  </w:num>
  <w:num w:numId="29">
    <w:abstractNumId w:val="43"/>
  </w:num>
  <w:num w:numId="30">
    <w:abstractNumId w:val="8"/>
  </w:num>
  <w:num w:numId="31">
    <w:abstractNumId w:val="23"/>
  </w:num>
  <w:num w:numId="32">
    <w:abstractNumId w:val="38"/>
  </w:num>
  <w:num w:numId="33">
    <w:abstractNumId w:val="29"/>
  </w:num>
  <w:num w:numId="34">
    <w:abstractNumId w:val="1"/>
  </w:num>
  <w:num w:numId="35">
    <w:abstractNumId w:val="31"/>
  </w:num>
  <w:num w:numId="36">
    <w:abstractNumId w:val="0"/>
  </w:num>
  <w:num w:numId="37">
    <w:abstractNumId w:val="15"/>
  </w:num>
  <w:num w:numId="38">
    <w:abstractNumId w:val="34"/>
  </w:num>
  <w:num w:numId="39">
    <w:abstractNumId w:val="44"/>
  </w:num>
  <w:num w:numId="40">
    <w:abstractNumId w:val="26"/>
  </w:num>
  <w:num w:numId="41">
    <w:abstractNumId w:val="40"/>
  </w:num>
  <w:num w:numId="42">
    <w:abstractNumId w:val="22"/>
  </w:num>
  <w:num w:numId="43">
    <w:abstractNumId w:val="36"/>
  </w:num>
  <w:num w:numId="44">
    <w:abstractNumId w:val="7"/>
  </w:num>
  <w:num w:numId="45">
    <w:abstractNumId w:val="35"/>
  </w:num>
  <w:num w:numId="46">
    <w:abstractNumId w:val="39"/>
  </w:num>
  <w:num w:numId="47">
    <w:abstractNumId w:val="37"/>
  </w:num>
  <w:num w:numId="4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zIzMDI1sjQ3MzNQ0lEKTi0uzszPAykwrAUA/lKpJCwAAAA="/>
  </w:docVars>
  <w:rsids>
    <w:rsidRoot w:val="006A52CE"/>
    <w:rsid w:val="00002B72"/>
    <w:rsid w:val="00002B83"/>
    <w:rsid w:val="000068E3"/>
    <w:rsid w:val="00007018"/>
    <w:rsid w:val="00010BF5"/>
    <w:rsid w:val="00012E9D"/>
    <w:rsid w:val="0001560E"/>
    <w:rsid w:val="00021CE9"/>
    <w:rsid w:val="00023BFB"/>
    <w:rsid w:val="00024AF9"/>
    <w:rsid w:val="000265FE"/>
    <w:rsid w:val="00031F53"/>
    <w:rsid w:val="00032520"/>
    <w:rsid w:val="00032938"/>
    <w:rsid w:val="000329E3"/>
    <w:rsid w:val="000337BE"/>
    <w:rsid w:val="00033BC9"/>
    <w:rsid w:val="00035015"/>
    <w:rsid w:val="00035CC0"/>
    <w:rsid w:val="000378DA"/>
    <w:rsid w:val="0004218E"/>
    <w:rsid w:val="00046E3D"/>
    <w:rsid w:val="00047467"/>
    <w:rsid w:val="00051875"/>
    <w:rsid w:val="0005629B"/>
    <w:rsid w:val="000576B3"/>
    <w:rsid w:val="00057F65"/>
    <w:rsid w:val="00070DF2"/>
    <w:rsid w:val="000764D7"/>
    <w:rsid w:val="00077A50"/>
    <w:rsid w:val="0008032B"/>
    <w:rsid w:val="00080D86"/>
    <w:rsid w:val="000815E3"/>
    <w:rsid w:val="00082FF4"/>
    <w:rsid w:val="00084070"/>
    <w:rsid w:val="00084824"/>
    <w:rsid w:val="00084C4F"/>
    <w:rsid w:val="00085D96"/>
    <w:rsid w:val="00086ACD"/>
    <w:rsid w:val="000921C1"/>
    <w:rsid w:val="000932BC"/>
    <w:rsid w:val="000A2821"/>
    <w:rsid w:val="000B2013"/>
    <w:rsid w:val="000B2457"/>
    <w:rsid w:val="000B2998"/>
    <w:rsid w:val="000B4337"/>
    <w:rsid w:val="000B69CA"/>
    <w:rsid w:val="000C1892"/>
    <w:rsid w:val="000C2552"/>
    <w:rsid w:val="000C43B9"/>
    <w:rsid w:val="000C49F5"/>
    <w:rsid w:val="000C6D17"/>
    <w:rsid w:val="000C6E6C"/>
    <w:rsid w:val="000D10B8"/>
    <w:rsid w:val="000D13F7"/>
    <w:rsid w:val="000D26E2"/>
    <w:rsid w:val="000D2B6B"/>
    <w:rsid w:val="000D39C3"/>
    <w:rsid w:val="000D4C2A"/>
    <w:rsid w:val="000D5520"/>
    <w:rsid w:val="000D59F6"/>
    <w:rsid w:val="000D7082"/>
    <w:rsid w:val="000E015A"/>
    <w:rsid w:val="000E7611"/>
    <w:rsid w:val="000F5401"/>
    <w:rsid w:val="0010235C"/>
    <w:rsid w:val="001036C5"/>
    <w:rsid w:val="0010386F"/>
    <w:rsid w:val="00103AAB"/>
    <w:rsid w:val="00104F56"/>
    <w:rsid w:val="00106D3D"/>
    <w:rsid w:val="0011393E"/>
    <w:rsid w:val="00123134"/>
    <w:rsid w:val="001242F9"/>
    <w:rsid w:val="001256B4"/>
    <w:rsid w:val="001271C2"/>
    <w:rsid w:val="0013383C"/>
    <w:rsid w:val="0013462A"/>
    <w:rsid w:val="00135760"/>
    <w:rsid w:val="00141C49"/>
    <w:rsid w:val="00143C76"/>
    <w:rsid w:val="0015156C"/>
    <w:rsid w:val="001534F6"/>
    <w:rsid w:val="001539FD"/>
    <w:rsid w:val="00154392"/>
    <w:rsid w:val="001642B4"/>
    <w:rsid w:val="00165A10"/>
    <w:rsid w:val="0017045A"/>
    <w:rsid w:val="001759B7"/>
    <w:rsid w:val="0017786E"/>
    <w:rsid w:val="00181509"/>
    <w:rsid w:val="00190C65"/>
    <w:rsid w:val="00192DF1"/>
    <w:rsid w:val="00195CAC"/>
    <w:rsid w:val="00196BAB"/>
    <w:rsid w:val="0019782D"/>
    <w:rsid w:val="001A0A1D"/>
    <w:rsid w:val="001A3E89"/>
    <w:rsid w:val="001A59A2"/>
    <w:rsid w:val="001A5D61"/>
    <w:rsid w:val="001A7CAC"/>
    <w:rsid w:val="001B1706"/>
    <w:rsid w:val="001B262E"/>
    <w:rsid w:val="001B396F"/>
    <w:rsid w:val="001C071E"/>
    <w:rsid w:val="001C0BB2"/>
    <w:rsid w:val="001C2595"/>
    <w:rsid w:val="001C54BB"/>
    <w:rsid w:val="001D1B12"/>
    <w:rsid w:val="001D25B3"/>
    <w:rsid w:val="001D4982"/>
    <w:rsid w:val="001D49D4"/>
    <w:rsid w:val="001E1F8B"/>
    <w:rsid w:val="001E218B"/>
    <w:rsid w:val="001E5583"/>
    <w:rsid w:val="001F6CF5"/>
    <w:rsid w:val="001F71EF"/>
    <w:rsid w:val="001F7BAA"/>
    <w:rsid w:val="001F7DD8"/>
    <w:rsid w:val="00212031"/>
    <w:rsid w:val="00213462"/>
    <w:rsid w:val="002219EA"/>
    <w:rsid w:val="00222131"/>
    <w:rsid w:val="00223C65"/>
    <w:rsid w:val="00225A3A"/>
    <w:rsid w:val="00232EE4"/>
    <w:rsid w:val="002337F9"/>
    <w:rsid w:val="0023394C"/>
    <w:rsid w:val="00236049"/>
    <w:rsid w:val="00236886"/>
    <w:rsid w:val="00236F9E"/>
    <w:rsid w:val="00241506"/>
    <w:rsid w:val="00246A61"/>
    <w:rsid w:val="00253430"/>
    <w:rsid w:val="00257916"/>
    <w:rsid w:val="002626C4"/>
    <w:rsid w:val="00266B49"/>
    <w:rsid w:val="00270719"/>
    <w:rsid w:val="00272E48"/>
    <w:rsid w:val="002748AF"/>
    <w:rsid w:val="00276D47"/>
    <w:rsid w:val="00277904"/>
    <w:rsid w:val="00282F16"/>
    <w:rsid w:val="002858FB"/>
    <w:rsid w:val="00293F46"/>
    <w:rsid w:val="002947AB"/>
    <w:rsid w:val="0029488A"/>
    <w:rsid w:val="00296D5C"/>
    <w:rsid w:val="002A267B"/>
    <w:rsid w:val="002A2DE3"/>
    <w:rsid w:val="002A66E2"/>
    <w:rsid w:val="002B06F5"/>
    <w:rsid w:val="002B1D88"/>
    <w:rsid w:val="002B24E2"/>
    <w:rsid w:val="002B28EF"/>
    <w:rsid w:val="002B2BFF"/>
    <w:rsid w:val="002B3340"/>
    <w:rsid w:val="002C1CD9"/>
    <w:rsid w:val="002C2A6E"/>
    <w:rsid w:val="002C386E"/>
    <w:rsid w:val="002C4DC8"/>
    <w:rsid w:val="002C5AB3"/>
    <w:rsid w:val="002D08F9"/>
    <w:rsid w:val="002D3FF8"/>
    <w:rsid w:val="002D6D72"/>
    <w:rsid w:val="002E0D32"/>
    <w:rsid w:val="002E54A4"/>
    <w:rsid w:val="003028D1"/>
    <w:rsid w:val="00302AAB"/>
    <w:rsid w:val="00303A41"/>
    <w:rsid w:val="00304F14"/>
    <w:rsid w:val="00313DAD"/>
    <w:rsid w:val="00314AFE"/>
    <w:rsid w:val="00315879"/>
    <w:rsid w:val="003172FD"/>
    <w:rsid w:val="003210D9"/>
    <w:rsid w:val="003234D7"/>
    <w:rsid w:val="0032704C"/>
    <w:rsid w:val="00327136"/>
    <w:rsid w:val="003344F5"/>
    <w:rsid w:val="00336BC7"/>
    <w:rsid w:val="00337B5D"/>
    <w:rsid w:val="0034123D"/>
    <w:rsid w:val="00345078"/>
    <w:rsid w:val="003514F5"/>
    <w:rsid w:val="0035150A"/>
    <w:rsid w:val="00353E78"/>
    <w:rsid w:val="003568D7"/>
    <w:rsid w:val="0036027D"/>
    <w:rsid w:val="003606AC"/>
    <w:rsid w:val="00360A02"/>
    <w:rsid w:val="003656CB"/>
    <w:rsid w:val="00365A92"/>
    <w:rsid w:val="0036657D"/>
    <w:rsid w:val="003717DB"/>
    <w:rsid w:val="00372858"/>
    <w:rsid w:val="00374F2F"/>
    <w:rsid w:val="00377F71"/>
    <w:rsid w:val="00391BDA"/>
    <w:rsid w:val="0039799E"/>
    <w:rsid w:val="003A04BE"/>
    <w:rsid w:val="003A2B05"/>
    <w:rsid w:val="003A2D50"/>
    <w:rsid w:val="003A5505"/>
    <w:rsid w:val="003A72D4"/>
    <w:rsid w:val="003A789D"/>
    <w:rsid w:val="003B073C"/>
    <w:rsid w:val="003B319D"/>
    <w:rsid w:val="003B6BC8"/>
    <w:rsid w:val="003B7388"/>
    <w:rsid w:val="003C48F5"/>
    <w:rsid w:val="003C4E3B"/>
    <w:rsid w:val="003C61DE"/>
    <w:rsid w:val="003C7212"/>
    <w:rsid w:val="003D027B"/>
    <w:rsid w:val="003D6CF9"/>
    <w:rsid w:val="003D7D37"/>
    <w:rsid w:val="003E757B"/>
    <w:rsid w:val="003E7668"/>
    <w:rsid w:val="003F013D"/>
    <w:rsid w:val="003F27D8"/>
    <w:rsid w:val="003F36E2"/>
    <w:rsid w:val="003F3BFB"/>
    <w:rsid w:val="003F753D"/>
    <w:rsid w:val="00407062"/>
    <w:rsid w:val="004118AF"/>
    <w:rsid w:val="004118B9"/>
    <w:rsid w:val="00416DF6"/>
    <w:rsid w:val="004173A6"/>
    <w:rsid w:val="00421A6D"/>
    <w:rsid w:val="004220C2"/>
    <w:rsid w:val="00422E64"/>
    <w:rsid w:val="00431AC6"/>
    <w:rsid w:val="00431B5F"/>
    <w:rsid w:val="00432376"/>
    <w:rsid w:val="00433679"/>
    <w:rsid w:val="00433E2C"/>
    <w:rsid w:val="00436DE5"/>
    <w:rsid w:val="0043719C"/>
    <w:rsid w:val="00437F18"/>
    <w:rsid w:val="00442C05"/>
    <w:rsid w:val="00445F02"/>
    <w:rsid w:val="00446E25"/>
    <w:rsid w:val="004534E7"/>
    <w:rsid w:val="00457F9A"/>
    <w:rsid w:val="00460EB8"/>
    <w:rsid w:val="004648BF"/>
    <w:rsid w:val="004651D3"/>
    <w:rsid w:val="004729A6"/>
    <w:rsid w:val="00473D30"/>
    <w:rsid w:val="004745ED"/>
    <w:rsid w:val="00475643"/>
    <w:rsid w:val="00480309"/>
    <w:rsid w:val="0048206F"/>
    <w:rsid w:val="00491B47"/>
    <w:rsid w:val="0049367E"/>
    <w:rsid w:val="00497C76"/>
    <w:rsid w:val="004A1896"/>
    <w:rsid w:val="004A5022"/>
    <w:rsid w:val="004A6837"/>
    <w:rsid w:val="004B4B2F"/>
    <w:rsid w:val="004B6A2F"/>
    <w:rsid w:val="004C1BC1"/>
    <w:rsid w:val="004C6759"/>
    <w:rsid w:val="004C6911"/>
    <w:rsid w:val="004D0A44"/>
    <w:rsid w:val="004E3A1C"/>
    <w:rsid w:val="004E3F5F"/>
    <w:rsid w:val="004F09C4"/>
    <w:rsid w:val="004F60E0"/>
    <w:rsid w:val="00501BF9"/>
    <w:rsid w:val="00502885"/>
    <w:rsid w:val="005041FD"/>
    <w:rsid w:val="00504D56"/>
    <w:rsid w:val="00506DD2"/>
    <w:rsid w:val="0051085B"/>
    <w:rsid w:val="0051292D"/>
    <w:rsid w:val="00520F18"/>
    <w:rsid w:val="00522A0C"/>
    <w:rsid w:val="005244A5"/>
    <w:rsid w:val="005256FD"/>
    <w:rsid w:val="00530F21"/>
    <w:rsid w:val="0053337B"/>
    <w:rsid w:val="005349E8"/>
    <w:rsid w:val="00535D18"/>
    <w:rsid w:val="00540237"/>
    <w:rsid w:val="00541BD7"/>
    <w:rsid w:val="005423E0"/>
    <w:rsid w:val="00542A51"/>
    <w:rsid w:val="0054364F"/>
    <w:rsid w:val="00546CE1"/>
    <w:rsid w:val="00547211"/>
    <w:rsid w:val="005523B2"/>
    <w:rsid w:val="0055536B"/>
    <w:rsid w:val="00556619"/>
    <w:rsid w:val="00565269"/>
    <w:rsid w:val="00571FE3"/>
    <w:rsid w:val="00572489"/>
    <w:rsid w:val="00574D97"/>
    <w:rsid w:val="00577183"/>
    <w:rsid w:val="00577F6A"/>
    <w:rsid w:val="00582541"/>
    <w:rsid w:val="005827DD"/>
    <w:rsid w:val="00582A09"/>
    <w:rsid w:val="00585D6F"/>
    <w:rsid w:val="00587B6B"/>
    <w:rsid w:val="00593EEB"/>
    <w:rsid w:val="00594A2E"/>
    <w:rsid w:val="005960C4"/>
    <w:rsid w:val="0059708E"/>
    <w:rsid w:val="005A2108"/>
    <w:rsid w:val="005A7213"/>
    <w:rsid w:val="005B536C"/>
    <w:rsid w:val="005B66DF"/>
    <w:rsid w:val="005B672F"/>
    <w:rsid w:val="005C2812"/>
    <w:rsid w:val="005C3DB1"/>
    <w:rsid w:val="005C4765"/>
    <w:rsid w:val="005C634A"/>
    <w:rsid w:val="005D3F07"/>
    <w:rsid w:val="005D6BC4"/>
    <w:rsid w:val="005E107A"/>
    <w:rsid w:val="005E3637"/>
    <w:rsid w:val="005E5CCF"/>
    <w:rsid w:val="005E6B82"/>
    <w:rsid w:val="005F065A"/>
    <w:rsid w:val="005F1956"/>
    <w:rsid w:val="005F783D"/>
    <w:rsid w:val="00602F4E"/>
    <w:rsid w:val="006030EE"/>
    <w:rsid w:val="006050FC"/>
    <w:rsid w:val="0061167C"/>
    <w:rsid w:val="00611B00"/>
    <w:rsid w:val="00611DC4"/>
    <w:rsid w:val="00612B7F"/>
    <w:rsid w:val="00613642"/>
    <w:rsid w:val="00615BAC"/>
    <w:rsid w:val="0062103B"/>
    <w:rsid w:val="00623B89"/>
    <w:rsid w:val="00624489"/>
    <w:rsid w:val="00625D50"/>
    <w:rsid w:val="006347EA"/>
    <w:rsid w:val="006401C5"/>
    <w:rsid w:val="006431D2"/>
    <w:rsid w:val="00644A18"/>
    <w:rsid w:val="00644D62"/>
    <w:rsid w:val="00646737"/>
    <w:rsid w:val="006528DA"/>
    <w:rsid w:val="006536A3"/>
    <w:rsid w:val="006540A0"/>
    <w:rsid w:val="00657829"/>
    <w:rsid w:val="006617EB"/>
    <w:rsid w:val="006661BB"/>
    <w:rsid w:val="0067149E"/>
    <w:rsid w:val="006714CB"/>
    <w:rsid w:val="006738B3"/>
    <w:rsid w:val="006747A0"/>
    <w:rsid w:val="00677B2E"/>
    <w:rsid w:val="0068053E"/>
    <w:rsid w:val="006817C6"/>
    <w:rsid w:val="00682E25"/>
    <w:rsid w:val="00685315"/>
    <w:rsid w:val="00687094"/>
    <w:rsid w:val="00690167"/>
    <w:rsid w:val="00690A05"/>
    <w:rsid w:val="00692B65"/>
    <w:rsid w:val="006943A3"/>
    <w:rsid w:val="00697A68"/>
    <w:rsid w:val="006A012A"/>
    <w:rsid w:val="006A0FA2"/>
    <w:rsid w:val="006A52CE"/>
    <w:rsid w:val="006A5826"/>
    <w:rsid w:val="006A7156"/>
    <w:rsid w:val="006B1B44"/>
    <w:rsid w:val="006B3EBF"/>
    <w:rsid w:val="006B4237"/>
    <w:rsid w:val="006B5096"/>
    <w:rsid w:val="006B78D5"/>
    <w:rsid w:val="006C0757"/>
    <w:rsid w:val="006C6479"/>
    <w:rsid w:val="006C7D9B"/>
    <w:rsid w:val="006C7DDC"/>
    <w:rsid w:val="006D1AAF"/>
    <w:rsid w:val="006D2425"/>
    <w:rsid w:val="006D3E90"/>
    <w:rsid w:val="006D4BF5"/>
    <w:rsid w:val="006D5818"/>
    <w:rsid w:val="006E07DE"/>
    <w:rsid w:val="006E147D"/>
    <w:rsid w:val="006E2367"/>
    <w:rsid w:val="006E5DCB"/>
    <w:rsid w:val="006F0337"/>
    <w:rsid w:val="006F0FB7"/>
    <w:rsid w:val="006F1552"/>
    <w:rsid w:val="006F23AF"/>
    <w:rsid w:val="006F3349"/>
    <w:rsid w:val="006F4286"/>
    <w:rsid w:val="006F6680"/>
    <w:rsid w:val="006F6AC8"/>
    <w:rsid w:val="00701B51"/>
    <w:rsid w:val="00702E09"/>
    <w:rsid w:val="007036C9"/>
    <w:rsid w:val="00722322"/>
    <w:rsid w:val="00730C0D"/>
    <w:rsid w:val="007314C4"/>
    <w:rsid w:val="007361F2"/>
    <w:rsid w:val="0073762A"/>
    <w:rsid w:val="00740075"/>
    <w:rsid w:val="007404BD"/>
    <w:rsid w:val="00741073"/>
    <w:rsid w:val="007424CA"/>
    <w:rsid w:val="00745589"/>
    <w:rsid w:val="00750358"/>
    <w:rsid w:val="00755E1F"/>
    <w:rsid w:val="007564F7"/>
    <w:rsid w:val="007571C7"/>
    <w:rsid w:val="00760260"/>
    <w:rsid w:val="0076036D"/>
    <w:rsid w:val="007606D1"/>
    <w:rsid w:val="00761B4A"/>
    <w:rsid w:val="00761BDB"/>
    <w:rsid w:val="00765183"/>
    <w:rsid w:val="00767760"/>
    <w:rsid w:val="00770B27"/>
    <w:rsid w:val="00774424"/>
    <w:rsid w:val="00774E75"/>
    <w:rsid w:val="0077682E"/>
    <w:rsid w:val="0078127F"/>
    <w:rsid w:val="0078346D"/>
    <w:rsid w:val="00784FB2"/>
    <w:rsid w:val="007857AB"/>
    <w:rsid w:val="00791E9D"/>
    <w:rsid w:val="00792FB0"/>
    <w:rsid w:val="00794B5B"/>
    <w:rsid w:val="00796161"/>
    <w:rsid w:val="00796AB2"/>
    <w:rsid w:val="007A0B4C"/>
    <w:rsid w:val="007A0CE4"/>
    <w:rsid w:val="007A1D17"/>
    <w:rsid w:val="007A5251"/>
    <w:rsid w:val="007A52A7"/>
    <w:rsid w:val="007B2B4F"/>
    <w:rsid w:val="007B4C2A"/>
    <w:rsid w:val="007C027D"/>
    <w:rsid w:val="007C2812"/>
    <w:rsid w:val="007C5B3C"/>
    <w:rsid w:val="007C665C"/>
    <w:rsid w:val="007C6ACF"/>
    <w:rsid w:val="007D12F3"/>
    <w:rsid w:val="007D417D"/>
    <w:rsid w:val="007D7407"/>
    <w:rsid w:val="007D7915"/>
    <w:rsid w:val="007F089A"/>
    <w:rsid w:val="007F0DFA"/>
    <w:rsid w:val="007F13E7"/>
    <w:rsid w:val="007F2D34"/>
    <w:rsid w:val="007F3B77"/>
    <w:rsid w:val="007F64BA"/>
    <w:rsid w:val="007F6BD1"/>
    <w:rsid w:val="0080264D"/>
    <w:rsid w:val="00802FCF"/>
    <w:rsid w:val="0080350E"/>
    <w:rsid w:val="00803621"/>
    <w:rsid w:val="008049C1"/>
    <w:rsid w:val="008064FF"/>
    <w:rsid w:val="00807186"/>
    <w:rsid w:val="008071F4"/>
    <w:rsid w:val="0081342F"/>
    <w:rsid w:val="0081364B"/>
    <w:rsid w:val="00813BA9"/>
    <w:rsid w:val="00815238"/>
    <w:rsid w:val="00820EB4"/>
    <w:rsid w:val="00822DF0"/>
    <w:rsid w:val="00822EBA"/>
    <w:rsid w:val="00822ED3"/>
    <w:rsid w:val="00823C04"/>
    <w:rsid w:val="00823E9B"/>
    <w:rsid w:val="00826C20"/>
    <w:rsid w:val="00827504"/>
    <w:rsid w:val="00827859"/>
    <w:rsid w:val="0083068F"/>
    <w:rsid w:val="00831BCF"/>
    <w:rsid w:val="008326CD"/>
    <w:rsid w:val="008327F5"/>
    <w:rsid w:val="00837456"/>
    <w:rsid w:val="00841AB1"/>
    <w:rsid w:val="00841AB6"/>
    <w:rsid w:val="00842343"/>
    <w:rsid w:val="008442B0"/>
    <w:rsid w:val="008451D8"/>
    <w:rsid w:val="00845533"/>
    <w:rsid w:val="0084581C"/>
    <w:rsid w:val="008502FB"/>
    <w:rsid w:val="0085359F"/>
    <w:rsid w:val="0085657F"/>
    <w:rsid w:val="00856F5A"/>
    <w:rsid w:val="008575A3"/>
    <w:rsid w:val="008629F3"/>
    <w:rsid w:val="00862AB2"/>
    <w:rsid w:val="00871EF1"/>
    <w:rsid w:val="00873078"/>
    <w:rsid w:val="008744AF"/>
    <w:rsid w:val="00875589"/>
    <w:rsid w:val="008817D6"/>
    <w:rsid w:val="00891BBA"/>
    <w:rsid w:val="00893D47"/>
    <w:rsid w:val="00896F2F"/>
    <w:rsid w:val="008A13B0"/>
    <w:rsid w:val="008A23D2"/>
    <w:rsid w:val="008A3ACC"/>
    <w:rsid w:val="008A6295"/>
    <w:rsid w:val="008B11FE"/>
    <w:rsid w:val="008B144B"/>
    <w:rsid w:val="008B2FB0"/>
    <w:rsid w:val="008B3604"/>
    <w:rsid w:val="008B44AF"/>
    <w:rsid w:val="008B46B9"/>
    <w:rsid w:val="008B6ABD"/>
    <w:rsid w:val="008C107A"/>
    <w:rsid w:val="008C1A9A"/>
    <w:rsid w:val="008C583D"/>
    <w:rsid w:val="008C76A2"/>
    <w:rsid w:val="008D1BFB"/>
    <w:rsid w:val="008D2B5A"/>
    <w:rsid w:val="008D2E08"/>
    <w:rsid w:val="008D36C6"/>
    <w:rsid w:val="008D384D"/>
    <w:rsid w:val="008E0BF8"/>
    <w:rsid w:val="008E4A83"/>
    <w:rsid w:val="008E784D"/>
    <w:rsid w:val="008F145F"/>
    <w:rsid w:val="008F1EBB"/>
    <w:rsid w:val="008F3110"/>
    <w:rsid w:val="008F4607"/>
    <w:rsid w:val="008F5DF0"/>
    <w:rsid w:val="008F6510"/>
    <w:rsid w:val="008F7E5E"/>
    <w:rsid w:val="00901AE4"/>
    <w:rsid w:val="009114BA"/>
    <w:rsid w:val="00912D8F"/>
    <w:rsid w:val="00914FED"/>
    <w:rsid w:val="00915E9C"/>
    <w:rsid w:val="0092158D"/>
    <w:rsid w:val="00922282"/>
    <w:rsid w:val="00930396"/>
    <w:rsid w:val="00932FC9"/>
    <w:rsid w:val="00934953"/>
    <w:rsid w:val="00936DB9"/>
    <w:rsid w:val="00940174"/>
    <w:rsid w:val="009423E1"/>
    <w:rsid w:val="00942DDC"/>
    <w:rsid w:val="00944356"/>
    <w:rsid w:val="009528D4"/>
    <w:rsid w:val="00956603"/>
    <w:rsid w:val="0096062B"/>
    <w:rsid w:val="00960A8E"/>
    <w:rsid w:val="00970FFB"/>
    <w:rsid w:val="009745B9"/>
    <w:rsid w:val="009746A8"/>
    <w:rsid w:val="00974943"/>
    <w:rsid w:val="00976E9F"/>
    <w:rsid w:val="0097707A"/>
    <w:rsid w:val="00981F3E"/>
    <w:rsid w:val="0098204B"/>
    <w:rsid w:val="009823DB"/>
    <w:rsid w:val="009824B1"/>
    <w:rsid w:val="00987FDE"/>
    <w:rsid w:val="0099300F"/>
    <w:rsid w:val="00995BB5"/>
    <w:rsid w:val="00997D47"/>
    <w:rsid w:val="009A0A81"/>
    <w:rsid w:val="009A33AC"/>
    <w:rsid w:val="009A417A"/>
    <w:rsid w:val="009A70C9"/>
    <w:rsid w:val="009B2452"/>
    <w:rsid w:val="009B283D"/>
    <w:rsid w:val="009B3550"/>
    <w:rsid w:val="009B36BC"/>
    <w:rsid w:val="009B4DCD"/>
    <w:rsid w:val="009B7511"/>
    <w:rsid w:val="009C0661"/>
    <w:rsid w:val="009C1142"/>
    <w:rsid w:val="009C4FE3"/>
    <w:rsid w:val="009D4DDE"/>
    <w:rsid w:val="009D5EFC"/>
    <w:rsid w:val="009E55A9"/>
    <w:rsid w:val="009E6387"/>
    <w:rsid w:val="009F0AE0"/>
    <w:rsid w:val="009F3D36"/>
    <w:rsid w:val="009F4F93"/>
    <w:rsid w:val="009F6003"/>
    <w:rsid w:val="009F6768"/>
    <w:rsid w:val="009F7EB5"/>
    <w:rsid w:val="00A013B6"/>
    <w:rsid w:val="00A03993"/>
    <w:rsid w:val="00A0558D"/>
    <w:rsid w:val="00A10146"/>
    <w:rsid w:val="00A1491B"/>
    <w:rsid w:val="00A1544D"/>
    <w:rsid w:val="00A15F85"/>
    <w:rsid w:val="00A169FB"/>
    <w:rsid w:val="00A204A8"/>
    <w:rsid w:val="00A20FDD"/>
    <w:rsid w:val="00A2124D"/>
    <w:rsid w:val="00A21A84"/>
    <w:rsid w:val="00A21C0C"/>
    <w:rsid w:val="00A23698"/>
    <w:rsid w:val="00A2445D"/>
    <w:rsid w:val="00A255EB"/>
    <w:rsid w:val="00A258C5"/>
    <w:rsid w:val="00A2725D"/>
    <w:rsid w:val="00A27C6A"/>
    <w:rsid w:val="00A315E5"/>
    <w:rsid w:val="00A35D90"/>
    <w:rsid w:val="00A36586"/>
    <w:rsid w:val="00A37783"/>
    <w:rsid w:val="00A37808"/>
    <w:rsid w:val="00A4140B"/>
    <w:rsid w:val="00A414F8"/>
    <w:rsid w:val="00A423A8"/>
    <w:rsid w:val="00A44F23"/>
    <w:rsid w:val="00A45A3F"/>
    <w:rsid w:val="00A559D8"/>
    <w:rsid w:val="00A73577"/>
    <w:rsid w:val="00A735A4"/>
    <w:rsid w:val="00A73B19"/>
    <w:rsid w:val="00A73C13"/>
    <w:rsid w:val="00A817F4"/>
    <w:rsid w:val="00A81A92"/>
    <w:rsid w:val="00A829EA"/>
    <w:rsid w:val="00A84B48"/>
    <w:rsid w:val="00A90962"/>
    <w:rsid w:val="00A91680"/>
    <w:rsid w:val="00A91A54"/>
    <w:rsid w:val="00A9239D"/>
    <w:rsid w:val="00AA1E32"/>
    <w:rsid w:val="00AA3783"/>
    <w:rsid w:val="00AA7AEE"/>
    <w:rsid w:val="00AB4B2F"/>
    <w:rsid w:val="00AB5D58"/>
    <w:rsid w:val="00AC1A46"/>
    <w:rsid w:val="00AC487F"/>
    <w:rsid w:val="00AC5F14"/>
    <w:rsid w:val="00AC7469"/>
    <w:rsid w:val="00AD7A29"/>
    <w:rsid w:val="00AE1759"/>
    <w:rsid w:val="00AE2B68"/>
    <w:rsid w:val="00AE2DB9"/>
    <w:rsid w:val="00AE3A90"/>
    <w:rsid w:val="00AF4B21"/>
    <w:rsid w:val="00AF4C7C"/>
    <w:rsid w:val="00AF4E57"/>
    <w:rsid w:val="00AF649F"/>
    <w:rsid w:val="00AF6CC5"/>
    <w:rsid w:val="00AF72D4"/>
    <w:rsid w:val="00AF7659"/>
    <w:rsid w:val="00B0083D"/>
    <w:rsid w:val="00B067B3"/>
    <w:rsid w:val="00B12055"/>
    <w:rsid w:val="00B1778E"/>
    <w:rsid w:val="00B2289F"/>
    <w:rsid w:val="00B24851"/>
    <w:rsid w:val="00B31BD0"/>
    <w:rsid w:val="00B33545"/>
    <w:rsid w:val="00B3379A"/>
    <w:rsid w:val="00B341D4"/>
    <w:rsid w:val="00B36D86"/>
    <w:rsid w:val="00B3737F"/>
    <w:rsid w:val="00B40F9F"/>
    <w:rsid w:val="00B474BF"/>
    <w:rsid w:val="00B47EDE"/>
    <w:rsid w:val="00B52B9C"/>
    <w:rsid w:val="00B56E97"/>
    <w:rsid w:val="00B60D1D"/>
    <w:rsid w:val="00B60DF7"/>
    <w:rsid w:val="00B6425C"/>
    <w:rsid w:val="00B72787"/>
    <w:rsid w:val="00B73B16"/>
    <w:rsid w:val="00B76588"/>
    <w:rsid w:val="00B80027"/>
    <w:rsid w:val="00B81F08"/>
    <w:rsid w:val="00B84344"/>
    <w:rsid w:val="00B8474B"/>
    <w:rsid w:val="00B86853"/>
    <w:rsid w:val="00B921BC"/>
    <w:rsid w:val="00B92F29"/>
    <w:rsid w:val="00BA711B"/>
    <w:rsid w:val="00BA7694"/>
    <w:rsid w:val="00BB7428"/>
    <w:rsid w:val="00BC0B70"/>
    <w:rsid w:val="00BC15F8"/>
    <w:rsid w:val="00BC2555"/>
    <w:rsid w:val="00BC6617"/>
    <w:rsid w:val="00BD2DB0"/>
    <w:rsid w:val="00BE4633"/>
    <w:rsid w:val="00BE669C"/>
    <w:rsid w:val="00BE731C"/>
    <w:rsid w:val="00BF1915"/>
    <w:rsid w:val="00BF1C49"/>
    <w:rsid w:val="00BF1E27"/>
    <w:rsid w:val="00BF6A82"/>
    <w:rsid w:val="00BF6F90"/>
    <w:rsid w:val="00C0135A"/>
    <w:rsid w:val="00C111A3"/>
    <w:rsid w:val="00C12693"/>
    <w:rsid w:val="00C20652"/>
    <w:rsid w:val="00C21427"/>
    <w:rsid w:val="00C253F7"/>
    <w:rsid w:val="00C30AE1"/>
    <w:rsid w:val="00C36203"/>
    <w:rsid w:val="00C36C8E"/>
    <w:rsid w:val="00C4210E"/>
    <w:rsid w:val="00C4441D"/>
    <w:rsid w:val="00C45312"/>
    <w:rsid w:val="00C4708A"/>
    <w:rsid w:val="00C5033F"/>
    <w:rsid w:val="00C5172B"/>
    <w:rsid w:val="00C556F3"/>
    <w:rsid w:val="00C5754E"/>
    <w:rsid w:val="00C61110"/>
    <w:rsid w:val="00C6611D"/>
    <w:rsid w:val="00C66555"/>
    <w:rsid w:val="00C72FD1"/>
    <w:rsid w:val="00C7494E"/>
    <w:rsid w:val="00C75717"/>
    <w:rsid w:val="00C77F2F"/>
    <w:rsid w:val="00C81FC3"/>
    <w:rsid w:val="00C82017"/>
    <w:rsid w:val="00C82019"/>
    <w:rsid w:val="00C82A9E"/>
    <w:rsid w:val="00C97BFA"/>
    <w:rsid w:val="00CA1ECE"/>
    <w:rsid w:val="00CA4582"/>
    <w:rsid w:val="00CB32B2"/>
    <w:rsid w:val="00CB32C6"/>
    <w:rsid w:val="00CB4E6E"/>
    <w:rsid w:val="00CB5BE9"/>
    <w:rsid w:val="00CB61F1"/>
    <w:rsid w:val="00CC08A4"/>
    <w:rsid w:val="00CC3C18"/>
    <w:rsid w:val="00CC3F82"/>
    <w:rsid w:val="00CD1639"/>
    <w:rsid w:val="00CD6346"/>
    <w:rsid w:val="00CE13F0"/>
    <w:rsid w:val="00CE4AD8"/>
    <w:rsid w:val="00CE5D70"/>
    <w:rsid w:val="00CF14D8"/>
    <w:rsid w:val="00CF2FEF"/>
    <w:rsid w:val="00D015E8"/>
    <w:rsid w:val="00D0738D"/>
    <w:rsid w:val="00D0781B"/>
    <w:rsid w:val="00D16F13"/>
    <w:rsid w:val="00D171D4"/>
    <w:rsid w:val="00D25B17"/>
    <w:rsid w:val="00D34B62"/>
    <w:rsid w:val="00D35CB2"/>
    <w:rsid w:val="00D4050B"/>
    <w:rsid w:val="00D40645"/>
    <w:rsid w:val="00D43505"/>
    <w:rsid w:val="00D4523F"/>
    <w:rsid w:val="00D509E4"/>
    <w:rsid w:val="00D5128C"/>
    <w:rsid w:val="00D523A7"/>
    <w:rsid w:val="00D632B2"/>
    <w:rsid w:val="00D638B8"/>
    <w:rsid w:val="00D63AD3"/>
    <w:rsid w:val="00D7195E"/>
    <w:rsid w:val="00D71A7F"/>
    <w:rsid w:val="00D80756"/>
    <w:rsid w:val="00D848DC"/>
    <w:rsid w:val="00D87413"/>
    <w:rsid w:val="00D915B7"/>
    <w:rsid w:val="00D91E6F"/>
    <w:rsid w:val="00D92E1E"/>
    <w:rsid w:val="00D940A6"/>
    <w:rsid w:val="00D9719B"/>
    <w:rsid w:val="00DA1C0D"/>
    <w:rsid w:val="00DB0C63"/>
    <w:rsid w:val="00DB4527"/>
    <w:rsid w:val="00DB7208"/>
    <w:rsid w:val="00DB764C"/>
    <w:rsid w:val="00DC02EA"/>
    <w:rsid w:val="00DC0FD8"/>
    <w:rsid w:val="00DC71E8"/>
    <w:rsid w:val="00DD2C94"/>
    <w:rsid w:val="00DD47E0"/>
    <w:rsid w:val="00DD6D50"/>
    <w:rsid w:val="00DE0A65"/>
    <w:rsid w:val="00DE5152"/>
    <w:rsid w:val="00DE58AA"/>
    <w:rsid w:val="00DE5F79"/>
    <w:rsid w:val="00DE7BC8"/>
    <w:rsid w:val="00DF151C"/>
    <w:rsid w:val="00DF2E1B"/>
    <w:rsid w:val="00DF50EB"/>
    <w:rsid w:val="00DF5AA0"/>
    <w:rsid w:val="00E0055D"/>
    <w:rsid w:val="00E02EEB"/>
    <w:rsid w:val="00E03309"/>
    <w:rsid w:val="00E06C46"/>
    <w:rsid w:val="00E11C1C"/>
    <w:rsid w:val="00E12D45"/>
    <w:rsid w:val="00E13371"/>
    <w:rsid w:val="00E14DC8"/>
    <w:rsid w:val="00E15638"/>
    <w:rsid w:val="00E160A7"/>
    <w:rsid w:val="00E20131"/>
    <w:rsid w:val="00E20B42"/>
    <w:rsid w:val="00E211E3"/>
    <w:rsid w:val="00E22F2C"/>
    <w:rsid w:val="00E2336D"/>
    <w:rsid w:val="00E24A93"/>
    <w:rsid w:val="00E2672A"/>
    <w:rsid w:val="00E278F0"/>
    <w:rsid w:val="00E33828"/>
    <w:rsid w:val="00E34AEB"/>
    <w:rsid w:val="00E36107"/>
    <w:rsid w:val="00E364B7"/>
    <w:rsid w:val="00E404C4"/>
    <w:rsid w:val="00E41632"/>
    <w:rsid w:val="00E41CE5"/>
    <w:rsid w:val="00E450E0"/>
    <w:rsid w:val="00E45368"/>
    <w:rsid w:val="00E478BB"/>
    <w:rsid w:val="00E5490A"/>
    <w:rsid w:val="00E54EA4"/>
    <w:rsid w:val="00E55A2C"/>
    <w:rsid w:val="00E55B4D"/>
    <w:rsid w:val="00E5672C"/>
    <w:rsid w:val="00E57B92"/>
    <w:rsid w:val="00E62CD9"/>
    <w:rsid w:val="00E66C4E"/>
    <w:rsid w:val="00E7193A"/>
    <w:rsid w:val="00E731ED"/>
    <w:rsid w:val="00E74AE6"/>
    <w:rsid w:val="00E74D3A"/>
    <w:rsid w:val="00E757FA"/>
    <w:rsid w:val="00E77BD0"/>
    <w:rsid w:val="00E828D5"/>
    <w:rsid w:val="00E90EE3"/>
    <w:rsid w:val="00E94642"/>
    <w:rsid w:val="00E96B38"/>
    <w:rsid w:val="00E96B6B"/>
    <w:rsid w:val="00E97108"/>
    <w:rsid w:val="00EA0790"/>
    <w:rsid w:val="00EA0CBA"/>
    <w:rsid w:val="00EA197F"/>
    <w:rsid w:val="00EA46AB"/>
    <w:rsid w:val="00EA5904"/>
    <w:rsid w:val="00EA653A"/>
    <w:rsid w:val="00EA67D6"/>
    <w:rsid w:val="00EA77F9"/>
    <w:rsid w:val="00EA7940"/>
    <w:rsid w:val="00EB4BFC"/>
    <w:rsid w:val="00EC238B"/>
    <w:rsid w:val="00EC310C"/>
    <w:rsid w:val="00EC78CB"/>
    <w:rsid w:val="00ED2772"/>
    <w:rsid w:val="00ED2909"/>
    <w:rsid w:val="00ED56FE"/>
    <w:rsid w:val="00ED648F"/>
    <w:rsid w:val="00ED6D07"/>
    <w:rsid w:val="00ED7626"/>
    <w:rsid w:val="00EE60C8"/>
    <w:rsid w:val="00EF1094"/>
    <w:rsid w:val="00EF414B"/>
    <w:rsid w:val="00EF4575"/>
    <w:rsid w:val="00EF72FA"/>
    <w:rsid w:val="00F003AC"/>
    <w:rsid w:val="00F02534"/>
    <w:rsid w:val="00F0259D"/>
    <w:rsid w:val="00F06E51"/>
    <w:rsid w:val="00F07C19"/>
    <w:rsid w:val="00F07F43"/>
    <w:rsid w:val="00F106A9"/>
    <w:rsid w:val="00F1115D"/>
    <w:rsid w:val="00F208D4"/>
    <w:rsid w:val="00F21945"/>
    <w:rsid w:val="00F21D78"/>
    <w:rsid w:val="00F224C6"/>
    <w:rsid w:val="00F2362B"/>
    <w:rsid w:val="00F25563"/>
    <w:rsid w:val="00F25DAA"/>
    <w:rsid w:val="00F34FC5"/>
    <w:rsid w:val="00F35137"/>
    <w:rsid w:val="00F36932"/>
    <w:rsid w:val="00F428DB"/>
    <w:rsid w:val="00F43359"/>
    <w:rsid w:val="00F4631B"/>
    <w:rsid w:val="00F471EE"/>
    <w:rsid w:val="00F47F43"/>
    <w:rsid w:val="00F504AD"/>
    <w:rsid w:val="00F511FC"/>
    <w:rsid w:val="00F51FD7"/>
    <w:rsid w:val="00F626D6"/>
    <w:rsid w:val="00F721FC"/>
    <w:rsid w:val="00F7220B"/>
    <w:rsid w:val="00F738A3"/>
    <w:rsid w:val="00F73A27"/>
    <w:rsid w:val="00F740AC"/>
    <w:rsid w:val="00F74D07"/>
    <w:rsid w:val="00F75485"/>
    <w:rsid w:val="00F75B10"/>
    <w:rsid w:val="00F75B40"/>
    <w:rsid w:val="00F76232"/>
    <w:rsid w:val="00F8721A"/>
    <w:rsid w:val="00F90DA7"/>
    <w:rsid w:val="00F95DD8"/>
    <w:rsid w:val="00F96648"/>
    <w:rsid w:val="00FA3582"/>
    <w:rsid w:val="00FB071A"/>
    <w:rsid w:val="00FB0AFF"/>
    <w:rsid w:val="00FB0B08"/>
    <w:rsid w:val="00FB440A"/>
    <w:rsid w:val="00FC034B"/>
    <w:rsid w:val="00FC1B55"/>
    <w:rsid w:val="00FC1D0C"/>
    <w:rsid w:val="00FC3C3E"/>
    <w:rsid w:val="00FC52F1"/>
    <w:rsid w:val="00FC6BCB"/>
    <w:rsid w:val="00FD0977"/>
    <w:rsid w:val="00FD1F99"/>
    <w:rsid w:val="00FD4A0F"/>
    <w:rsid w:val="00FD60F1"/>
    <w:rsid w:val="00FD7594"/>
    <w:rsid w:val="00FE3B79"/>
    <w:rsid w:val="00FE6F15"/>
    <w:rsid w:val="00FF3069"/>
    <w:rsid w:val="00FF3C8A"/>
    <w:rsid w:val="00FF50B4"/>
    <w:rsid w:val="00FF6568"/>
    <w:rsid w:val="00FF6A93"/>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3233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61F1"/>
    <w:rPr>
      <w:rFonts w:ascii="Arial" w:hAnsi="Arial"/>
      <w:sz w:val="24"/>
      <w:szCs w:val="24"/>
    </w:rPr>
  </w:style>
  <w:style w:type="paragraph" w:styleId="Heading1">
    <w:name w:val="heading 1"/>
    <w:basedOn w:val="Normal"/>
    <w:next w:val="Normal"/>
    <w:qFormat/>
    <w:rsid w:val="00143C76"/>
    <w:pPr>
      <w:keepNext/>
      <w:jc w:val="center"/>
      <w:outlineLvl w:val="0"/>
    </w:pPr>
    <w:rPr>
      <w:rFonts w:cs="Arial"/>
      <w:b/>
      <w:bCs/>
      <w:sz w:val="28"/>
    </w:rPr>
  </w:style>
  <w:style w:type="paragraph" w:styleId="Heading2">
    <w:name w:val="heading 2"/>
    <w:basedOn w:val="Normal"/>
    <w:next w:val="Normal"/>
    <w:qFormat/>
    <w:rsid w:val="00143C76"/>
    <w:pPr>
      <w:keepNext/>
      <w:jc w:val="center"/>
      <w:outlineLvl w:val="1"/>
    </w:pPr>
    <w:rPr>
      <w:rFonts w:cs="Arial"/>
      <w:b/>
      <w:bCs/>
      <w:i/>
      <w:iCs/>
    </w:rPr>
  </w:style>
  <w:style w:type="paragraph" w:styleId="Heading3">
    <w:name w:val="heading 3"/>
    <w:basedOn w:val="Normal"/>
    <w:next w:val="Normal"/>
    <w:qFormat/>
    <w:rsid w:val="00143C76"/>
    <w:pPr>
      <w:keepNext/>
      <w:spacing w:before="60" w:after="60"/>
      <w:jc w:val="center"/>
      <w:outlineLvl w:val="2"/>
    </w:pPr>
    <w:rPr>
      <w:rFonts w:cs="Arial"/>
      <w:b/>
      <w:bCs/>
    </w:rPr>
  </w:style>
  <w:style w:type="paragraph" w:styleId="Heading4">
    <w:name w:val="heading 4"/>
    <w:basedOn w:val="Normal"/>
    <w:next w:val="Normal"/>
    <w:qFormat/>
    <w:rsid w:val="00143C76"/>
    <w:pPr>
      <w:keepNext/>
      <w:spacing w:before="60" w:after="60"/>
      <w:outlineLvl w:val="3"/>
    </w:pPr>
    <w:rPr>
      <w:rFonts w:cs="Arial"/>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43C76"/>
    <w:rPr>
      <w:rFonts w:cs="Arial"/>
      <w:i/>
      <w:iCs/>
      <w:sz w:val="22"/>
    </w:rPr>
  </w:style>
  <w:style w:type="paragraph" w:styleId="Header">
    <w:name w:val="header"/>
    <w:basedOn w:val="Normal"/>
    <w:rsid w:val="00143C76"/>
    <w:pPr>
      <w:tabs>
        <w:tab w:val="center" w:pos="4320"/>
        <w:tab w:val="right" w:pos="8640"/>
      </w:tabs>
    </w:pPr>
  </w:style>
  <w:style w:type="paragraph" w:styleId="Footer">
    <w:name w:val="footer"/>
    <w:basedOn w:val="Normal"/>
    <w:rsid w:val="00143C76"/>
    <w:pPr>
      <w:tabs>
        <w:tab w:val="center" w:pos="4320"/>
        <w:tab w:val="right" w:pos="8640"/>
      </w:tabs>
    </w:pPr>
  </w:style>
  <w:style w:type="paragraph" w:styleId="BodyText2">
    <w:name w:val="Body Text 2"/>
    <w:basedOn w:val="Normal"/>
    <w:rsid w:val="00143C76"/>
    <w:pPr>
      <w:spacing w:before="60" w:after="60"/>
    </w:pPr>
    <w:rPr>
      <w:rFonts w:cs="Arial"/>
      <w:i/>
      <w:iCs/>
    </w:rPr>
  </w:style>
  <w:style w:type="character" w:styleId="PageNumber">
    <w:name w:val="page number"/>
    <w:basedOn w:val="DefaultParagraphFont"/>
    <w:rsid w:val="00143C76"/>
  </w:style>
  <w:style w:type="paragraph" w:styleId="HTMLPreformatted">
    <w:name w:val="HTML Preformatted"/>
    <w:basedOn w:val="Normal"/>
    <w:rsid w:val="00143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TMLTypewriter">
    <w:name w:val="HTML Typewriter"/>
    <w:rsid w:val="00143C76"/>
    <w:rPr>
      <w:rFonts w:ascii="Courier New" w:eastAsia="Courier New" w:hAnsi="Courier New" w:cs="Courier New"/>
      <w:sz w:val="20"/>
      <w:szCs w:val="20"/>
    </w:rPr>
  </w:style>
  <w:style w:type="paragraph" w:styleId="BodyText3">
    <w:name w:val="Body Text 3"/>
    <w:basedOn w:val="Normal"/>
    <w:rsid w:val="00143C76"/>
    <w:rPr>
      <w:rFonts w:cs="Arial"/>
      <w:sz w:val="22"/>
    </w:rPr>
  </w:style>
  <w:style w:type="paragraph" w:customStyle="1" w:styleId="HeadCategory">
    <w:name w:val="Head/Category"/>
    <w:basedOn w:val="Normal"/>
    <w:rsid w:val="00143C76"/>
    <w:pPr>
      <w:spacing w:line="187" w:lineRule="exact"/>
      <w:jc w:val="center"/>
    </w:pPr>
    <w:rPr>
      <w:b/>
      <w:sz w:val="22"/>
      <w:szCs w:val="20"/>
    </w:rPr>
  </w:style>
  <w:style w:type="paragraph" w:customStyle="1" w:styleId="TableText">
    <w:name w:val="Table Text"/>
    <w:basedOn w:val="Normal"/>
    <w:rsid w:val="00143C76"/>
    <w:rPr>
      <w:szCs w:val="20"/>
    </w:rPr>
  </w:style>
  <w:style w:type="paragraph" w:styleId="BalloonText">
    <w:name w:val="Balloon Text"/>
    <w:basedOn w:val="Normal"/>
    <w:semiHidden/>
    <w:rsid w:val="006B3EBF"/>
    <w:rPr>
      <w:rFonts w:ascii="Tahoma" w:hAnsi="Tahoma" w:cs="Tahoma"/>
      <w:sz w:val="16"/>
      <w:szCs w:val="16"/>
    </w:rPr>
  </w:style>
  <w:style w:type="table" w:styleId="TableGrid">
    <w:name w:val="Table Grid"/>
    <w:basedOn w:val="TableNormal"/>
    <w:rsid w:val="00165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DF151C"/>
    <w:rPr>
      <w:sz w:val="16"/>
      <w:szCs w:val="16"/>
    </w:rPr>
  </w:style>
  <w:style w:type="paragraph" w:styleId="CommentText">
    <w:name w:val="annotation text"/>
    <w:basedOn w:val="Normal"/>
    <w:link w:val="CommentTextChar"/>
    <w:rsid w:val="00DF151C"/>
    <w:rPr>
      <w:sz w:val="20"/>
      <w:szCs w:val="20"/>
    </w:rPr>
  </w:style>
  <w:style w:type="character" w:customStyle="1" w:styleId="CommentTextChar">
    <w:name w:val="Comment Text Char"/>
    <w:basedOn w:val="DefaultParagraphFont"/>
    <w:link w:val="CommentText"/>
    <w:rsid w:val="00DF151C"/>
  </w:style>
  <w:style w:type="paragraph" w:styleId="CommentSubject">
    <w:name w:val="annotation subject"/>
    <w:basedOn w:val="CommentText"/>
    <w:next w:val="CommentText"/>
    <w:link w:val="CommentSubjectChar"/>
    <w:rsid w:val="00DF151C"/>
    <w:rPr>
      <w:b/>
      <w:bCs/>
    </w:rPr>
  </w:style>
  <w:style w:type="character" w:customStyle="1" w:styleId="CommentSubjectChar">
    <w:name w:val="Comment Subject Char"/>
    <w:link w:val="CommentSubject"/>
    <w:rsid w:val="00DF151C"/>
    <w:rPr>
      <w:b/>
      <w:bCs/>
    </w:rPr>
  </w:style>
  <w:style w:type="table" w:customStyle="1" w:styleId="TableGrid1">
    <w:name w:val="Table Grid1"/>
    <w:basedOn w:val="TableNormal"/>
    <w:next w:val="TableGrid"/>
    <w:uiPriority w:val="59"/>
    <w:rsid w:val="0076776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73078"/>
    <w:pPr>
      <w:ind w:left="720"/>
    </w:pPr>
    <w:rPr>
      <w:rFonts w:eastAsia="Calibri"/>
    </w:rPr>
  </w:style>
  <w:style w:type="character" w:customStyle="1" w:styleId="ListParagraphChar">
    <w:name w:val="List Paragraph Char"/>
    <w:link w:val="ListParagraph"/>
    <w:uiPriority w:val="34"/>
    <w:rsid w:val="00873078"/>
    <w:rPr>
      <w:rFonts w:ascii="Arial" w:eastAsia="Calibri" w:hAnsi="Arial"/>
      <w:sz w:val="24"/>
      <w:szCs w:val="24"/>
    </w:rPr>
  </w:style>
  <w:style w:type="paragraph" w:customStyle="1" w:styleId="Default">
    <w:name w:val="Default"/>
    <w:rsid w:val="00602F4E"/>
    <w:pPr>
      <w:autoSpaceDE w:val="0"/>
      <w:autoSpaceDN w:val="0"/>
      <w:adjustRightInd w:val="0"/>
    </w:pPr>
    <w:rPr>
      <w:rFonts w:ascii="Chalkboard" w:eastAsia="Calibri" w:hAnsi="Chalkboard" w:cs="Chalkboard"/>
      <w:color w:val="000000"/>
      <w:sz w:val="24"/>
      <w:szCs w:val="24"/>
    </w:rPr>
  </w:style>
  <w:style w:type="character" w:styleId="Hyperlink">
    <w:name w:val="Hyperlink"/>
    <w:basedOn w:val="DefaultParagraphFont"/>
    <w:rsid w:val="00196BAB"/>
    <w:rPr>
      <w:color w:val="0563C1" w:themeColor="hyperlink"/>
      <w:u w:val="single"/>
    </w:rPr>
  </w:style>
  <w:style w:type="character" w:styleId="UnresolvedMention">
    <w:name w:val="Unresolved Mention"/>
    <w:basedOn w:val="DefaultParagraphFont"/>
    <w:uiPriority w:val="99"/>
    <w:semiHidden/>
    <w:unhideWhenUsed/>
    <w:rsid w:val="00196BAB"/>
    <w:rPr>
      <w:color w:val="808080"/>
      <w:shd w:val="clear" w:color="auto" w:fill="E6E6E6"/>
    </w:rPr>
  </w:style>
  <w:style w:type="paragraph" w:styleId="Revision">
    <w:name w:val="Revision"/>
    <w:hidden/>
    <w:uiPriority w:val="99"/>
    <w:semiHidden/>
    <w:rsid w:val="00D87413"/>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wc.texas.gov/partners/board-vr-requirements/paid-work-experienc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91984A3BD07E438BCF27F0A0E4CC59" ma:contentTypeVersion="6" ma:contentTypeDescription="Create a new document." ma:contentTypeScope="" ma:versionID="1a450cbe798b341f7cf3bf22f87f9a1b">
  <xsd:schema xmlns:xsd="http://www.w3.org/2001/XMLSchema" xmlns:xs="http://www.w3.org/2001/XMLSchema" xmlns:p="http://schemas.microsoft.com/office/2006/metadata/properties" xmlns:ns2="6bfde61a-94c1-42db-b4d1-79e5b3c6adc0" targetNamespace="http://schemas.microsoft.com/office/2006/metadata/properties" ma:root="true" ma:fieldsID="b3386a7f303de14c680491ef3d046dbc" ns2:_="">
    <xsd:import namespace="6bfde61a-94c1-42db-b4d1-79e5b3c6adc0"/>
    <xsd:element name="properties">
      <xsd:complexType>
        <xsd:sequence>
          <xsd:element name="documentManagement">
            <xsd:complexType>
              <xsd:all>
                <xsd:element ref="ns2:Comments" minOccurs="0"/>
                <xsd:element ref="ns2:MediaServiceMetadata" minOccurs="0"/>
                <xsd:element ref="ns2:MediaServiceFastMetadata" minOccurs="0"/>
                <xsd:element ref="ns2:Assignedt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fde61a-94c1-42db-b4d1-79e5b3c6adc0" elementFormDefault="qualified">
    <xsd:import namespace="http://schemas.microsoft.com/office/2006/documentManagement/types"/>
    <xsd:import namespace="http://schemas.microsoft.com/office/infopath/2007/PartnerControls"/>
    <xsd:element name="Comments" ma:index="8" nillable="true" ma:displayName="Revision Desc"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Assignedto" ma:index="11" nillable="true" ma:displayName="Assigned to" ma:format="Dropdown" ma:list="UserInfo" ma:SharePointGroup="0"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ssignedto xmlns="6bfde61a-94c1-42db-b4d1-79e5b3c6adc0">
      <UserInfo>
        <DisplayName>LaCour,Laura</DisplayName>
        <AccountId>93</AccountId>
        <AccountType/>
      </UserInfo>
    </Assignedto>
    <Comments xmlns="6bfde61a-94c1-42db-b4d1-79e5b3c6adc0">Spanish version of the VR1990</Comment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7CCBF-F6F8-4245-B846-6252054EA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fde61a-94c1-42db-b4d1-79e5b3c6ad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FED2BF-537C-4E03-BAD7-E284F70A7478}">
  <ds:schemaRefs>
    <ds:schemaRef ds:uri="http://schemas.microsoft.com/sharepoint/v3/contenttype/forms"/>
  </ds:schemaRefs>
</ds:datastoreItem>
</file>

<file path=customXml/itemProps3.xml><?xml version="1.0" encoding="utf-8"?>
<ds:datastoreItem xmlns:ds="http://schemas.openxmlformats.org/officeDocument/2006/customXml" ds:itemID="{25A99F72-9088-44F3-8AC8-5C38A2479976}">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6bfde61a-94c1-42db-b4d1-79e5b3c6adc0"/>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1A4C5D3-875E-4D58-95C1-A965B6717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4</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VR1990 Paid Work Experience Worksite Agreement</vt:lpstr>
    </vt:vector>
  </TitlesOfParts>
  <Company/>
  <LinksUpToDate>false</LinksUpToDate>
  <CharactersWithSpaces>5851</CharactersWithSpaces>
  <SharedDoc>false</SharedDoc>
  <HLinks>
    <vt:vector size="6" baseType="variant">
      <vt:variant>
        <vt:i4>8192028</vt:i4>
      </vt:variant>
      <vt:variant>
        <vt:i4>157</vt:i4>
      </vt:variant>
      <vt:variant>
        <vt:i4>0</vt:i4>
      </vt:variant>
      <vt:variant>
        <vt:i4>5</vt:i4>
      </vt:variant>
      <vt:variant>
        <vt:lpwstr>https://www.southeastern.edu/admin/hr/ee_and_mngr_info/manager_information/ppr_comments.html</vt:lpwstr>
      </vt:variant>
      <vt:variant>
        <vt:lpwstr>adap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1990 Paid Work Experience Worksite Agreement</dc:title>
  <dc:subject/>
  <dc:creator/>
  <cp:keywords/>
  <dc:description/>
  <cp:lastModifiedBy/>
  <cp:revision>1</cp:revision>
  <dcterms:created xsi:type="dcterms:W3CDTF">2022-04-27T13:48:00Z</dcterms:created>
  <dcterms:modified xsi:type="dcterms:W3CDTF">2022-04-27T13:4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91984A3BD07E438BCF27F0A0E4CC59</vt:lpwstr>
  </property>
</Properties>
</file>